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61F76" w14:textId="29DCB6FA" w:rsidR="007E7221" w:rsidRPr="00502967" w:rsidRDefault="00976B2D" w:rsidP="00502967">
      <w:pPr>
        <w:widowControl w:val="0"/>
        <w:spacing w:before="120"/>
        <w:jc w:val="center"/>
        <w:rPr>
          <w:rFonts w:ascii="CircularXX" w:hAnsi="CircularXX" w:cs="CircularXX"/>
          <w:b/>
          <w:bCs/>
          <w:noProof/>
          <w:color w:val="00B2A9"/>
          <w:sz w:val="28"/>
          <w:szCs w:val="28"/>
          <w:lang w:val="fr-CA"/>
          <w14:ligatures w14:val="none"/>
          <w14:cntxtAlts w14:val="0"/>
        </w:rPr>
      </w:pPr>
      <w:r w:rsidRPr="00502967">
        <w:rPr>
          <w:rFonts w:ascii="CircularXX" w:hAnsi="CircularXX" w:cs="CircularXX"/>
          <w:bCs/>
          <w:noProof/>
          <w:color w:val="000000" w:themeColor="text1"/>
          <w:sz w:val="28"/>
          <w:szCs w:val="28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5B2299A" wp14:editId="7E0285D4">
                <wp:simplePos x="0" y="0"/>
                <wp:positionH relativeFrom="margin">
                  <wp:align>right</wp:align>
                </wp:positionH>
                <wp:positionV relativeFrom="paragraph">
                  <wp:posOffset>432</wp:posOffset>
                </wp:positionV>
                <wp:extent cx="7051675" cy="1175059"/>
                <wp:effectExtent l="0" t="0" r="0" b="63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51675" cy="1175059"/>
                          <a:chOff x="0" y="86710"/>
                          <a:chExt cx="7051675" cy="117538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6710"/>
                            <a:ext cx="7051675" cy="11753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186" y="614855"/>
                            <a:ext cx="5107940" cy="47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993DEA" w14:textId="43D9ABF4" w:rsidR="007E7221" w:rsidRPr="00A738D4" w:rsidRDefault="00AD129F" w:rsidP="008D4102">
                              <w:pPr>
                                <w:pStyle w:val="BasicParagraph"/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A738D4"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JET OUTRE-MER DE 202</w:t>
                              </w:r>
                              <w:r w:rsidR="00D307BF" w:rsidRPr="00A738D4"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B2299A" id="Group 3" o:spid="_x0000_s1026" style="position:absolute;left:0;text-align:left;margin-left:504.05pt;margin-top:.05pt;width:555.25pt;height:92.5pt;z-index:251658241;mso-position-horizontal:right;mso-position-horizontal-relative:margin;mso-height-relative:margin" coordorigin=",867" coordsize="70516,11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867;width:70516;height:11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891;top:6148;width:51080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4C993DEA" w14:textId="43D9ABF4" w:rsidR="007E7221" w:rsidRPr="00A738D4" w:rsidRDefault="00AD129F" w:rsidP="008D4102">
                        <w:pPr>
                          <w:pStyle w:val="BasicParagraph"/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A738D4"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JET OUTRE-MER DE 202</w:t>
                        </w:r>
                        <w:r w:rsidR="00D307BF" w:rsidRPr="00A738D4"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4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bookmarkStart w:id="0" w:name="lt_pId006"/>
      <w:r w:rsidR="003B0657" w:rsidRPr="00502967">
        <w:rPr>
          <w:rFonts w:ascii="CircularXX" w:hAnsi="CircularXX" w:cs="CircularXX"/>
          <w:b/>
          <w:bCs/>
          <w:noProof/>
          <w:color w:val="00B2A9"/>
          <w:sz w:val="28"/>
          <w:szCs w:val="28"/>
          <w:lang w:val="fr-CA"/>
          <w14:ligatures w14:val="none"/>
          <w14:cntxtAlts w14:val="0"/>
        </w:rPr>
        <w:t>FORMULAIRE DE DEMANDE</w:t>
      </w:r>
      <w:bookmarkEnd w:id="0"/>
      <w:r w:rsidR="006E1153" w:rsidRPr="00502967">
        <w:rPr>
          <w:rFonts w:ascii="CircularXX" w:hAnsi="CircularXX" w:cs="CircularXX"/>
          <w:b/>
          <w:bCs/>
          <w:noProof/>
          <w:color w:val="00B2A9"/>
          <w:sz w:val="28"/>
          <w:szCs w:val="28"/>
          <w:lang w:val="fr-CA"/>
          <w14:ligatures w14:val="none"/>
          <w14:cntxtAlts w14:val="0"/>
        </w:rPr>
        <w:t xml:space="preserve"> DE PARTICIPATION</w:t>
      </w:r>
    </w:p>
    <w:p w14:paraId="305BA6D9" w14:textId="77777777" w:rsidR="000E2740" w:rsidRPr="005D6663" w:rsidRDefault="000E2740" w:rsidP="000E2740">
      <w:pPr>
        <w:jc w:val="center"/>
        <w:rPr>
          <w:rFonts w:asciiTheme="minorHAnsi" w:hAnsiTheme="minorHAnsi" w:cstheme="minorHAnsi"/>
          <w:b/>
          <w:sz w:val="24"/>
          <w:szCs w:val="24"/>
          <w:lang w:val="fr-CA"/>
        </w:rPr>
      </w:pPr>
      <w:r w:rsidRPr="005D6663">
        <w:rPr>
          <w:rFonts w:asciiTheme="minorHAnsi" w:hAnsiTheme="minorHAnsi" w:cstheme="minorHAnsi"/>
          <w:b/>
          <w:sz w:val="24"/>
          <w:szCs w:val="24"/>
          <w:lang w:val="fr-CA"/>
        </w:rPr>
        <w:t>VEUILLEZ REMPLIR CE FORMULAIRE ET LE RETOURNER À</w:t>
      </w:r>
    </w:p>
    <w:p w14:paraId="218686DC" w14:textId="77777777" w:rsidR="006F1566" w:rsidRPr="00F119DB" w:rsidRDefault="006F1566" w:rsidP="006F1566">
      <w:pPr>
        <w:tabs>
          <w:tab w:val="left" w:pos="7020"/>
          <w:tab w:val="right" w:pos="10080"/>
        </w:tabs>
        <w:jc w:val="center"/>
        <w:rPr>
          <w:rFonts w:asciiTheme="minorHAnsi" w:hAnsiTheme="minorHAnsi" w:cstheme="minorHAnsi"/>
          <w:b/>
          <w:spacing w:val="-6"/>
          <w:sz w:val="26"/>
          <w:szCs w:val="26"/>
        </w:rPr>
      </w:pPr>
      <w:r w:rsidRPr="00F119DB">
        <w:rPr>
          <w:rFonts w:asciiTheme="minorHAnsi" w:hAnsiTheme="minorHAnsi" w:cstheme="minorHAnsi"/>
          <w:b/>
          <w:spacing w:val="-6"/>
          <w:sz w:val="26"/>
          <w:szCs w:val="26"/>
        </w:rPr>
        <w:t>The Manitoba Teachers’ Society</w:t>
      </w:r>
    </w:p>
    <w:p w14:paraId="471CAFE5" w14:textId="338CD66A" w:rsidR="000E2740" w:rsidRPr="007E7221" w:rsidRDefault="006F1566" w:rsidP="000E2740">
      <w:pPr>
        <w:jc w:val="center"/>
        <w:rPr>
          <w:rFonts w:asciiTheme="minorHAnsi" w:hAnsiTheme="minorHAnsi" w:cstheme="minorHAnsi"/>
          <w:b/>
          <w:i/>
          <w:spacing w:val="-6"/>
          <w:sz w:val="26"/>
          <w:szCs w:val="26"/>
        </w:rPr>
      </w:pPr>
      <w:r w:rsidRPr="00F119DB">
        <w:rPr>
          <w:rFonts w:asciiTheme="minorHAnsi" w:hAnsiTheme="minorHAnsi" w:cstheme="minorHAnsi"/>
          <w:b/>
          <w:i/>
          <w:spacing w:val="-6"/>
          <w:sz w:val="28"/>
          <w:szCs w:val="28"/>
        </w:rPr>
        <w:t>Simon Normandeau, Cadre Administratif</w:t>
      </w:r>
    </w:p>
    <w:p w14:paraId="103873AF" w14:textId="77777777" w:rsidR="000E2740" w:rsidRPr="000E2740" w:rsidRDefault="000E2740" w:rsidP="000E2740">
      <w:pPr>
        <w:tabs>
          <w:tab w:val="left" w:pos="7020"/>
          <w:tab w:val="right" w:pos="10080"/>
        </w:tabs>
        <w:jc w:val="center"/>
        <w:rPr>
          <w:rFonts w:asciiTheme="minorHAnsi" w:hAnsiTheme="minorHAnsi" w:cstheme="minorHAnsi"/>
          <w:b/>
          <w:spacing w:val="-6"/>
          <w:sz w:val="24"/>
          <w:szCs w:val="24"/>
        </w:rPr>
      </w:pPr>
      <w:r w:rsidRPr="000E2740">
        <w:rPr>
          <w:rFonts w:asciiTheme="minorHAnsi" w:hAnsiTheme="minorHAnsi" w:cstheme="minorHAnsi"/>
          <w:b/>
          <w:spacing w:val="-6"/>
          <w:sz w:val="24"/>
          <w:szCs w:val="24"/>
        </w:rPr>
        <w:t>191, rue Harcourt, Winnipeg MB  R3J 3H2</w:t>
      </w:r>
    </w:p>
    <w:p w14:paraId="12BB5350" w14:textId="77777777" w:rsidR="0032697D" w:rsidRPr="005D6663" w:rsidRDefault="0032697D" w:rsidP="0032697D">
      <w:pPr>
        <w:tabs>
          <w:tab w:val="left" w:pos="7020"/>
          <w:tab w:val="right" w:pos="10080"/>
        </w:tabs>
        <w:jc w:val="center"/>
        <w:rPr>
          <w:rFonts w:asciiTheme="minorHAnsi" w:hAnsiTheme="minorHAnsi" w:cstheme="minorHAnsi"/>
          <w:b/>
          <w:spacing w:val="-6"/>
          <w:sz w:val="24"/>
          <w:szCs w:val="24"/>
          <w:lang w:val="fr-CA"/>
        </w:rPr>
      </w:pPr>
      <w:r w:rsidRPr="005D6663">
        <w:rPr>
          <w:rFonts w:asciiTheme="minorHAnsi" w:hAnsiTheme="minorHAnsi" w:cstheme="minorHAnsi"/>
          <w:b/>
          <w:spacing w:val="-6"/>
          <w:sz w:val="24"/>
          <w:szCs w:val="24"/>
          <w:lang w:val="fr-CA"/>
        </w:rPr>
        <w:t>Ligne directe: 204-831-3086</w:t>
      </w:r>
    </w:p>
    <w:p w14:paraId="60BAA7FC" w14:textId="77777777" w:rsidR="000E2740" w:rsidRPr="005D6663" w:rsidRDefault="000E2740" w:rsidP="000E2740">
      <w:pPr>
        <w:tabs>
          <w:tab w:val="left" w:pos="7020"/>
          <w:tab w:val="right" w:pos="10080"/>
        </w:tabs>
        <w:jc w:val="center"/>
        <w:rPr>
          <w:rFonts w:asciiTheme="minorHAnsi" w:hAnsiTheme="minorHAnsi" w:cstheme="minorHAnsi"/>
          <w:b/>
          <w:spacing w:val="-6"/>
          <w:sz w:val="24"/>
          <w:szCs w:val="24"/>
          <w:lang w:val="fr-CA"/>
        </w:rPr>
      </w:pPr>
      <w:r w:rsidRPr="005D6663">
        <w:rPr>
          <w:rFonts w:asciiTheme="minorHAnsi" w:hAnsiTheme="minorHAnsi" w:cstheme="minorHAnsi"/>
          <w:b/>
          <w:spacing w:val="-6"/>
          <w:sz w:val="24"/>
          <w:szCs w:val="24"/>
          <w:lang w:val="fr-CA"/>
        </w:rPr>
        <w:t>télécopieur: 204-831-0877 / 1-800-665-0584</w:t>
      </w:r>
    </w:p>
    <w:p w14:paraId="73CB5D37" w14:textId="1C0E545A" w:rsidR="000E2740" w:rsidRPr="005D6663" w:rsidRDefault="000E2740" w:rsidP="00367C54">
      <w:pPr>
        <w:tabs>
          <w:tab w:val="left" w:pos="7020"/>
          <w:tab w:val="right" w:pos="10080"/>
        </w:tabs>
        <w:spacing w:after="60"/>
        <w:jc w:val="center"/>
        <w:rPr>
          <w:rFonts w:asciiTheme="minorHAnsi" w:hAnsiTheme="minorHAnsi" w:cstheme="minorHAnsi"/>
          <w:b/>
          <w:spacing w:val="-6"/>
          <w:sz w:val="24"/>
          <w:szCs w:val="24"/>
          <w:lang w:val="fr-CA"/>
        </w:rPr>
      </w:pPr>
      <w:r w:rsidRPr="005D6663">
        <w:rPr>
          <w:rFonts w:asciiTheme="minorHAnsi" w:hAnsiTheme="minorHAnsi" w:cstheme="minorHAnsi"/>
          <w:b/>
          <w:spacing w:val="-6"/>
          <w:sz w:val="28"/>
          <w:szCs w:val="28"/>
          <w:lang w:val="fr-CA"/>
        </w:rPr>
        <w:t xml:space="preserve">courriel: </w:t>
      </w:r>
      <w:r w:rsidR="006F1566" w:rsidRPr="005D6663">
        <w:rPr>
          <w:rFonts w:asciiTheme="minorHAnsi" w:hAnsiTheme="minorHAnsi" w:cstheme="minorHAnsi"/>
          <w:b/>
          <w:spacing w:val="-6"/>
          <w:sz w:val="28"/>
          <w:szCs w:val="28"/>
          <w:lang w:val="fr-CA"/>
        </w:rPr>
        <w:t>snormandeau</w:t>
      </w:r>
      <w:r w:rsidRPr="005D6663">
        <w:rPr>
          <w:rFonts w:asciiTheme="minorHAnsi" w:hAnsiTheme="minorHAnsi" w:cstheme="minorHAnsi"/>
          <w:b/>
          <w:spacing w:val="-6"/>
          <w:sz w:val="28"/>
          <w:szCs w:val="28"/>
          <w:lang w:val="fr-CA"/>
        </w:rPr>
        <w:t>@mbteach.org</w:t>
      </w:r>
    </w:p>
    <w:p w14:paraId="06357736" w14:textId="0042CB81" w:rsidR="000E2740" w:rsidRPr="005D6663" w:rsidRDefault="000E2740" w:rsidP="000E2740">
      <w:pPr>
        <w:jc w:val="center"/>
        <w:rPr>
          <w:rFonts w:asciiTheme="minorHAnsi" w:hAnsiTheme="minorHAnsi" w:cstheme="minorHAnsi"/>
          <w:b/>
          <w:sz w:val="24"/>
          <w:szCs w:val="24"/>
          <w:lang w:val="fr-CA"/>
        </w:rPr>
      </w:pPr>
      <w:r w:rsidRPr="005D6663">
        <w:rPr>
          <w:rFonts w:asciiTheme="minorHAnsi" w:hAnsiTheme="minorHAnsi" w:cstheme="minorHAnsi"/>
          <w:b/>
          <w:sz w:val="24"/>
          <w:szCs w:val="24"/>
          <w:lang w:val="fr-CA"/>
        </w:rPr>
        <w:t>LA DATE LIMITE POUR LA RÉCEPTION DE LA DEMANDE EST LE</w:t>
      </w:r>
      <w:r w:rsidR="006F1566" w:rsidRPr="005D6663">
        <w:rPr>
          <w:rFonts w:asciiTheme="minorHAnsi" w:hAnsiTheme="minorHAnsi" w:cstheme="minorHAnsi"/>
          <w:b/>
          <w:sz w:val="24"/>
          <w:szCs w:val="24"/>
          <w:lang w:val="fr-CA"/>
        </w:rPr>
        <w:t xml:space="preserve"> </w:t>
      </w:r>
      <w:r w:rsidR="00817764">
        <w:rPr>
          <w:rFonts w:asciiTheme="minorHAnsi" w:hAnsiTheme="minorHAnsi" w:cstheme="minorHAnsi"/>
          <w:b/>
          <w:sz w:val="24"/>
          <w:szCs w:val="24"/>
          <w:lang w:val="fr-CA"/>
        </w:rPr>
        <w:t>LUNDI</w:t>
      </w:r>
      <w:r w:rsidRPr="005D6663">
        <w:rPr>
          <w:rFonts w:asciiTheme="minorHAnsi" w:hAnsiTheme="minorHAnsi" w:cstheme="minorHAnsi"/>
          <w:b/>
          <w:sz w:val="24"/>
          <w:szCs w:val="24"/>
          <w:lang w:val="fr-CA"/>
        </w:rPr>
        <w:t xml:space="preserve"> </w:t>
      </w:r>
      <w:r w:rsidR="005D6663" w:rsidRPr="005D6663">
        <w:rPr>
          <w:rFonts w:asciiTheme="minorHAnsi" w:hAnsiTheme="minorHAnsi" w:cstheme="minorHAnsi"/>
          <w:b/>
          <w:sz w:val="24"/>
          <w:szCs w:val="24"/>
          <w:lang w:val="fr-CA"/>
        </w:rPr>
        <w:t>27</w:t>
      </w:r>
      <w:r w:rsidRPr="005D6663">
        <w:rPr>
          <w:rFonts w:asciiTheme="minorHAnsi" w:hAnsiTheme="minorHAnsi" w:cstheme="minorHAnsi"/>
          <w:b/>
          <w:sz w:val="24"/>
          <w:szCs w:val="24"/>
          <w:lang w:val="fr-CA"/>
        </w:rPr>
        <w:t xml:space="preserve"> </w:t>
      </w:r>
      <w:r w:rsidR="006F1566" w:rsidRPr="005D6663">
        <w:rPr>
          <w:rFonts w:asciiTheme="minorHAnsi" w:hAnsiTheme="minorHAnsi" w:cstheme="minorHAnsi"/>
          <w:b/>
          <w:sz w:val="24"/>
          <w:szCs w:val="24"/>
          <w:lang w:val="fr-CA"/>
        </w:rPr>
        <w:t>NOVEMBRE 2023</w:t>
      </w:r>
    </w:p>
    <w:tbl>
      <w:tblPr>
        <w:tblW w:w="11057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670"/>
      </w:tblGrid>
      <w:tr w:rsidR="00A53C54" w:rsidRPr="00817764" w14:paraId="2BB8883A" w14:textId="77777777" w:rsidTr="00A17803">
        <w:trPr>
          <w:cantSplit/>
          <w:trHeight w:val="850"/>
        </w:trPr>
        <w:tc>
          <w:tcPr>
            <w:tcW w:w="11057" w:type="dxa"/>
            <w:gridSpan w:val="2"/>
            <w:vAlign w:val="center"/>
          </w:tcPr>
          <w:p w14:paraId="54F1B681" w14:textId="49309D1A" w:rsidR="007E7221" w:rsidRPr="00E67218" w:rsidRDefault="00E44EB5" w:rsidP="00A26B43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" w:name="lt_pId008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om tel qu’il figure dans le passeport canadien</w:t>
            </w:r>
            <w:r w:rsidR="000C6006"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-1649746469"/>
                <w:placeholder>
                  <w:docPart w:val="7FD5CFF725834564AC27A759B3B999E3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  <w:p w14:paraId="57F34C07" w14:textId="20DDDFF0" w:rsidR="007E7221" w:rsidRPr="00E67218" w:rsidRDefault="00976B2D" w:rsidP="00B4553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" w:name="lt_pId009"/>
            <w:r w:rsidRPr="00E67218">
              <w:rPr>
                <w:rFonts w:ascii="CircularXX" w:hAnsi="CircularXX" w:cs="CircularXX"/>
                <w:i/>
                <w:color w:val="auto"/>
                <w:sz w:val="22"/>
                <w:szCs w:val="22"/>
                <w:lang w:val="fr-CA"/>
              </w:rPr>
              <w:t>(</w:t>
            </w:r>
            <w:r w:rsidR="00E44EB5" w:rsidRPr="00E67218">
              <w:rPr>
                <w:rFonts w:ascii="CircularXX" w:hAnsi="CircularXX" w:cs="CircularXX"/>
                <w:i/>
                <w:iCs/>
                <w:sz w:val="22"/>
                <w:szCs w:val="22"/>
                <w:lang w:val="fr-CA"/>
              </w:rPr>
              <w:t>Soulignez le nom que vous préférez utiliser</w:t>
            </w:r>
            <w:r w:rsidRPr="00E67218">
              <w:rPr>
                <w:rFonts w:ascii="CircularXX" w:hAnsi="CircularXX" w:cs="CircularXX"/>
                <w:i/>
                <w:color w:val="auto"/>
                <w:sz w:val="22"/>
                <w:szCs w:val="22"/>
                <w:lang w:val="fr-CA"/>
              </w:rPr>
              <w:t>)</w:t>
            </w:r>
            <w:bookmarkEnd w:id="2"/>
          </w:p>
        </w:tc>
      </w:tr>
      <w:tr w:rsidR="00A53C54" w:rsidRPr="00817764" w14:paraId="2C87894B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614EF12F" w14:textId="6DA94703" w:rsidR="007E7221" w:rsidRPr="00E67218" w:rsidRDefault="00976B2D" w:rsidP="00353816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3" w:name="lt_pId01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ate </w:t>
            </w:r>
            <w:r w:rsidR="001C3226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 naissance</w:t>
            </w:r>
            <w:r w:rsidR="000C6006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 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3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lang w:val="fr-CA"/>
                </w:rPr>
                <w:id w:val="1005705029"/>
                <w:placeholder>
                  <w:docPart w:val="DAA28BA4363F45F0BE63681851A7C965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="00A358F9" w:rsidRPr="00E67218">
                  <w:rPr>
                    <w:rFonts w:ascii="CircularXX" w:hAnsi="CircularXX" w:cs="CircularXX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  <w:tr w:rsidR="00A53C54" w:rsidRPr="00817764" w14:paraId="66B1046E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66AAC754" w14:textId="4FB3877D" w:rsidR="007E7221" w:rsidRPr="00E67218" w:rsidRDefault="001C3226" w:rsidP="00F03A6F">
            <w:pPr>
              <w:tabs>
                <w:tab w:val="left" w:pos="4541"/>
                <w:tab w:val="left" w:pos="7838"/>
                <w:tab w:val="right" w:pos="10800"/>
              </w:tabs>
              <w:rPr>
                <w:rStyle w:val="Style1"/>
                <w:rFonts w:ascii="CircularXX" w:hAnsi="CircularXX" w:cs="CircularXX"/>
                <w:lang w:val="fr-CA"/>
              </w:rPr>
            </w:pPr>
            <w:bookmarkStart w:id="4" w:name="lt_pId01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du domici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4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-2038967036"/>
                <w:placeholder>
                  <w:docPart w:val="47EC926DCACA4853BA5B0B91E0FD0DBE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  <w:p w14:paraId="2F6A6573" w14:textId="77777777" w:rsidR="00E67218" w:rsidRDefault="00E67218" w:rsidP="00466611">
            <w:pPr>
              <w:tabs>
                <w:tab w:val="left" w:pos="5422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5" w:name="lt_pId012"/>
          </w:p>
          <w:p w14:paraId="40ADCD7D" w14:textId="7BF969BD" w:rsidR="007E7221" w:rsidRPr="00E67218" w:rsidRDefault="001C3226" w:rsidP="00E67218">
            <w:pPr>
              <w:tabs>
                <w:tab w:val="left" w:pos="4295"/>
                <w:tab w:val="left" w:pos="8122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Vil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5"/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6" w:name="lt_pId01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Prov./Terr.</w:t>
            </w:r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 : </w:t>
            </w:r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C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ode p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ostal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6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</w:p>
        </w:tc>
      </w:tr>
      <w:tr w:rsidR="00D307BF" w:rsidRPr="00817764" w14:paraId="05919DCD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5D404486" w14:textId="73DC4891" w:rsidR="00D307BF" w:rsidRPr="00E67218" w:rsidRDefault="00D307BF" w:rsidP="00F03A6F">
            <w:pPr>
              <w:tabs>
                <w:tab w:val="left" w:pos="4541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Votre organisation membre :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4815373"/>
                <w:placeholder>
                  <w:docPart w:val="A50A72D4EBD5488099A0963DD2EAC6E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E67218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2215CD73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3003EFDD" w14:textId="7E61A04C" w:rsidR="007E7221" w:rsidRPr="00E67218" w:rsidRDefault="001C3226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7" w:name="lt_pId014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om de l’aéroport le plus proche et distance (km) du domicile</w:t>
            </w:r>
            <w:r w:rsidRPr="00E67218">
              <w:rPr>
                <w:rFonts w:ascii="CircularXX" w:hAnsi="CircularXX" w:cs="CircularXX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7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301279986"/>
                <w:placeholder>
                  <w:docPart w:val="4A00DDDBBC64486BB438F1CB3A7CD987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58E8E982" w14:textId="77777777" w:rsidTr="0046661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</w:tcPr>
          <w:p w14:paraId="3977784A" w14:textId="3FABCFEF" w:rsidR="007E7221" w:rsidRPr="00E67218" w:rsidRDefault="001C3226" w:rsidP="00466611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8" w:name="lt_pId015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uméro de téléphone préféré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8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41010097"/>
                <w:placeholder>
                  <w:docPart w:val="F45C7A0850AB42EBA0EFE97BA15A1CD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</w:tcPr>
          <w:p w14:paraId="374E7B9C" w14:textId="375C5B00" w:rsidR="007E7221" w:rsidRPr="00E67218" w:rsidRDefault="00017F91" w:rsidP="00466611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9" w:name="lt_pId016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Autre numéro de téléphone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9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126739950"/>
                <w:placeholder>
                  <w:docPart w:val="E134A86991A54D8A8986D2B39236587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2421233C" w14:textId="77777777" w:rsidTr="0046661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A531842" w14:textId="5F7003BC" w:rsidR="007E7221" w:rsidRPr="00E67218" w:rsidRDefault="00F337EA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0" w:name="lt_pId01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courriel préféré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0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02553713"/>
                <w:placeholder>
                  <w:docPart w:val="1B1304D55DE74717B0D36727B7B91E0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vAlign w:val="center"/>
          </w:tcPr>
          <w:p w14:paraId="60D69BBA" w14:textId="12BB17F1" w:rsidR="007E7221" w:rsidRPr="00E67218" w:rsidRDefault="00976B2D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" w:name="lt_pId01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</w:t>
            </w:r>
            <w:r w:rsidR="00F337EA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utre adresse courriel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053657420"/>
                <w:placeholder>
                  <w:docPart w:val="04D87B1DC6B2466D8A7DD62FFA801427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50A7963E" w14:textId="77777777" w:rsidTr="008E405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26518785" w14:textId="04FC8FED" w:rsidR="007E7221" w:rsidRPr="00E67218" w:rsidRDefault="00F337EA" w:rsidP="00F03A6F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2" w:name="lt_pId01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Fonction actuel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2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594834247"/>
                <w:placeholder>
                  <w:docPart w:val="A0F312C8C72D4662BAA8B0F359FDFAB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vAlign w:val="center"/>
          </w:tcPr>
          <w:p w14:paraId="20C8C12D" w14:textId="7BFB35CE" w:rsidR="007E7221" w:rsidRPr="00E67218" w:rsidRDefault="00897FAE" w:rsidP="00F03A6F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3" w:name="lt_pId020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S’il y a lieu, indiquez le mois et l’année du départ à la retraite</w:t>
            </w:r>
            <w:r w:rsidR="00BE4C97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3"/>
            <w:r w:rsidR="00BE4C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18058174"/>
                <w:placeholder>
                  <w:docPart w:val="119B2BA6DA2E41298156347D0FD997E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3373E1CC" w14:textId="77777777" w:rsidTr="00A17803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483B9985" w14:textId="413E09CF" w:rsidR="007E7221" w:rsidRPr="00E67218" w:rsidRDefault="00897FAE" w:rsidP="00F03A6F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  <w:lang w:val="fr-CA"/>
              </w:rPr>
            </w:pPr>
            <w:bookmarkStart w:id="14" w:name="lt_pId02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Nom de l’éco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4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5211926"/>
                <w:placeholder>
                  <w:docPart w:val="5CA9F95EF3C9481C84DA51E929CA845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17D6AB8" w14:textId="7CB49088" w:rsidR="007E7221" w:rsidRPr="00E67218" w:rsidRDefault="00897FAE" w:rsidP="00F03A6F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  <w:lang w:val="fr-CA"/>
              </w:rPr>
            </w:pPr>
            <w:bookmarkStart w:id="15" w:name="lt_pId02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onseil scolaire </w:t>
            </w:r>
            <w:r w:rsidR="00AD281F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(ou l’équivalent)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5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2760289"/>
                <w:placeholder>
                  <w:docPart w:val="613628D6FC0741C5BC03260917672397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E67218" w:rsidRPr="00817764" w14:paraId="15D79EFD" w14:textId="77777777" w:rsidTr="00E74C1A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E53A3BA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6" w:name="lt_pId02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dresse de l’école :</w:t>
            </w:r>
            <w:bookmarkEnd w:id="16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459231576"/>
                <w:placeholder>
                  <w:docPart w:val="9D7CEFA1C2B84CCA839D5E1E5BDB8A3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69BD14E6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7" w:name="lt_pId02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dresse du conseil scolaire :</w:t>
            </w:r>
            <w:bookmarkEnd w:id="1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781394002"/>
                <w:placeholder>
                  <w:docPart w:val="BBEB3EBDCB6945FBA4D5FC4783D78C8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E67218" w:rsidRPr="00817764" w14:paraId="34812887" w14:textId="77777777" w:rsidTr="00E74C1A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0BFB04D0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8" w:name="lt_pId02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uméro de téléphone de l’école :</w:t>
            </w:r>
            <w:bookmarkEnd w:id="1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814985021"/>
                <w:placeholder>
                  <w:docPart w:val="11B4F1EE1CB343FF9C5D9675428F2EBE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7F45C2E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9" w:name="lt_pId03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uméro de téléphone du conseil scolaire :</w:t>
            </w:r>
            <w:bookmarkEnd w:id="1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484046207"/>
                <w:placeholder>
                  <w:docPart w:val="5FCA05D2DFE2433B9E4DD17279BD3C4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20E0BA38" w14:textId="77777777" w:rsidTr="00A17803">
        <w:trPr>
          <w:trHeight w:val="163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FAA177D" w14:textId="62B3F246" w:rsidR="007E7221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0" w:name="lt_pId023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Nom complet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directeur ou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e la directrice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0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749850267"/>
                <w:placeholder>
                  <w:docPart w:val="064A9979422447E89D62F1F1CD71108D"/>
                </w:placeholder>
              </w:sdtPr>
              <w:sdtEndPr>
                <w:rPr>
                  <w:rStyle w:val="DefaultParagraphFont"/>
                  <w:b w:val="0"/>
                  <w:bCs w:val="0"/>
                  <w:color w:val="2E74B5" w:themeColor="accent1" w:themeShade="BF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B540215" w14:textId="35569E42" w:rsidR="007E7221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1" w:name="lt_pId024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Nom complet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surintendant ou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e la surintendante</w:t>
            </w:r>
            <w:r w:rsidR="00194BDC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(ou l’équivalent)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1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399323473"/>
                <w:placeholder>
                  <w:docPart w:val="DF73F2BCC3104C66B079E07728F42ADF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2A59BCF9" w14:textId="77777777" w:rsidTr="00A17803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6854C0F8" w14:textId="6F5C5885" w:rsidR="007E7221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2" w:name="lt_pId025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courriel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directeur ou de la directric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2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401489308"/>
                <w:placeholder>
                  <w:docPart w:val="B03E10D7C1EC477DB139BBD3B91532E9"/>
                </w:placeholder>
              </w:sdtPr>
              <w:sdtEndPr>
                <w:rPr>
                  <w:rStyle w:val="DefaultParagraphFont"/>
                  <w:b w:val="0"/>
                  <w:bCs w:val="0"/>
                  <w:color w:val="2E74B5" w:themeColor="accent1" w:themeShade="BF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167BE701" w14:textId="373924F8" w:rsidR="007E7221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3" w:name="lt_pId026"/>
            <w:r w:rsidRPr="00E67218">
              <w:rPr>
                <w:rFonts w:ascii="CircularXX" w:hAnsi="CircularXX" w:cs="CircularXX"/>
                <w:color w:val="auto"/>
                <w:spacing w:val="-1"/>
                <w:sz w:val="22"/>
                <w:szCs w:val="22"/>
                <w:lang w:val="fr-CA"/>
              </w:rPr>
              <w:t xml:space="preserve">Adresse courriel </w:t>
            </w:r>
            <w:r w:rsidR="000C6006" w:rsidRPr="00E67218">
              <w:rPr>
                <w:rFonts w:ascii="CircularXX" w:hAnsi="CircularXX" w:cs="CircularXX"/>
                <w:spacing w:val="-1"/>
                <w:sz w:val="22"/>
                <w:szCs w:val="22"/>
                <w:lang w:val="fr-CA"/>
              </w:rPr>
              <w:t>du surintendant ou de la surintendante</w:t>
            </w:r>
            <w:r w:rsidR="00E67218" w:rsidRPr="00E67218">
              <w:rPr>
                <w:rFonts w:ascii="CircularXX" w:hAnsi="CircularXX" w:cs="CircularXX"/>
                <w:spacing w:val="-1"/>
                <w:sz w:val="22"/>
                <w:szCs w:val="22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pacing w:val="-1"/>
                <w:sz w:val="22"/>
                <w:szCs w:val="22"/>
                <w:lang w:val="fr-CA"/>
              </w:rPr>
              <w:t>:</w:t>
            </w:r>
            <w:bookmarkEnd w:id="2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465328884"/>
                <w:placeholder>
                  <w:docPart w:val="3B6254CF949C4F0FBD886E9D1EE99C46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tbl>
      <w:tblPr>
        <w:tblStyle w:val="TableGrid"/>
        <w:tblW w:w="11057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057"/>
      </w:tblGrid>
      <w:tr w:rsidR="00A53C54" w:rsidRPr="00817764" w14:paraId="4839B6DE" w14:textId="77777777" w:rsidTr="00F10875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181DBF1F" w14:textId="264C098C" w:rsidR="007E7221" w:rsidRPr="00E67218" w:rsidRDefault="001504F8" w:rsidP="00422520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4" w:name="lt_pId031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ate de la dernière journée de l’année scolaire 202</w:t>
            </w:r>
            <w:r w:rsidR="00D307BF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3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-202</w:t>
            </w:r>
            <w:r w:rsidR="00D307BF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4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4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2E74B5" w:themeColor="accent1" w:themeShade="BF"/>
                  <w:lang w:val="fr-CA"/>
                </w:rPr>
                <w:id w:val="-1961482451"/>
                <w:placeholder>
                  <w:docPart w:val="6E738E196FBB45FA9B942EDE62F89FFD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="007B7160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  <w:tr w:rsidR="00A53C54" w:rsidRPr="00817764" w14:paraId="6DE59A5F" w14:textId="77777777" w:rsidTr="00F10875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9293BBC" w14:textId="7479BBF5" w:rsidR="007E7221" w:rsidRPr="00E67218" w:rsidRDefault="001504F8" w:rsidP="00353816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5" w:name="lt_pId032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lastRenderedPageBreak/>
              <w:t>Date limite à laquelle vous devez rentrer au pays à la suite de l’affectation du Projet outre-mer :</w:t>
            </w:r>
            <w:bookmarkEnd w:id="25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2E74B5" w:themeColor="accent1" w:themeShade="BF"/>
                  <w:lang w:val="fr-CA"/>
                </w:rPr>
                <w:id w:val="-205343576"/>
                <w:placeholder>
                  <w:docPart w:val="8ED537D6CC8D4D0DB391C984269A92B7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="007B716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</w:tbl>
    <w:p w14:paraId="562F71EE" w14:textId="77777777" w:rsidR="007E7221" w:rsidRPr="00370EA1" w:rsidRDefault="007E7221" w:rsidP="000B6C5F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4A49CD49" w14:textId="77777777" w:rsidR="00370EA1" w:rsidRPr="00370EA1" w:rsidRDefault="00370EA1" w:rsidP="000B6C5F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tbl>
      <w:tblPr>
        <w:tblW w:w="11057" w:type="dxa"/>
        <w:tblInd w:w="-8" w:type="dxa"/>
        <w:tblLook w:val="0000" w:firstRow="0" w:lastRow="0" w:firstColumn="0" w:lastColumn="0" w:noHBand="0" w:noVBand="0"/>
      </w:tblPr>
      <w:tblGrid>
        <w:gridCol w:w="11057"/>
      </w:tblGrid>
      <w:tr w:rsidR="00A53C54" w:rsidRPr="00817764" w14:paraId="2F6D4F1D" w14:textId="77777777" w:rsidTr="006A0D9C">
        <w:trPr>
          <w:trHeight w:val="850"/>
        </w:trPr>
        <w:tc>
          <w:tcPr>
            <w:tcW w:w="11057" w:type="dxa"/>
            <w:shd w:val="clear" w:color="auto" w:fill="F2F2F2" w:themeFill="background1" w:themeFillShade="F2"/>
            <w:vAlign w:val="center"/>
          </w:tcPr>
          <w:p w14:paraId="75328D8D" w14:textId="6403CA08" w:rsidR="007E7221" w:rsidRPr="00E67218" w:rsidRDefault="00A358F9" w:rsidP="00F10875">
            <w:pPr>
              <w:tabs>
                <w:tab w:val="right" w:pos="10800"/>
              </w:tabs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26" w:name="lt_pId034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Veuillez joindre une photocopie des pages 2 et 3 de votre passeport canadien au présent formulaire ou fournir une preuve de votre demande de passeport.</w:t>
            </w:r>
            <w:bookmarkEnd w:id="26"/>
          </w:p>
        </w:tc>
      </w:tr>
    </w:tbl>
    <w:p w14:paraId="3FB268F9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3ED0F1A5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7001DA4A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5B3D8FF7" w14:textId="0274AF75" w:rsidR="007E7221" w:rsidRPr="00370EA1" w:rsidRDefault="008C7CE9" w:rsidP="00370EA1">
      <w:pPr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EXPÉRIENCE </w:t>
      </w:r>
      <w:r w:rsidR="00AF5E6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DU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 PROJET OUTRE-MER (PO) DE LA CTF/FCE</w:t>
      </w:r>
    </w:p>
    <w:p w14:paraId="155E8942" w14:textId="77777777" w:rsidR="00370EA1" w:rsidRPr="00370EA1" w:rsidRDefault="00370EA1" w:rsidP="00370EA1">
      <w:pPr>
        <w:ind w:right="51"/>
        <w:rPr>
          <w:rFonts w:ascii="CircularXX" w:hAnsi="CircularXX" w:cs="CircularXX"/>
          <w:color w:val="00A8B3"/>
          <w:sz w:val="24"/>
          <w:szCs w:val="24"/>
          <w:lang w:val="fr-CA"/>
        </w:rPr>
      </w:pPr>
    </w:p>
    <w:tbl>
      <w:tblPr>
        <w:tblStyle w:val="TableGrid"/>
        <w:tblW w:w="10975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975"/>
      </w:tblGrid>
      <w:tr w:rsidR="00A53C54" w:rsidRPr="00E67218" w14:paraId="2B3DF3F8" w14:textId="77777777" w:rsidTr="00F10875">
        <w:trPr>
          <w:trHeight w:val="454"/>
        </w:trPr>
        <w:tc>
          <w:tcPr>
            <w:tcW w:w="1097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3C8D91C" w14:textId="31D1348C" w:rsidR="007E7221" w:rsidRPr="00E67218" w:rsidRDefault="00AF5E6D" w:rsidP="00370EA1">
            <w:pPr>
              <w:tabs>
                <w:tab w:val="left" w:pos="4011"/>
                <w:tab w:val="left" w:pos="5145"/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27" w:name="lt_pId036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vez-vous déjà participé au PO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?</w:t>
            </w:r>
            <w:bookmarkEnd w:id="27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r w:rsidR="008C7CE9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Oui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94977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28" w:name="lt_pId038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o</w:t>
            </w:r>
            <w:bookmarkEnd w:id="28"/>
            <w:r w:rsidR="008C7CE9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</w:t>
            </w:r>
            <w:r w:rsidR="00194BDC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46863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</w:p>
        </w:tc>
      </w:tr>
      <w:tr w:rsidR="00A53C54" w:rsidRPr="00817764" w14:paraId="645D1591" w14:textId="77777777" w:rsidTr="00F10875">
        <w:trPr>
          <w:trHeight w:val="454"/>
        </w:trPr>
        <w:tc>
          <w:tcPr>
            <w:tcW w:w="10975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2C5410C" w14:textId="440B54FF" w:rsidR="007E7221" w:rsidRPr="00E67218" w:rsidRDefault="008C7CE9" w:rsidP="00353816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ns l’affirmative, quelle(s) année(s)?</w:t>
            </w:r>
            <w:r w:rsidR="006E1153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619326692"/>
                <w:placeholder>
                  <w:docPart w:val="7E19BF61CCB740F7B82EB1AE0729E431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BB4CD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817764" w14:paraId="4A362681" w14:textId="77777777" w:rsidTr="00F10875">
        <w:trPr>
          <w:trHeight w:val="454"/>
        </w:trPr>
        <w:tc>
          <w:tcPr>
            <w:tcW w:w="10975" w:type="dxa"/>
            <w:tcBorders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2113BF6" w14:textId="6718BEA6" w:rsidR="007E7221" w:rsidRPr="00E67218" w:rsidRDefault="009468A8" w:rsidP="00353816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29" w:name="lt_pId04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ns quel(s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)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pays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?</w:t>
            </w:r>
            <w:bookmarkEnd w:id="29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02775314"/>
                <w:placeholder>
                  <w:docPart w:val="A08E16BF2831426CB97CEF22FE03B143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BB4CD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1A701069" w14:textId="2A4E2BB2" w:rsidR="007E7221" w:rsidRPr="00370EA1" w:rsidRDefault="007E722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32BF380F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78972321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5832550C" w14:textId="6E848988" w:rsidR="007E7221" w:rsidRDefault="009468A8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EXPÉRIENCE DE L</w:t>
      </w:r>
      <w:r w:rsidR="00AF5E6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’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ENSEIGNEMENT (Commencez par la date la plus récente.)</w:t>
      </w:r>
    </w:p>
    <w:tbl>
      <w:tblPr>
        <w:tblStyle w:val="TableGrid"/>
        <w:tblW w:w="10914" w:type="dxa"/>
        <w:tblInd w:w="142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111"/>
        <w:gridCol w:w="2693"/>
        <w:gridCol w:w="1842"/>
        <w:gridCol w:w="2268"/>
      </w:tblGrid>
      <w:tr w:rsidR="00A53C54" w:rsidRPr="00E67218" w14:paraId="3BC2EEE1" w14:textId="77777777" w:rsidTr="00370EA1">
        <w:trPr>
          <w:trHeight w:val="567"/>
        </w:trPr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1DF5A373" w14:textId="26CCDA43" w:rsidR="007E7221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cole et lieu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738C3071" w14:textId="729537DD" w:rsidR="007E7221" w:rsidRPr="00E67218" w:rsidRDefault="00976B2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0" w:name="lt_pId043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Pos</w:t>
            </w:r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te</w:t>
            </w:r>
            <w:bookmarkEnd w:id="30"/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42B4BB2" w14:textId="32C957D9" w:rsidR="007E7221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Années enseignées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6C03D430" w14:textId="5BA38282" w:rsidR="007E7221" w:rsidRPr="00E67218" w:rsidRDefault="00C250BE" w:rsidP="00235B51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1" w:name="lt_pId045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Quand</w:t>
            </w:r>
            <w:bookmarkEnd w:id="31"/>
          </w:p>
          <w:p w14:paraId="69F01E2F" w14:textId="08A31896" w:rsidR="007E7221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32" w:name="lt_pId046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AF5E6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—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bookmarkEnd w:id="3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à</w:t>
            </w:r>
            <w:r w:rsidR="00AF5E6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—</w:t>
            </w:r>
          </w:p>
        </w:tc>
      </w:tr>
      <w:tr w:rsidR="00A53C54" w:rsidRPr="00E67218" w14:paraId="527F1ABA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4053069B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4C312C1E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15766380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79D3EEDA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712A0847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1314362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09F30370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4AD7847A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9021D47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494F3AD0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48C83AD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4DA475AA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3942D14D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536448F1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011B863C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F9021AA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57686A5F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5BC5A2D7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804F443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1DF3124F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17F961BF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5527ADD5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6E44BABA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5DBC5AC5" w14:textId="77777777" w:rsidR="007E7221" w:rsidRPr="00E67218" w:rsidRDefault="007E7221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</w:tbl>
    <w:p w14:paraId="0E518709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  <w:bookmarkStart w:id="33" w:name="lt_pId047"/>
    </w:p>
    <w:p w14:paraId="2C359202" w14:textId="77777777" w:rsid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042DD60C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111212E8" w14:textId="68B6144C" w:rsidR="007E7221" w:rsidRPr="00370EA1" w:rsidRDefault="00AF5E6D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TUDES</w:t>
      </w:r>
      <w:r w:rsidR="00696B20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 ET PERFECTIONNEMENT PROFESSIONNEL (commencez par l’activité la plus récente)</w:t>
      </w:r>
      <w:bookmarkEnd w:id="33"/>
    </w:p>
    <w:tbl>
      <w:tblPr>
        <w:tblStyle w:val="TableGrid"/>
        <w:tblW w:w="11062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53"/>
        <w:gridCol w:w="4541"/>
        <w:gridCol w:w="2268"/>
      </w:tblGrid>
      <w:tr w:rsidR="00A53C54" w:rsidRPr="00E67218" w14:paraId="46B53D41" w14:textId="77777777" w:rsidTr="00370EA1">
        <w:trPr>
          <w:trHeight w:val="567"/>
        </w:trPr>
        <w:tc>
          <w:tcPr>
            <w:tcW w:w="4253" w:type="dxa"/>
            <w:shd w:val="clear" w:color="auto" w:fill="F2F2F2" w:themeFill="background1" w:themeFillShade="F2"/>
            <w:vAlign w:val="center"/>
          </w:tcPr>
          <w:p w14:paraId="7D6BF637" w14:textId="0A286A2D" w:rsidR="007E7221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4" w:name="lt_pId048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tablissement</w:t>
            </w:r>
            <w:r w:rsidR="00976B2D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/ Universit</w:t>
            </w: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 et lieu</w:t>
            </w:r>
            <w:bookmarkEnd w:id="34"/>
          </w:p>
        </w:tc>
        <w:tc>
          <w:tcPr>
            <w:tcW w:w="4541" w:type="dxa"/>
            <w:shd w:val="clear" w:color="auto" w:fill="F2F2F2" w:themeFill="background1" w:themeFillShade="F2"/>
            <w:vAlign w:val="center"/>
          </w:tcPr>
          <w:p w14:paraId="31D19511" w14:textId="66E3E10F" w:rsidR="007E7221" w:rsidRPr="00E67218" w:rsidRDefault="00976B2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5" w:name="lt_pId049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D</w:t>
            </w:r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iplôme</w:t>
            </w: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/ Program</w:t>
            </w:r>
            <w:bookmarkEnd w:id="35"/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50507508" w14:textId="53A2FB8F" w:rsidR="007E7221" w:rsidRPr="00E67218" w:rsidRDefault="00C250BE" w:rsidP="00235B51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51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6" w:name="lt_pId050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Quand</w:t>
            </w:r>
            <w:bookmarkEnd w:id="36"/>
          </w:p>
          <w:p w14:paraId="39A6952A" w14:textId="183D7A84" w:rsidR="007E7221" w:rsidRPr="00E67218" w:rsidRDefault="00AF5E6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 — à —</w:t>
            </w:r>
          </w:p>
        </w:tc>
      </w:tr>
      <w:tr w:rsidR="00A53C54" w:rsidRPr="00E67218" w14:paraId="63035291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31FBCE04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241B3C68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3E92A29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0410062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11835F31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77E79E75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0BB6EF89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6AB34D26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75C8E686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37409326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359E502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1E4AF28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7BA39952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4E3DDBEB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362AAD66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317BEE8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3C470208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0B25B058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3FEAE5BA" w14:textId="77777777" w:rsidR="007E7221" w:rsidRPr="00E67218" w:rsidRDefault="007E7221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</w:tbl>
    <w:p w14:paraId="7A7AA8B3" w14:textId="77777777" w:rsidR="007E7221" w:rsidRPr="00E67218" w:rsidRDefault="007E7221" w:rsidP="000B6C5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</w:p>
    <w:p w14:paraId="76FA7170" w14:textId="77777777" w:rsidR="00370EA1" w:rsidRDefault="00FD6148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bookmarkStart w:id="37" w:name="lt_pId052"/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SUJETS D’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INT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</w:t>
      </w:r>
      <w:r w:rsidR="00581148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RE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T / COMP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TENCE</w:t>
      </w:r>
      <w:bookmarkStart w:id="38" w:name="lt_pId053"/>
      <w:bookmarkEnd w:id="37"/>
    </w:p>
    <w:p w14:paraId="72AB12CD" w14:textId="7F5B91EF" w:rsidR="007E7221" w:rsidRPr="00E67218" w:rsidRDefault="005F2232" w:rsidP="00370EA1">
      <w:pPr>
        <w:spacing w:after="120"/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  <w:r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Étant donné notre volonté de nous éloigner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d’un mode d’instruction axé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sur 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une matière </w:t>
      </w:r>
      <w:r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précise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, nous vous demandons de ne PAS énumérer les matières que vous préférez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enseigner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mais PLUTÔT d’indiquer les sujets 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touchant l’éducation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dont vous pourriez parler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et qui seraient pertinents pour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n’importe quelle année et n’importe quel 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aspect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du programme d’études</w:t>
      </w:r>
      <w:bookmarkStart w:id="39" w:name="lt_pId054"/>
      <w:bookmarkEnd w:id="38"/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, par exemple :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e leadership pédagogique, la pédagogie centrée sur l’enfant, la discipline dans le respect de la dignité, l’évaluation</w:t>
      </w:r>
      <w:r w:rsidR="00C81B4F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au service de l’apprentissage, l’évaluation de l’apprentissage et l’évaluation en tant qu’apprentissage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a conseillance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e syndicalisme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’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inclusion, etc.</w:t>
      </w:r>
      <w:bookmarkEnd w:id="39"/>
    </w:p>
    <w:p w14:paraId="27FD32B8" w14:textId="77777777" w:rsidR="007E7221" w:rsidRPr="00E67218" w:rsidRDefault="007E7221" w:rsidP="00127A55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378F7437" w14:textId="77777777" w:rsidR="007E7221" w:rsidRDefault="007E7221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0EECDB3C" w14:textId="77777777" w:rsidR="00370EA1" w:rsidRDefault="00370EA1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234A8199" w14:textId="77777777" w:rsidR="00370EA1" w:rsidRDefault="00370EA1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156A44BD" w14:textId="51A6B2B6" w:rsidR="007E7221" w:rsidRPr="00E67218" w:rsidRDefault="00976B2D" w:rsidP="00295926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bookmarkStart w:id="40" w:name="lt_pId055"/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LANGUES</w:t>
      </w:r>
      <w:bookmarkEnd w:id="40"/>
    </w:p>
    <w:tbl>
      <w:tblPr>
        <w:tblStyle w:val="TableGrid"/>
        <w:tblW w:w="1119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A53C54" w:rsidRPr="00817764" w14:paraId="12D0C7C0" w14:textId="77777777" w:rsidTr="00295926">
        <w:trPr>
          <w:trHeight w:val="506"/>
        </w:trPr>
        <w:tc>
          <w:tcPr>
            <w:tcW w:w="11199" w:type="dxa"/>
            <w:shd w:val="clear" w:color="auto" w:fill="FFFFFF" w:themeFill="background1"/>
            <w:vAlign w:val="center"/>
          </w:tcPr>
          <w:p w14:paraId="28DBC993" w14:textId="3BA14155" w:rsidR="007E7221" w:rsidRPr="00E67218" w:rsidRDefault="00FD6148" w:rsidP="00B171D6">
            <w:pPr>
              <w:tabs>
                <w:tab w:val="left" w:pos="2023"/>
                <w:tab w:val="left" w:pos="2735"/>
                <w:tab w:val="left" w:pos="3299"/>
                <w:tab w:val="left" w:pos="4596"/>
                <w:tab w:val="left" w:pos="6421"/>
                <w:tab w:val="right" w:pos="10800"/>
              </w:tabs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41" w:name="lt_pId056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L</w:t>
            </w:r>
            <w:r w:rsidR="00976B2D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angue</w:t>
            </w:r>
            <w:bookmarkEnd w:id="41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première</w:t>
            </w:r>
            <w:r w:rsidR="00370EA1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ab/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nglais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377665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bookmarkStart w:id="42" w:name="lt_pId058"/>
            <w:r w:rsidR="00370EA1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Fr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nçais</w:t>
            </w:r>
            <w:bookmarkEnd w:id="4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36903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43" w:name="lt_pId05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utre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(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veuillez préciser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)</w:t>
            </w:r>
            <w:r w:rsidR="00C81B4F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4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79941190"/>
                <w:placeholder>
                  <w:docPart w:val="78507B5561EA4482BC4B3937943F85CF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30314A7B" w14:textId="77777777" w:rsidR="00B171D6" w:rsidRPr="00B171D6" w:rsidRDefault="00B171D6" w:rsidP="00B171D6">
      <w:pPr>
        <w:rPr>
          <w:rFonts w:ascii="CircularXX" w:hAnsi="CircularXX" w:cs="CircularXX"/>
          <w:sz w:val="22"/>
          <w:szCs w:val="22"/>
          <w:lang w:val="fr-CA"/>
        </w:rPr>
      </w:pPr>
      <w:bookmarkStart w:id="44" w:name="lt_pId063"/>
    </w:p>
    <w:p w14:paraId="076CABEC" w14:textId="77777777" w:rsidR="00B171D6" w:rsidRPr="00B171D6" w:rsidRDefault="00B171D6" w:rsidP="00B171D6">
      <w:pPr>
        <w:rPr>
          <w:rFonts w:ascii="CircularXX" w:hAnsi="CircularXX" w:cs="CircularXX"/>
          <w:sz w:val="22"/>
          <w:szCs w:val="22"/>
          <w:lang w:val="fr-CA"/>
        </w:rPr>
      </w:pPr>
    </w:p>
    <w:p w14:paraId="4C2A11BF" w14:textId="6E0315EA" w:rsidR="00D307BF" w:rsidRPr="00E67218" w:rsidRDefault="00034497" w:rsidP="00B171D6">
      <w:pPr>
        <w:spacing w:after="120"/>
        <w:rPr>
          <w:rFonts w:ascii="CircularXX" w:hAnsi="CircularXX" w:cs="CircularXX"/>
          <w:b/>
          <w:bCs/>
          <w:sz w:val="22"/>
          <w:szCs w:val="22"/>
          <w:lang w:val="fr-CA"/>
        </w:rPr>
      </w:pPr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 xml:space="preserve">DÉCRIVEZ VOTRE TRAVAIL </w:t>
      </w:r>
      <w:r w:rsidR="00C81B4F"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>DANS</w:t>
      </w:r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 xml:space="preserve"> VOTRE</w:t>
      </w:r>
      <w:r w:rsidRPr="00E67218">
        <w:rPr>
          <w:rFonts w:ascii="CircularXX" w:hAnsi="CircularXX" w:cs="CircularXX"/>
          <w:b/>
          <w:bCs/>
          <w:color w:val="auto"/>
          <w:sz w:val="22"/>
          <w:szCs w:val="22"/>
          <w:lang w:val="fr-CA"/>
        </w:rPr>
        <w:t xml:space="preserve"> </w:t>
      </w:r>
      <w:bookmarkEnd w:id="44"/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>ORGANISATION OU SYNDICAT DE L’ENSEIGN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817764" w14:paraId="1F8F7E24" w14:textId="77777777" w:rsidTr="00926631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2FF33044" w14:textId="1E57C348" w:rsidR="007E7221" w:rsidRPr="00E67218" w:rsidRDefault="00000000" w:rsidP="00353816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066222449"/>
                <w:placeholder>
                  <w:docPart w:val="299A0F88FFDD464CBBA93BEBCEEA429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E33BA6"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4E8814DB" w14:textId="77777777" w:rsidR="00B171D6" w:rsidRDefault="00B171D6" w:rsidP="00B171D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  <w:bookmarkStart w:id="45" w:name="lt_pId065"/>
    </w:p>
    <w:p w14:paraId="30A90185" w14:textId="77777777" w:rsidR="00B171D6" w:rsidRPr="00B171D6" w:rsidRDefault="00B171D6" w:rsidP="00B171D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588FC7DA" w14:textId="60DB0CD4" w:rsidR="00D307BF" w:rsidRPr="00E67218" w:rsidRDefault="00E33BA6" w:rsidP="00B171D6">
      <w:pPr>
        <w:spacing w:after="120"/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AUTRE EXPÉRIENCE PERTINENT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(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par exempl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coop</w:t>
      </w:r>
      <w:r w:rsidR="00C81B4F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é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ration au développement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, projets</w:t>
      </w:r>
      <w:r w:rsidR="00734140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interculturels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, </w:t>
      </w:r>
      <w:r w:rsidR="00734140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bénévolat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).</w:t>
      </w:r>
      <w:bookmarkEnd w:id="45"/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</w:t>
      </w:r>
      <w:bookmarkStart w:id="46" w:name="lt_pId066"/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VEUILLEZ ÉNUMÉRER ET DÉCRIRE CHAQU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EXP</w:t>
      </w: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É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RIENCE</w:t>
      </w:r>
      <w:bookmarkStart w:id="47" w:name="lt_pId111"/>
      <w:bookmarkEnd w:id="46"/>
      <w:r w:rsidR="00D307BF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D307BF" w:rsidRPr="00817764" w14:paraId="64297AAE" w14:textId="77777777" w:rsidTr="001434C8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1EF2D030" w14:textId="77777777" w:rsidR="00D307BF" w:rsidRPr="00E67218" w:rsidRDefault="00000000" w:rsidP="001434C8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520278833"/>
                <w:placeholder>
                  <w:docPart w:val="DD741A8D566C4865AFC98CE206F47CA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D307BF"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3462459B" w14:textId="77777777" w:rsidR="00B171D6" w:rsidRPr="00B171D6" w:rsidRDefault="00B171D6" w:rsidP="00D307BF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7728A38C" w14:textId="77777777" w:rsidR="00B171D6" w:rsidRPr="00B171D6" w:rsidRDefault="00B171D6" w:rsidP="00D307BF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0F157725" w14:textId="77777777" w:rsidR="00B171D6" w:rsidRDefault="00D307BF" w:rsidP="00B171D6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r w:rsidRPr="00B171D6">
        <w:rPr>
          <w:rFonts w:ascii="CircularXX" w:hAnsi="CircularXX" w:cs="CircularXX"/>
          <w:b/>
          <w:color w:val="00B2A9"/>
          <w:sz w:val="24"/>
          <w:szCs w:val="24"/>
          <w:lang w:val="fr-CA"/>
        </w:rPr>
        <w:t>SANTÉ</w:t>
      </w:r>
    </w:p>
    <w:p w14:paraId="57384777" w14:textId="07F64DDB" w:rsidR="00D307BF" w:rsidRPr="00E67218" w:rsidRDefault="00D307BF" w:rsidP="00D307B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Le Projet outre-mer est une expérience exigeante qui demande une bonne endurance physique et une bonne capacité de résilience. Par conséquent, il est important de bien évaluer votre degré de préparation.</w:t>
      </w:r>
      <w:bookmarkEnd w:id="47"/>
    </w:p>
    <w:p w14:paraId="251A8BC1" w14:textId="77777777" w:rsidR="00D307BF" w:rsidRPr="00E67218" w:rsidRDefault="00D307BF" w:rsidP="00D307B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</w:p>
    <w:tbl>
      <w:tblPr>
        <w:tblStyle w:val="TableGrid"/>
        <w:tblW w:w="11199" w:type="dxa"/>
        <w:tblLayout w:type="fixed"/>
        <w:tblLook w:val="04A0" w:firstRow="1" w:lastRow="0" w:firstColumn="1" w:lastColumn="0" w:noHBand="0" w:noVBand="1"/>
      </w:tblPr>
      <w:tblGrid>
        <w:gridCol w:w="11096"/>
        <w:gridCol w:w="103"/>
      </w:tblGrid>
      <w:tr w:rsidR="00D307BF" w:rsidRPr="00E67218" w14:paraId="1A154D35" w14:textId="77777777" w:rsidTr="00B171D6">
        <w:trPr>
          <w:trHeight w:val="567"/>
        </w:trPr>
        <w:tc>
          <w:tcPr>
            <w:tcW w:w="111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037B2" w14:textId="77777777" w:rsidR="00D307BF" w:rsidRPr="00E67218" w:rsidRDefault="00D307BF" w:rsidP="00B171D6">
            <w:pPr>
              <w:tabs>
                <w:tab w:val="left" w:pos="4710"/>
                <w:tab w:val="left" w:pos="5841"/>
                <w:tab w:val="left" w:pos="7258"/>
                <w:tab w:val="left" w:pos="8251"/>
                <w:tab w:val="left" w:pos="9668"/>
              </w:tabs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48" w:name="_Hlk115418485"/>
            <w:bookmarkStart w:id="49" w:name="lt_pId11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Comment évaluez-vous votre état de santé physique</w:t>
            </w:r>
            <w:bookmarkEnd w:id="48"/>
            <w:bookmarkEnd w:id="49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ab/>
            </w:r>
            <w:bookmarkStart w:id="50" w:name="lt_pId114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xcellent</w:t>
            </w:r>
            <w:bookmarkEnd w:id="50"/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42917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Bon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18752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Passable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11165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Mauvais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2026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</w:p>
        </w:tc>
      </w:tr>
      <w:tr w:rsidR="00D307BF" w:rsidRPr="00E67218" w14:paraId="6F6BDF94" w14:textId="77777777" w:rsidTr="00B171D6">
        <w:trPr>
          <w:trHeight w:val="567"/>
        </w:trPr>
        <w:tc>
          <w:tcPr>
            <w:tcW w:w="111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Style w:val="TableGrid"/>
              <w:tblW w:w="1109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096"/>
            </w:tblGrid>
            <w:tr w:rsidR="00D307BF" w:rsidRPr="00817764" w14:paraId="2995C07A" w14:textId="77777777" w:rsidTr="00B171D6">
              <w:trPr>
                <w:trHeight w:val="132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3E3F9DCE" w14:textId="77777777" w:rsidR="00D307BF" w:rsidRPr="00E67218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1" w:name="lt_pId118"/>
                  <w:r w:rsidRPr="00E67218">
                    <w:rPr>
                      <w:rFonts w:ascii="CircularXX" w:hAnsi="CircularXX" w:cs="CircularXX"/>
                      <w:sz w:val="22"/>
                      <w:szCs w:val="22"/>
                      <w:lang w:val="fr-CA"/>
                    </w:rPr>
                    <w:t>S’il n’est pas « excellent », veuillez préciser pourquoi </w:t>
                  </w:r>
                  <w:r w:rsidRPr="00E67218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:</w:t>
                  </w:r>
                  <w:bookmarkEnd w:id="51"/>
                  <w:r w:rsidRPr="00E67218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sz w:val="22"/>
                        <w:szCs w:val="22"/>
                        <w:lang w:val="fr-CA"/>
                      </w:rPr>
                      <w:id w:val="2122653952"/>
                      <w:placeholder>
                        <w:docPart w:val="19BA6EFE99C84BBD8AB1A4133CFDCF14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2E9971E7" w14:textId="77777777" w:rsidTr="00B171D6">
              <w:trPr>
                <w:trHeight w:val="567"/>
              </w:trPr>
              <w:tc>
                <w:tcPr>
                  <w:tcW w:w="1109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105DD96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0912B875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2E3B28D0" w14:textId="77777777" w:rsidR="00D307BF" w:rsidRPr="00E67218" w:rsidRDefault="00D307BF" w:rsidP="00B171D6">
                  <w:pPr>
                    <w:tabs>
                      <w:tab w:val="left" w:pos="4600"/>
                      <w:tab w:val="left" w:pos="5816"/>
                      <w:tab w:val="left" w:pos="7233"/>
                      <w:tab w:val="left" w:pos="8226"/>
                      <w:tab w:val="left" w:pos="9643"/>
                    </w:tabs>
                    <w:spacing w:after="120"/>
                    <w:ind w:left="4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Comment évaluez-vous votre état de santé mentale?</w:t>
                  </w: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bookmarkStart w:id="52" w:name="lt_pId120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Excellent</w:t>
                  </w:r>
                  <w:bookmarkEnd w:id="52"/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3798639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Bo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777921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Passable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3829867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Mauvais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3598673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  <w:tr w:rsidR="00D307BF" w:rsidRPr="00817764" w14:paraId="35B0CFDF" w14:textId="77777777" w:rsidTr="00B171D6">
              <w:trPr>
                <w:trHeight w:val="143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4FB3898D" w14:textId="77777777" w:rsidR="00D307BF" w:rsidRPr="00E67218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E67218">
                    <w:rPr>
                      <w:rFonts w:ascii="CircularXX" w:hAnsi="CircularXX" w:cs="CircularXX"/>
                      <w:sz w:val="22"/>
                      <w:szCs w:val="22"/>
                      <w:lang w:val="fr-CA"/>
                    </w:rPr>
                    <w:t>S’il n’est pas « excellent », veuillez préciser pourquoi </w:t>
                  </w:r>
                  <w:r w:rsidRPr="00E67218">
                    <w:rPr>
                      <w:rStyle w:val="Style1"/>
                      <w:rFonts w:ascii="CircularXX" w:hAnsi="CircularXX" w:cs="CircularXX"/>
                      <w:lang w:val="fr-CA"/>
                    </w:rPr>
                    <w:t xml:space="preserve">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-99024423"/>
                      <w:placeholder>
                        <w:docPart w:val="886885955ADD4374AED5E121E695C23B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13790EB2" w14:textId="77777777" w:rsidTr="00B171D6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5B237C32" w14:textId="15756260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7B60705D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3DC396B2" w14:textId="542BCBE3" w:rsidR="00D307BF" w:rsidRPr="00B171D6" w:rsidRDefault="00D307BF" w:rsidP="00B171D6">
                  <w:pPr>
                    <w:tabs>
                      <w:tab w:val="left" w:pos="6443"/>
                      <w:tab w:val="left" w:pos="8002"/>
                      <w:tab w:val="left" w:pos="9218"/>
                    </w:tabs>
                    <w:spacing w:after="120"/>
                    <w:ind w:left="4"/>
                    <w:rPr>
                      <w:rFonts w:ascii="CircularXX" w:hAnsi="CircularXX" w:cs="CircularXX"/>
                      <w:bCs/>
                      <w:i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3" w:name="_Hlk115418503"/>
                  <w:bookmarkStart w:id="54" w:name="lt_pId125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Avez-vous besoin de mesures d’adaptation pour participer au PO</w:t>
                  </w:r>
                  <w:bookmarkEnd w:id="53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?</w:t>
                  </w:r>
                  <w:bookmarkEnd w:id="54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B171D6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Oui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5009545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B171D6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B171D6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  <w:lang w:val="fr-CA"/>
                    </w:rPr>
                    <w:tab/>
                  </w:r>
                  <w:r w:rsidRPr="00B171D6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o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1659583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B171D6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  <w:tr w:rsidR="00D307BF" w:rsidRPr="00817764" w14:paraId="6ED39449" w14:textId="77777777" w:rsidTr="00B171D6">
              <w:trPr>
                <w:trHeight w:val="70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263588F3" w14:textId="534BB7C5" w:rsidR="00D307BF" w:rsidRPr="00B171D6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5" w:name="lt_pId126"/>
                  <w:r w:rsidRPr="00B171D6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Dans l’affirmative, veuillez préciser</w:t>
                  </w:r>
                  <w:bookmarkEnd w:id="55"/>
                  <w:r w:rsidRPr="00B171D6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.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800958047"/>
                      <w:placeholder>
                        <w:docPart w:val="7E6F082010614076947DAE43AA673287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6C585DD9" w14:textId="77777777" w:rsidTr="00B171D6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5ECB5B2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25034D33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0AB567B6" w14:textId="77777777" w:rsidR="00D307BF" w:rsidRPr="00E67218" w:rsidRDefault="00D307BF" w:rsidP="00B171D6">
                  <w:pPr>
                    <w:tabs>
                      <w:tab w:val="left" w:pos="6666"/>
                      <w:tab w:val="left" w:pos="7942"/>
                    </w:tabs>
                    <w:spacing w:after="120"/>
                    <w:ind w:left="4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6" w:name="lt_pId127"/>
                  <w:r w:rsidRPr="00E67218">
                    <w:rPr>
                      <w:rFonts w:ascii="CircularXX" w:hAnsi="CircularXX" w:cs="CircularXX"/>
                      <w:b/>
                      <w:bCs/>
                      <w:sz w:val="22"/>
                      <w:szCs w:val="22"/>
                      <w:lang w:val="fr-CA"/>
                    </w:rPr>
                    <w:lastRenderedPageBreak/>
                    <w:t>Avez-vous des allergies ou des restrictions alimentaires?</w:t>
                  </w:r>
                  <w:bookmarkEnd w:id="56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 </w:t>
                  </w: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Oui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9850000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  <w:lang w:val="fr-CA"/>
                    </w:rPr>
                    <w:tab/>
                  </w:r>
                  <w:bookmarkStart w:id="57" w:name="lt_pId129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o</w:t>
                  </w:r>
                  <w:bookmarkEnd w:id="57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7470359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</w:tbl>
          <w:p w14:paraId="62F1C051" w14:textId="7E4608AA" w:rsidR="00D307BF" w:rsidRPr="00E67218" w:rsidRDefault="00D307BF" w:rsidP="001434C8">
            <w:pPr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  <w:tr w:rsidR="00B5301D" w:rsidRPr="00817764" w14:paraId="7BF8B3E3" w14:textId="77777777" w:rsidTr="00B171D6">
        <w:trPr>
          <w:gridAfter w:val="1"/>
          <w:wAfter w:w="103" w:type="dxa"/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F9E6E41" w14:textId="3DE79A14" w:rsidR="00B5301D" w:rsidRPr="00E67218" w:rsidRDefault="00B5301D" w:rsidP="001434C8">
            <w:pPr>
              <w:spacing w:before="120" w:after="120"/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lastRenderedPageBreak/>
              <w:t xml:space="preserve">Dans l’affirmative, veuillez préciser.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272784325"/>
                <w:placeholder>
                  <w:docPart w:val="C5EEF1B2393B4BE79178614ACC953DC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2E97420D" w14:textId="498EB958" w:rsidR="007E7221" w:rsidRPr="00B171D6" w:rsidRDefault="007E7221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49AC0DE6" w14:textId="77777777" w:rsidR="00B171D6" w:rsidRPr="00B171D6" w:rsidRDefault="00B171D6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53E40DD" w14:textId="77777777" w:rsidR="00B171D6" w:rsidRPr="00B171D6" w:rsidRDefault="00B171D6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BCDA8E3" w14:textId="5F69DB89" w:rsidR="007E7221" w:rsidRPr="00E67218" w:rsidRDefault="00734140" w:rsidP="00B171D6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bookmarkStart w:id="58" w:name="lt_pId067"/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PARTIE</w:t>
      </w:r>
      <w:r w:rsidR="00976B2D"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 A</w:t>
      </w:r>
      <w:bookmarkEnd w:id="58"/>
    </w:p>
    <w:p w14:paraId="1BD50733" w14:textId="3E4CE76D" w:rsidR="007E7221" w:rsidRPr="00E67218" w:rsidRDefault="00C81B4F" w:rsidP="00295926">
      <w:pPr>
        <w:spacing w:before="360"/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  <w:bookmarkStart w:id="59" w:name="lt_pId068"/>
      <w:r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VEUILLEZ RÉPONDRE AUX QUESTIONS CI-DESSOUS</w:t>
      </w:r>
      <w:r w:rsidR="00976B2D"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 xml:space="preserve"> </w:t>
      </w:r>
      <w:r w:rsidRPr="00E67218">
        <w:rPr>
          <w:rFonts w:ascii="CircularXX" w:hAnsi="CircularXX" w:cs="CircularXX"/>
          <w:b/>
          <w:bCs/>
          <w:i/>
          <w:iCs/>
          <w:color w:val="auto"/>
          <w:sz w:val="24"/>
          <w:szCs w:val="24"/>
          <w:u w:val="single"/>
          <w:lang w:val="fr-CA"/>
        </w:rPr>
        <w:t>SI VOUS N’AVEZ JAMAIS PARTICIPÉ</w:t>
      </w:r>
      <w:r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 xml:space="preserve"> AU PROJET OUTRE-MER</w:t>
      </w:r>
      <w:r w:rsidRPr="00AB22BD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 </w:t>
      </w:r>
      <w:r w:rsidR="00976B2D"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:</w:t>
      </w:r>
      <w:bookmarkEnd w:id="59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817764" w14:paraId="52FC4BDC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5681F762" w14:textId="2953C035" w:rsidR="007E7221" w:rsidRPr="00E67218" w:rsidRDefault="00734140" w:rsidP="00295926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60" w:name="lt_pId069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Pourquoi désirez-vous participer au Projet outre-mer</w:t>
            </w:r>
            <w:r w:rsidR="00B62187"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 xml:space="preserve"> (PO)</w:t>
            </w:r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?</w:t>
            </w:r>
            <w:bookmarkEnd w:id="60"/>
          </w:p>
        </w:tc>
      </w:tr>
      <w:tr w:rsidR="00A53C54" w:rsidRPr="00817764" w14:paraId="26F7A9C6" w14:textId="77777777" w:rsidTr="000B7DFC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33F707EC" w14:textId="064CA65D" w:rsidR="007E7221" w:rsidRPr="00E67218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466971765"/>
                <w:placeholder>
                  <w:docPart w:val="DF5C6EE0C7924B0E90C545B075F4A6E3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52188726"/>
                    <w:placeholder>
                      <w:docPart w:val="41423FAA3580466BA0E9F56C482E3EE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28842D5B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0638DDE3" w14:textId="77777777" w:rsidR="007E7221" w:rsidRPr="00E67218" w:rsidRDefault="007E7221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EA4EF7B" w14:textId="1D2B179F" w:rsidR="007E7221" w:rsidRPr="00E67218" w:rsidRDefault="00B62187" w:rsidP="00295926">
            <w:pPr>
              <w:spacing w:after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61" w:name="lt_pId070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vous vient à l’esprit quand vous pensez au PO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1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</w:p>
        </w:tc>
      </w:tr>
      <w:tr w:rsidR="00A53C54" w:rsidRPr="00817764" w14:paraId="5A508910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1CCD692" w14:textId="2578DD2A" w:rsidR="007E7221" w:rsidRPr="00E67218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63030171"/>
                <w:placeholder>
                  <w:docPart w:val="73634568F68B4746982CAC86BAACDB8D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1934248549"/>
                    <w:placeholder>
                      <w:docPart w:val="B08DB3431974413E93FC9B5E09DB9383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5C4C75AE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5EA7058D" w14:textId="77777777" w:rsidR="007E7221" w:rsidRPr="00E67218" w:rsidRDefault="007E7221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88CCACA" w14:textId="190EB09E" w:rsidR="007E7221" w:rsidRPr="00E67218" w:rsidRDefault="001F27F5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2" w:name="lt_pId071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lles compétences, 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ttitude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t expériences avez-vous qui feraient de vous une candidate ou un candidat qualifié pour le 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PO?</w:t>
            </w:r>
            <w:bookmarkEnd w:id="62"/>
          </w:p>
        </w:tc>
      </w:tr>
      <w:tr w:rsidR="00A53C54" w:rsidRPr="00817764" w14:paraId="79786476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C4B8D4B" w14:textId="6AE7EC5F" w:rsidR="007E7221" w:rsidRPr="00AB22BD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820785538"/>
                <w:placeholder>
                  <w:docPart w:val="1AD76387516E4B2C86D89CD05B267E87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886946087"/>
                    <w:placeholder>
                      <w:docPart w:val="DDB5B3C153414DE8B18F69B1DD097F96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2D987CF2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1AB30A91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61A90E5A" w14:textId="53AF5B32" w:rsidR="007E7221" w:rsidRPr="00E67218" w:rsidRDefault="00D90727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3" w:name="lt_pId072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’espérez-vous retirer de votre expérience du PO </w:t>
            </w:r>
            <w:r w:rsidR="00034497"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sur le plan tant personnel que professionne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3"/>
          </w:p>
        </w:tc>
      </w:tr>
      <w:tr w:rsidR="00A53C54" w:rsidRPr="00817764" w14:paraId="28167F7F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4DFE191E" w14:textId="107F27CA" w:rsidR="007E7221" w:rsidRPr="00E67218" w:rsidRDefault="00000000" w:rsidP="00134150">
            <w:pPr>
              <w:spacing w:before="120" w:after="120"/>
              <w:rPr>
                <w:rStyle w:val="Style1"/>
                <w:rFonts w:ascii="CircularXX" w:hAnsi="CircularXX" w:cs="CircularXX"/>
                <w:color w:val="auto"/>
                <w:sz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25020320"/>
                <w:placeholder>
                  <w:docPart w:val="DC2B44DD55AB40F6AADFA9B1C0048B5C"/>
                </w:placeholder>
              </w:sdtPr>
              <w:sdtEndPr>
                <w:rPr>
                  <w:rStyle w:val="Style1"/>
                  <w:szCs w:val="2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-166867148"/>
                    <w:placeholder>
                      <w:docPart w:val="F1A2B91557164EA4BADE04F8D9CA48C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00C6485B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0225FEB0" w14:textId="77777777" w:rsidR="007E7221" w:rsidRPr="00E67218" w:rsidRDefault="007E7221" w:rsidP="00C4525C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06A8475C" w14:textId="7142E317" w:rsidR="007E7221" w:rsidRPr="00E67218" w:rsidRDefault="00996109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4" w:name="lt_pId07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voudriez-vous le plus faire connaître à propos du Canada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4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65" w:name="lt_pId07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pérez-vous le plus apprendre au sujet de votre pays d’accuei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5"/>
          </w:p>
        </w:tc>
      </w:tr>
      <w:tr w:rsidR="00A53C54" w:rsidRPr="00817764" w14:paraId="104A661F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1D26A72" w14:textId="7221BF35" w:rsidR="007E7221" w:rsidRPr="00E67218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01208306"/>
                <w:placeholder>
                  <w:docPart w:val="4CEC2E084C8E41498A164805C095E0B7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154724877"/>
                    <w:placeholder>
                      <w:docPart w:val="3D636EDCB7194A26A48C72B5E1ADA024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305F403E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C6EFC" w14:textId="77777777" w:rsidR="007E7221" w:rsidRPr="00E67218" w:rsidRDefault="007E7221" w:rsidP="00FA2FC4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567A641B" w14:textId="23AE3D30" w:rsidR="007E7221" w:rsidRPr="00E67218" w:rsidRDefault="00C64BF7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6" w:name="lt_pId07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i v</w:t>
            </w:r>
            <w:r w:rsidR="00B01D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="00B01D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, 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pourrait constituer un</w:t>
            </w:r>
            <w:r w:rsidR="008E086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important défi personnel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vous</w:t>
            </w:r>
            <w:r w:rsidR="008E086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? 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eriez-vous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surmonter ce défi</w:t>
            </w:r>
            <w:bookmarkStart w:id="67" w:name="lt_pId076"/>
            <w:bookmarkEnd w:id="66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7"/>
          </w:p>
        </w:tc>
      </w:tr>
      <w:tr w:rsidR="00A53C54" w:rsidRPr="00817764" w14:paraId="4736C497" w14:textId="77777777" w:rsidTr="002959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6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1305B98" w14:textId="21FDADF5" w:rsidR="007E7221" w:rsidRPr="00E67218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803285921"/>
                <w:placeholder>
                  <w:docPart w:val="B11CDC04ED394ABDABFDFC8EA6FE387A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-1182746975"/>
                    <w:placeholder>
                      <w:docPart w:val="DCD7C288FA5E42F280EE3EF5BD9813A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4BD53B73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09DB0" w14:textId="77777777" w:rsidR="007E7221" w:rsidRPr="00E67218" w:rsidRDefault="007E7221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D4E31B1" w14:textId="1F933A55" w:rsidR="007E7221" w:rsidRPr="00E67218" w:rsidRDefault="006E1153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8" w:name="lt_pId07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En pensant à votre expérience, veuillez décrire 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un aspect gratifiant et un aspect </w:t>
            </w:r>
            <w:r w:rsidR="00E16D25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difficil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du travail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uprès des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adultes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68"/>
          </w:p>
        </w:tc>
      </w:tr>
      <w:tr w:rsidR="00A53C54" w:rsidRPr="00817764" w14:paraId="6AED9341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E56970C" w14:textId="5AE97205" w:rsidR="007E7221" w:rsidRPr="00AB22BD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593769827"/>
                <w:placeholder>
                  <w:docPart w:val="51AB39BC8D5247C883665C47D2CFA951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10558067"/>
                    <w:placeholder>
                      <w:docPart w:val="EAEE5744655543869FF4F73D9DE04248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75A3FA55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71408" w14:textId="77777777" w:rsidR="007E7221" w:rsidRPr="00E67218" w:rsidRDefault="007E7221" w:rsidP="00FA2FC4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570854A4" w14:textId="4BDF7D4D" w:rsidR="007E7221" w:rsidRPr="00E67218" w:rsidRDefault="00BA49D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9" w:name="lt_pId07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Si v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,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vous fer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z partie d’un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69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70" w:name="lt_pId079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Comment contribuer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z-vous à l’établissement d’une dynamique d’équipe positiv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70"/>
          </w:p>
        </w:tc>
      </w:tr>
      <w:tr w:rsidR="00A53C54" w:rsidRPr="00817764" w14:paraId="355951F3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EC77828" w14:textId="2EED8DD6" w:rsidR="007E7221" w:rsidRPr="00AB22BD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710963254"/>
                <w:placeholder>
                  <w:docPart w:val="838FDC3A15674C3B908CC1E5DB26FC70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355005790"/>
                    <w:placeholder>
                      <w:docPart w:val="017672CB29744CE2B4E14EB142E694A1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17FC7323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9B2B1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0F38FADC" w14:textId="7B2B9E03" w:rsidR="007E7221" w:rsidRPr="00E67218" w:rsidRDefault="003046E5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71" w:name="lt_pId080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lastRenderedPageBreak/>
              <w:t>Veuillez nous faire part de toute autre chose que vous jugez pertinente ou importante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71"/>
          </w:p>
        </w:tc>
      </w:tr>
      <w:tr w:rsidR="00A53C54" w:rsidRPr="00817764" w14:paraId="1D12A4F1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D9B572" w14:textId="183977FD" w:rsidR="007E7221" w:rsidRPr="00AB22BD" w:rsidRDefault="00000000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807456479"/>
                <w:placeholder>
                  <w:docPart w:val="7E4688CA95304B1F9A2086EC4817E0B4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390847293"/>
                    <w:placeholder>
                      <w:docPart w:val="9CF8B521FECD4CD881922BD517AC144C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</w:tbl>
    <w:p w14:paraId="33A3BA0E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bookmarkStart w:id="72" w:name="lt_pId083"/>
    </w:p>
    <w:p w14:paraId="4C410D50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B2CA806" w14:textId="233F3E1D" w:rsidR="00AB22BD" w:rsidRP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AB22BD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VEUILLEZ REMPLIR LA PARTIE C SI LE RÔLE DE CHEF D’ÉQUIPE VOUS INTÉRESSE</w:t>
      </w:r>
    </w:p>
    <w:p w14:paraId="1E1ED478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C19E596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BCB7D69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60CD2666" w14:textId="419C2406" w:rsidR="007E7221" w:rsidRPr="00E67218" w:rsidRDefault="001A7144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PARTIE </w:t>
      </w:r>
      <w:r w:rsidR="00976B2D"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B</w:t>
      </w:r>
      <w:bookmarkEnd w:id="72"/>
    </w:p>
    <w:p w14:paraId="394711CA" w14:textId="11BC9F7D" w:rsidR="007E7221" w:rsidRPr="00E67218" w:rsidRDefault="003046E5" w:rsidP="00295926">
      <w:pPr>
        <w:spacing w:before="480"/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</w:pPr>
      <w:bookmarkStart w:id="73" w:name="lt_pId084"/>
      <w:bookmarkStart w:id="74" w:name="_Hlk115418264"/>
      <w:r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 xml:space="preserve">VEUILLEZ RÉPONDRE AUX QUESTIONS CI-DESSOUS </w:t>
      </w:r>
      <w:r w:rsidRPr="00AB22BD">
        <w:rPr>
          <w:rFonts w:ascii="CircularXX" w:hAnsi="CircularXX" w:cs="CircularXX"/>
          <w:b/>
          <w:i/>
          <w:iCs/>
          <w:color w:val="auto"/>
          <w:spacing w:val="4"/>
          <w:sz w:val="24"/>
          <w:szCs w:val="24"/>
          <w:u w:val="single"/>
          <w:lang w:val="fr-CA"/>
        </w:rPr>
        <w:t>SI VOUS AVEZ DÉJÀ PARTICIPÉ</w:t>
      </w:r>
      <w:r w:rsidRPr="00AB22BD">
        <w:rPr>
          <w:rFonts w:ascii="CircularXX" w:hAnsi="CircularXX" w:cs="CircularXX"/>
          <w:b/>
          <w:color w:val="auto"/>
          <w:spacing w:val="4"/>
          <w:sz w:val="24"/>
          <w:szCs w:val="24"/>
          <w:u w:val="single"/>
          <w:lang w:val="fr-CA"/>
        </w:rPr>
        <w:t xml:space="preserve"> AU PO</w:t>
      </w:r>
      <w:r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> </w:t>
      </w:r>
      <w:r w:rsidR="00976B2D"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>:</w:t>
      </w:r>
      <w:bookmarkEnd w:id="73"/>
      <w:r w:rsidR="00976B2D"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817764" w14:paraId="7CFB57AC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76823A16" w14:textId="5DBF35CE" w:rsidR="007E7221" w:rsidRPr="00E67218" w:rsidRDefault="00581148" w:rsidP="00295926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4"/>
                <w:szCs w:val="24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5" w:name="lt_pId085"/>
            <w:bookmarkEnd w:id="74"/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Pourquoi désirez-vous participer au P</w:t>
            </w:r>
            <w:r w:rsidR="00976ECC"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O</w:t>
            </w:r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 xml:space="preserve"> cette année encore</w:t>
            </w:r>
            <w:bookmarkEnd w:id="75"/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?</w:t>
            </w:r>
          </w:p>
        </w:tc>
      </w:tr>
      <w:tr w:rsidR="00A53C54" w:rsidRPr="00817764" w14:paraId="531C6FB8" w14:textId="77777777" w:rsidTr="00950B4E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515F6116" w14:textId="65834584" w:rsidR="007E7221" w:rsidRPr="00AB22BD" w:rsidRDefault="00000000" w:rsidP="001876AE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870712484"/>
                <w:placeholder>
                  <w:docPart w:val="A3FE3046EBA34D7AB09E3E6CC42F674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442905884"/>
                    <w:placeholder>
                      <w:docPart w:val="642559B1711F47BDBB529968B547CD12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4BC674A3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04F6C0D0" w14:textId="77777777" w:rsidR="007E7221" w:rsidRPr="00E67218" w:rsidRDefault="007E7221" w:rsidP="00EF3997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94F8C4F" w14:textId="44645A99" w:rsidR="007E7221" w:rsidRPr="00E67218" w:rsidRDefault="00976ECC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6" w:name="lt_pId086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vous vient à l’esprit quand vous pensez au PO?</w:t>
            </w:r>
            <w:bookmarkEnd w:id="76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</w:p>
        </w:tc>
      </w:tr>
      <w:tr w:rsidR="00A53C54" w:rsidRPr="00817764" w14:paraId="0DB2D41B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17756510" w14:textId="07DFC86E" w:rsidR="007E7221" w:rsidRPr="00AB22BD" w:rsidRDefault="00000000" w:rsidP="001876AE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014678438"/>
                <w:placeholder>
                  <w:docPart w:val="2CB0832D6DD84F21BD07765D14D0D9C5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745547100"/>
                    <w:placeholder>
                      <w:docPart w:val="C3A34569C504497586B54F27FCE172EE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2BC0099C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207FD99D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63CC32A7" w14:textId="72F4E1E8" w:rsidR="007E7221" w:rsidRPr="00E67218" w:rsidRDefault="00981543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7" w:name="lt_pId08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En quoi votre expérience 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assée du PO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ourrait-elle changer votre 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manière d’aborder l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PO cette fois-ci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77"/>
          </w:p>
        </w:tc>
      </w:tr>
      <w:tr w:rsidR="00581148" w:rsidRPr="00817764" w14:paraId="2D0FD042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013D7074" w14:textId="2F7348A1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292740AB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52B53DB5" w14:textId="77777777" w:rsidR="007E7221" w:rsidRPr="00E67218" w:rsidRDefault="007E7221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E0D23E8" w14:textId="5E8F1597" w:rsidR="007E7221" w:rsidRPr="00E67218" w:rsidRDefault="007924C3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8" w:name="lt_pId08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Qu’avez-vous retiré de votre expérience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du PO sur le plan tant personnel que professionne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78"/>
          </w:p>
        </w:tc>
      </w:tr>
      <w:tr w:rsidR="00581148" w:rsidRPr="00817764" w14:paraId="33985910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61E89B3D" w14:textId="50A299E6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5E4D2D65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769D95D9" w14:textId="77777777" w:rsidR="007E7221" w:rsidRPr="00E67218" w:rsidRDefault="007E7221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168A9A46" w14:textId="5E727BE2" w:rsidR="007E7221" w:rsidRPr="00E67218" w:rsidRDefault="00FC3EFB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voudriez-vous le plus faire connaître à propos du Canada? Qu’espérez-vous le plus apprendre au sujet de votre pays d’accueil</w:t>
            </w:r>
            <w:bookmarkStart w:id="79" w:name="lt_pId090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79"/>
          </w:p>
        </w:tc>
      </w:tr>
      <w:tr w:rsidR="00581148" w:rsidRPr="00817764" w14:paraId="34C425B9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1D35DD9" w14:textId="776EC128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E67218" w14:paraId="0A043CB1" w14:textId="77777777" w:rsidTr="00E51D56">
        <w:trPr>
          <w:trHeight w:val="567"/>
        </w:trPr>
        <w:tc>
          <w:tcPr>
            <w:tcW w:w="11096" w:type="dxa"/>
            <w:vAlign w:val="center"/>
          </w:tcPr>
          <w:p w14:paraId="63E80684" w14:textId="77777777" w:rsidR="007E7221" w:rsidRPr="00E67218" w:rsidRDefault="007E7221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74EEDC3" w14:textId="37DA032B" w:rsidR="007E7221" w:rsidRPr="00E67218" w:rsidRDefault="00FC3EFB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Si v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, qu’est-ce qui pourrait constituer un important défi personnel pour vous? Qu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eriez-vou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surmonter ce défi</w:t>
            </w:r>
            <w:bookmarkStart w:id="80" w:name="lt_pId092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80"/>
          </w:p>
        </w:tc>
      </w:tr>
      <w:tr w:rsidR="00581148" w:rsidRPr="00817764" w14:paraId="0C9C33AD" w14:textId="77777777" w:rsidTr="00E51D56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F990686" w14:textId="2D02832E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443D80DA" w14:textId="77777777" w:rsidTr="00E51D56">
        <w:trPr>
          <w:trHeight w:val="567"/>
        </w:trPr>
        <w:tc>
          <w:tcPr>
            <w:tcW w:w="11096" w:type="dxa"/>
            <w:vAlign w:val="center"/>
          </w:tcPr>
          <w:p w14:paraId="5F772406" w14:textId="77777777" w:rsidR="007E7221" w:rsidRPr="00E67218" w:rsidRDefault="007E7221" w:rsidP="00E51D5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78ADF283" w14:textId="462F389D" w:rsidR="007E7221" w:rsidRPr="00E67218" w:rsidRDefault="00F17D1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1" w:name="lt_pId09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repensant à votre expérience du PO, veuillez décrire un défi personnel que vous avez vécu et expliquer ce que vous avez fait pour le surmonter.</w:t>
            </w:r>
            <w:bookmarkEnd w:id="81"/>
          </w:p>
        </w:tc>
      </w:tr>
      <w:tr w:rsidR="00581148" w:rsidRPr="00817764" w14:paraId="39ABAA18" w14:textId="77777777" w:rsidTr="00E51D56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06850F61" w14:textId="2F964B42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084822F8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93ADB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C4398C2" w14:textId="145A0F35" w:rsidR="007E7221" w:rsidRPr="00E67218" w:rsidRDefault="00C460E8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2" w:name="lt_pId09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repensant à votre expérience du PO, veuillez décrire une situation qui démontre votre capacité de travailler de manière professionnelle avec les membres de votre équipe, vos coanimateurs ou coanimatrices, et d’autres personnes.</w:t>
            </w:r>
            <w:bookmarkEnd w:id="82"/>
          </w:p>
        </w:tc>
      </w:tr>
      <w:tr w:rsidR="00581148" w:rsidRPr="00817764" w14:paraId="05C46B72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2724B6D" w14:textId="7D6354C4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highlight w:val="yellow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2BAE5BAE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9588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D27672F" w14:textId="536E2650" w:rsidR="007E7221" w:rsidRPr="00E67218" w:rsidRDefault="00C460E8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4"/>
                <w:szCs w:val="24"/>
                <w:lang w:val="fr-CA"/>
              </w:rPr>
            </w:pPr>
            <w:bookmarkStart w:id="83" w:name="lt_pId09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repensant à votre expérience du PO, veuillez décrire une situation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  <w:r w:rsidR="00BD30C7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roblématique 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qui s’est produite, dans laquelle vous avez eu un rôle à jouer ou non, et expliquer si vous étiez en accord ou </w:t>
            </w:r>
            <w:r w:rsidR="00BD30C7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désaccord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avec la manière dont la situation a été gérée. </w:t>
            </w:r>
            <w:bookmarkEnd w:id="83"/>
          </w:p>
        </w:tc>
      </w:tr>
      <w:tr w:rsidR="00581148" w:rsidRPr="00817764" w14:paraId="2575FE70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FFE160" w14:textId="707D88FC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817764" w14:paraId="722ED0F2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ECB01" w14:textId="77777777" w:rsidR="007E7221" w:rsidRPr="00E67218" w:rsidRDefault="007E7221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EAEC7AB" w14:textId="55DC2CDF" w:rsidR="007E7221" w:rsidRPr="00E67218" w:rsidRDefault="0068604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4" w:name="lt_pId09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Veuillez nous faire part de toute autre chose que vous jugez pertinente ou important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.</w:t>
            </w:r>
            <w:bookmarkEnd w:id="84"/>
          </w:p>
        </w:tc>
      </w:tr>
      <w:tr w:rsidR="00581148" w:rsidRPr="00817764" w14:paraId="3182FEAE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12CE5A" w14:textId="78B2E7D6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</w:tbl>
    <w:p w14:paraId="2877B6B5" w14:textId="77777777" w:rsidR="007E7221" w:rsidRDefault="007E7221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1FE816D2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7FFCFE53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3C5FCADA" w14:textId="72E9688E" w:rsidR="00AB22BD" w:rsidRP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u w:val="single"/>
          <w:lang w:val="fr-CA"/>
        </w:rPr>
      </w:pPr>
      <w:r w:rsidRPr="00AB22BD">
        <w:rPr>
          <w:rFonts w:ascii="CircularXX" w:hAnsi="CircularXX" w:cs="CircularXX"/>
          <w:b/>
          <w:bCs/>
          <w:color w:val="auto"/>
          <w:sz w:val="24"/>
          <w:szCs w:val="24"/>
          <w:u w:val="single"/>
          <w:lang w:val="fr-CA"/>
        </w:rPr>
        <w:t>VEUILLEZ REMPLIR LA PARTIE C SI LE RÔLE DE CHEF D’ÉQUIPE VOUS INTÉRESSE.</w:t>
      </w:r>
    </w:p>
    <w:p w14:paraId="2BE97B89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053BF6DB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2CD2B269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7E95AA11" w14:textId="696AC4DE" w:rsidR="00AB22BD" w:rsidRPr="00E67218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PARTIE </w:t>
      </w:r>
      <w: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C</w:t>
      </w:r>
    </w:p>
    <w:p w14:paraId="7FF9800C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24BD3C53" w14:textId="46AB072D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  <w: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VOUS DEVEZ RÉPONDRE AUX QUESTIONS SUIVANTES SI LE RÔLE DE CHEF D’ÉQUIPE VOUS INTÉRESSE.</w:t>
      </w:r>
    </w:p>
    <w:p w14:paraId="00D309FF" w14:textId="77777777" w:rsidR="00AB22BD" w:rsidRPr="00E67218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96"/>
      </w:tblGrid>
      <w:tr w:rsidR="00A53C54" w:rsidRPr="00817764" w14:paraId="593D10EA" w14:textId="77777777" w:rsidTr="00163D5E">
        <w:trPr>
          <w:trHeight w:val="567"/>
        </w:trPr>
        <w:tc>
          <w:tcPr>
            <w:tcW w:w="11096" w:type="dxa"/>
          </w:tcPr>
          <w:p w14:paraId="13A91952" w14:textId="5841E230" w:rsidR="007E7221" w:rsidRPr="00E67218" w:rsidRDefault="00F954CE" w:rsidP="00360004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5" w:name="lt_pId101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Pourquoi désirez-vous être chef d’équipe du Projet outre-mer (PO)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5"/>
          </w:p>
        </w:tc>
      </w:tr>
      <w:tr w:rsidR="00A53C54" w:rsidRPr="00817764" w14:paraId="310CA63C" w14:textId="77777777" w:rsidTr="000B1988">
        <w:trPr>
          <w:trHeight w:val="148"/>
        </w:trPr>
        <w:tc>
          <w:tcPr>
            <w:tcW w:w="11096" w:type="dxa"/>
            <w:shd w:val="clear" w:color="auto" w:fill="D9D9D9" w:themeFill="background1" w:themeFillShade="D9"/>
          </w:tcPr>
          <w:p w14:paraId="16BECEB5" w14:textId="55750739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377922908"/>
                <w:placeholder>
                  <w:docPart w:val="9948F9685E64442481DABD590C6A0E9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787436489"/>
                    <w:placeholder>
                      <w:docPart w:val="EDF5A883194C410BBB43CCD9FB6D9E01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60BA6F92" w14:textId="77777777" w:rsidTr="00163D5E">
        <w:trPr>
          <w:trHeight w:val="567"/>
        </w:trPr>
        <w:tc>
          <w:tcPr>
            <w:tcW w:w="11096" w:type="dxa"/>
          </w:tcPr>
          <w:p w14:paraId="4D521347" w14:textId="75536242" w:rsidR="007E7221" w:rsidRPr="00E67218" w:rsidRDefault="00F954CE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6" w:name="lt_pId102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lles sont selon vous les deux (2) plus grandes responsabilités d’un ou une chef d’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6"/>
          </w:p>
        </w:tc>
      </w:tr>
      <w:tr w:rsidR="00A53C54" w:rsidRPr="00817764" w14:paraId="077F8E1C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B5719A4" w14:textId="46A0E609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845448362"/>
                <w:placeholder>
                  <w:docPart w:val="3CE9EA68AB4042198FDDFD9CC3733E9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2062823392"/>
                    <w:placeholder>
                      <w:docPart w:val="F7DC20553ADB418796E5E9EA1CB5E13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73FB58B2" w14:textId="77777777" w:rsidTr="00163D5E">
        <w:trPr>
          <w:trHeight w:val="567"/>
        </w:trPr>
        <w:tc>
          <w:tcPr>
            <w:tcW w:w="11096" w:type="dxa"/>
          </w:tcPr>
          <w:p w14:paraId="437B8071" w14:textId="70683BD7" w:rsidR="007E7221" w:rsidRPr="00E67218" w:rsidRDefault="00BD033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7" w:name="lt_pId103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Pourquoi vous jugez-vous apte à être chef d’équipe</w:t>
            </w:r>
            <w:bookmarkEnd w:id="87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?</w:t>
            </w:r>
          </w:p>
        </w:tc>
      </w:tr>
      <w:tr w:rsidR="00A53C54" w:rsidRPr="00817764" w14:paraId="251662E5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0C86A937" w14:textId="6D94FD3C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050914279"/>
                <w:placeholder>
                  <w:docPart w:val="A9E2916AAA044AA4A872DEBBE7F95754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0531723"/>
                    <w:placeholder>
                      <w:docPart w:val="B3282E0A32CE404CB260A01B159E1762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3E267996" w14:textId="77777777" w:rsidTr="00163D5E">
        <w:trPr>
          <w:trHeight w:val="567"/>
        </w:trPr>
        <w:tc>
          <w:tcPr>
            <w:tcW w:w="11096" w:type="dxa"/>
          </w:tcPr>
          <w:p w14:paraId="66DCC2B5" w14:textId="3AFD39C8" w:rsidR="007E7221" w:rsidRPr="00E67218" w:rsidRDefault="00793BE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8" w:name="lt_pId10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pourriez-vous faire, en tant que chef d’équipe, pour que le PO soit une expérience personnelle et professionnelle positive pour les membres de votr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8"/>
          </w:p>
        </w:tc>
      </w:tr>
      <w:tr w:rsidR="00A53C54" w:rsidRPr="00817764" w14:paraId="31C59E79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513558B" w14:textId="6AC7242A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highlight w:val="yellow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702101231"/>
                <w:placeholder>
                  <w:docPart w:val="249DDAF8A1DF4DB5AA5BC1FF0389BE9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68920549"/>
                    <w:placeholder>
                      <w:docPart w:val="D086D4FAB6A04873AD1D27DF76F24E6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677E234F" w14:textId="77777777" w:rsidTr="00163D5E">
        <w:trPr>
          <w:trHeight w:val="567"/>
        </w:trPr>
        <w:tc>
          <w:tcPr>
            <w:tcW w:w="11096" w:type="dxa"/>
          </w:tcPr>
          <w:p w14:paraId="055D4DCB" w14:textId="014D010E" w:rsidR="007E7221" w:rsidRPr="00E67218" w:rsidRDefault="00D601B9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9" w:name="lt_pId10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Comment favoriserez-vous un échange 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nter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culturel respectueux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9"/>
          </w:p>
        </w:tc>
      </w:tr>
      <w:tr w:rsidR="00A53C54" w:rsidRPr="00817764" w14:paraId="1FF3DE73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D1D813C" w14:textId="72540332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4840314"/>
                <w:placeholder>
                  <w:docPart w:val="FAF171F75FE44DC89CFEA81DCB98599B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411374961"/>
                    <w:placeholder>
                      <w:docPart w:val="793C1EB7D8194345BFC0226E3BE37AC0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2AA466B7" w14:textId="77777777" w:rsidTr="00163D5E">
        <w:trPr>
          <w:trHeight w:val="850"/>
        </w:trPr>
        <w:tc>
          <w:tcPr>
            <w:tcW w:w="11096" w:type="dxa"/>
          </w:tcPr>
          <w:p w14:paraId="69A99ACC" w14:textId="59D7BBAE" w:rsidR="007E7221" w:rsidRPr="00E67218" w:rsidRDefault="00BD033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0" w:name="lt_pId106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n tant que chef d’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, </w:t>
            </w:r>
            <w:bookmarkStart w:id="91" w:name="_Hlk115418430"/>
            <w:r w:rsidR="00EB69EA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lle difficulté pourriez-vous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rencontrer</w:t>
            </w:r>
            <w:r w:rsidR="003257B4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que vous ne rencontreriez pas en tant que membr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d’un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0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92" w:name="lt_pId107"/>
            <w:r w:rsidR="003257B4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feriez-vous pour ré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oudre cette difficulté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1"/>
            <w:bookmarkEnd w:id="92"/>
          </w:p>
        </w:tc>
      </w:tr>
      <w:tr w:rsidR="00A53C54" w:rsidRPr="00817764" w14:paraId="67BA1CDF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000555D3" w14:textId="4EF505F6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884058989"/>
                <w:placeholder>
                  <w:docPart w:val="2A964E839694454BB5BC4F7DDB055CD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603035933"/>
                    <w:placeholder>
                      <w:docPart w:val="9D5D48AA75FC4B379956F3AB18F7B1B3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19B4431F" w14:textId="77777777" w:rsidTr="00163D5E">
        <w:trPr>
          <w:trHeight w:val="850"/>
        </w:trPr>
        <w:tc>
          <w:tcPr>
            <w:tcW w:w="11096" w:type="dxa"/>
          </w:tcPr>
          <w:p w14:paraId="69F29112" w14:textId="06A86B1F" w:rsidR="007E7221" w:rsidRPr="00E67218" w:rsidRDefault="008438C3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3" w:name="lt_pId10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Comment favoriserez-vous des relations </w:t>
            </w:r>
            <w:r w:rsidR="0099627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ructueuse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ntre les membres de votre équipe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t avec vos collègues syndicalistes et </w:t>
            </w:r>
            <w:r w:rsidR="005F4A1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les 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utres personne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avec qui vous collaborerez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3"/>
          </w:p>
        </w:tc>
      </w:tr>
      <w:tr w:rsidR="00A53C54" w:rsidRPr="00817764" w14:paraId="46D2FCD2" w14:textId="77777777" w:rsidTr="000B1988">
        <w:trPr>
          <w:trHeight w:val="288"/>
        </w:trPr>
        <w:tc>
          <w:tcPr>
            <w:tcW w:w="11096" w:type="dxa"/>
            <w:shd w:val="clear" w:color="auto" w:fill="D9D9D9" w:themeFill="background1" w:themeFillShade="D9"/>
          </w:tcPr>
          <w:p w14:paraId="337FBF19" w14:textId="4278F502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923418749"/>
                <w:placeholder>
                  <w:docPart w:val="8DCD134BC40A480292321CCC65F748A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25368596"/>
                    <w:placeholder>
                      <w:docPart w:val="2D32D044A7F040CE8023302CE2B6263E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817764" w14:paraId="71DA8BDB" w14:textId="77777777" w:rsidTr="00163D5E">
        <w:trPr>
          <w:trHeight w:val="567"/>
        </w:trPr>
        <w:tc>
          <w:tcPr>
            <w:tcW w:w="11096" w:type="dxa"/>
          </w:tcPr>
          <w:p w14:paraId="2739DCDB" w14:textId="31CB6D08" w:rsidR="007E7221" w:rsidRPr="00E67218" w:rsidRDefault="00C84632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4" w:name="lt_pId109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La dynamique de groupe est déterminante pour la réussite du PO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94"/>
            <w:r w:rsidR="00445A6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Que feriez-vous pour</w:t>
            </w:r>
            <w:bookmarkStart w:id="95" w:name="lt_pId110"/>
            <w:r w:rsidR="00445A6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créer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une dynamique de groupe positiv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5"/>
          </w:p>
        </w:tc>
      </w:tr>
      <w:tr w:rsidR="00A53C54" w:rsidRPr="00817764" w14:paraId="38FA06CC" w14:textId="77777777" w:rsidTr="000B1988">
        <w:trPr>
          <w:trHeight w:val="145"/>
        </w:trPr>
        <w:tc>
          <w:tcPr>
            <w:tcW w:w="11096" w:type="dxa"/>
            <w:shd w:val="clear" w:color="auto" w:fill="D9D9D9" w:themeFill="background1" w:themeFillShade="D9"/>
          </w:tcPr>
          <w:p w14:paraId="683449A4" w14:textId="6AAF2477" w:rsidR="007E7221" w:rsidRPr="000B1988" w:rsidRDefault="00000000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633440462"/>
                <w:placeholder>
                  <w:docPart w:val="C84A1F5167BD4D50903E9B210D19E37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438917713"/>
                    <w:placeholder>
                      <w:docPart w:val="36BD926167364F2398BCB818DB24FE5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</w:tbl>
    <w:p w14:paraId="6AE3A15D" w14:textId="77777777" w:rsidR="007E7221" w:rsidRPr="000B1988" w:rsidRDefault="007E7221" w:rsidP="00295926">
      <w:pPr>
        <w:rPr>
          <w:rFonts w:ascii="CircularXX" w:hAnsi="CircularXX" w:cs="CircularXX"/>
          <w:bCs/>
          <w:color w:val="auto"/>
          <w:sz w:val="24"/>
          <w:szCs w:val="24"/>
          <w:lang w:val="fr-CA"/>
        </w:rPr>
      </w:pPr>
    </w:p>
    <w:p w14:paraId="383351E7" w14:textId="6BAB9885" w:rsidR="007E7221" w:rsidRDefault="007E7221">
      <w:pPr>
        <w:rPr>
          <w:rFonts w:ascii="CircularXX" w:hAnsi="CircularXX" w:cs="CircularXX"/>
          <w:bCs/>
          <w:sz w:val="24"/>
          <w:szCs w:val="24"/>
          <w:lang w:val="fr-CA"/>
        </w:rPr>
      </w:pPr>
    </w:p>
    <w:p w14:paraId="3CD82C07" w14:textId="77777777" w:rsidR="000B1988" w:rsidRPr="000B1988" w:rsidRDefault="000B1988">
      <w:pPr>
        <w:rPr>
          <w:rFonts w:ascii="CircularXX" w:hAnsi="CircularXX" w:cs="CircularXX"/>
          <w:bCs/>
          <w:sz w:val="24"/>
          <w:szCs w:val="24"/>
          <w:lang w:val="fr-CA"/>
        </w:rPr>
      </w:pPr>
    </w:p>
    <w:p w14:paraId="5A4DC00E" w14:textId="77777777" w:rsidR="000B1988" w:rsidRDefault="00976B2D">
      <w:pPr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bookmarkStart w:id="96" w:name="lt_pId131"/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R</w:t>
      </w:r>
      <w:r w:rsidR="00FB35D5"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É</w:t>
      </w: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F</w:t>
      </w:r>
      <w:r w:rsidR="00FB35D5"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É</w:t>
      </w: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RENCES</w:t>
      </w:r>
      <w:bookmarkEnd w:id="96"/>
    </w:p>
    <w:p w14:paraId="35C05AFC" w14:textId="77777777" w:rsidR="000B1988" w:rsidRDefault="000B1988">
      <w:pPr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</w:p>
    <w:p w14:paraId="23D9D313" w14:textId="73CDB5B2" w:rsidR="007E7221" w:rsidRPr="000B1988" w:rsidRDefault="00FB35D5">
      <w:pPr>
        <w:rPr>
          <w:rFonts w:ascii="CircularXX" w:hAnsi="CircularXX" w:cs="CircularXX"/>
          <w:bCs/>
          <w:color w:val="00B2A9"/>
          <w:sz w:val="24"/>
          <w:szCs w:val="24"/>
          <w:lang w:val="fr-CA"/>
        </w:rPr>
      </w:pPr>
      <w:r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 xml:space="preserve">Veuillez indiquer les noms et coordonnées de trois personnes </w:t>
      </w:r>
      <w:r w:rsidR="00AC773A"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>en guise de</w:t>
      </w:r>
      <w:r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 xml:space="preserve"> référence :</w:t>
      </w: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9"/>
      </w:tblGrid>
      <w:tr w:rsidR="00A53C54" w:rsidRPr="00817764" w14:paraId="740C643C" w14:textId="77777777" w:rsidTr="00F94B6C">
        <w:trPr>
          <w:trHeight w:val="567"/>
        </w:trPr>
        <w:tc>
          <w:tcPr>
            <w:tcW w:w="11199" w:type="dxa"/>
            <w:vAlign w:val="center"/>
          </w:tcPr>
          <w:p w14:paraId="768356AB" w14:textId="77777777" w:rsidR="007E7221" w:rsidRPr="00E67218" w:rsidRDefault="007E7221" w:rsidP="00295926">
            <w:pPr>
              <w:rPr>
                <w:rFonts w:ascii="CircularXX" w:hAnsi="CircularXX" w:cs="CircularXX"/>
                <w:b/>
                <w:color w:val="00B2A9"/>
                <w:sz w:val="24"/>
                <w:szCs w:val="24"/>
                <w:lang w:val="fr-CA"/>
              </w:rPr>
            </w:pPr>
          </w:p>
          <w:tbl>
            <w:tblPr>
              <w:tblStyle w:val="TableGrid"/>
              <w:tblW w:w="10947" w:type="dxa"/>
              <w:tblBorders>
                <w:top w:val="single" w:sz="4" w:space="0" w:color="BFBFBF" w:themeColor="background1" w:themeShade="BF"/>
                <w:left w:val="none" w:sz="0" w:space="0" w:color="auto"/>
                <w:bottom w:val="single" w:sz="4" w:space="0" w:color="BFBFBF" w:themeColor="background1" w:themeShade="BF"/>
                <w:right w:val="none" w:sz="0" w:space="0" w:color="auto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2"/>
              <w:gridCol w:w="6655"/>
              <w:gridCol w:w="3830"/>
            </w:tblGrid>
            <w:tr w:rsidR="00A53C54" w:rsidRPr="00817764" w14:paraId="7FEFF093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27A0C500" w14:textId="77777777" w:rsidR="007E7221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1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5DB2539C" w14:textId="6AAF4DD9" w:rsidR="007E7221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bookmarkStart w:id="97" w:name="lt_pId134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 xml:space="preserve">Nom et lien avec cette personne </w:t>
                  </w:r>
                  <w:r w:rsidR="00976B2D"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97"/>
                </w:p>
                <w:p w14:paraId="1D3E73DF" w14:textId="3D41B492" w:rsidR="007E7221" w:rsidRPr="00E67218" w:rsidRDefault="00000000" w:rsidP="00302978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1520353317"/>
                      <w:placeholder>
                        <w:docPart w:val="B45B3E1024F34EAF83E296A64E7700A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817764" w14:paraId="702D4B23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32ED2AF1" w14:textId="77777777" w:rsidR="007E7221" w:rsidRPr="00E67218" w:rsidRDefault="007E7221" w:rsidP="00A64844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shd w:val="clear" w:color="auto" w:fill="FFFFFF" w:themeFill="background1"/>
                  <w:vAlign w:val="center"/>
                </w:tcPr>
                <w:p w14:paraId="4F953CFC" w14:textId="28065E58" w:rsidR="007E7221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98" w:name="lt_pId135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Courriel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0B1988">
                    <w:rPr>
                      <w:rFonts w:ascii="CircularXX" w:hAnsi="CircularXX" w:cs="CircularXX"/>
                      <w:color w:val="2E74B5" w:themeColor="accent1" w:themeShade="BF"/>
                      <w:sz w:val="22"/>
                      <w:szCs w:val="22"/>
                      <w:lang w:val="fr-CA"/>
                    </w:rPr>
                    <w:t>:</w:t>
                  </w:r>
                  <w:bookmarkEnd w:id="98"/>
                  <w:r w:rsidR="00976B2D" w:rsidRPr="000B1988">
                    <w:rPr>
                      <w:rFonts w:ascii="CircularXX" w:hAnsi="CircularXX" w:cs="CircularXX"/>
                      <w:color w:val="2E74B5" w:themeColor="accent1" w:themeShade="BF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043321454"/>
                      <w:placeholder>
                        <w:docPart w:val="3420C60A08F74992930923CD6E786E4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vAlign w:val="center"/>
                </w:tcPr>
                <w:p w14:paraId="2B517CCB" w14:textId="3C7678D5" w:rsidR="007E7221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99" w:name="lt_pId136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99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959385178"/>
                      <w:placeholder>
                        <w:docPart w:val="4D6A60DA57ED4B50A8C095E508BDAA73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817764" w14:paraId="36D42AEB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14A8844A" w14:textId="77777777" w:rsidR="007E7221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2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1FE7C70D" w14:textId="77777777" w:rsidR="007E7221" w:rsidRPr="00E67218" w:rsidRDefault="007E7221" w:rsidP="000136C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</w:pPr>
                </w:p>
                <w:p w14:paraId="19CC1218" w14:textId="3B005FA3" w:rsidR="007E7221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Nom et lien avec cette personne :</w:t>
                  </w:r>
                </w:p>
                <w:p w14:paraId="44DEEA6D" w14:textId="614F9EAC" w:rsidR="007E7221" w:rsidRPr="00E67218" w:rsidRDefault="00000000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281937013"/>
                      <w:placeholder>
                        <w:docPart w:val="85BD46DC4CC44ADFB41477B33F8B8562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817764" w14:paraId="68CB8A08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047F529D" w14:textId="77777777" w:rsidR="007E7221" w:rsidRPr="00E67218" w:rsidRDefault="007E7221" w:rsidP="00A64844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shd w:val="clear" w:color="auto" w:fill="FFFFFF" w:themeFill="background1"/>
                  <w:vAlign w:val="center"/>
                </w:tcPr>
                <w:p w14:paraId="23911153" w14:textId="4A195DC3" w:rsidR="007E7221" w:rsidRPr="00E67218" w:rsidRDefault="00AC773A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0" w:name="lt_pId139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Courriel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0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-1789037700"/>
                      <w:placeholder>
                        <w:docPart w:val="1A50D147B6574202B72FCC634D2B6790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vAlign w:val="center"/>
                </w:tcPr>
                <w:p w14:paraId="0F527126" w14:textId="4A2ECD11" w:rsidR="007E7221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1" w:name="lt_pId140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1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675604485"/>
                      <w:placeholder>
                        <w:docPart w:val="BE1CB34392364A28A0CB27040A9DB68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817764" w14:paraId="65327B00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637B3CD4" w14:textId="77777777" w:rsidR="007E7221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3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09D98EC0" w14:textId="77777777" w:rsidR="007E7221" w:rsidRPr="00E67218" w:rsidRDefault="007E7221" w:rsidP="000136C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</w:pPr>
                </w:p>
                <w:p w14:paraId="7A460748" w14:textId="34985D71" w:rsidR="007E7221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bookmarkStart w:id="102" w:name="lt_pId142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 xml:space="preserve">Nom et lien avec cette personne </w:t>
                  </w:r>
                  <w:r w:rsidR="00976B2D"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2"/>
                </w:p>
                <w:p w14:paraId="6B924373" w14:textId="1FAF5EDD" w:rsidR="007E7221" w:rsidRPr="00E67218" w:rsidRDefault="00000000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972790904"/>
                      <w:placeholder>
                        <w:docPart w:val="8AAE858AD6804B32A879195F61D7977B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817764" w14:paraId="36E064BE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5CA5A250" w14:textId="77777777" w:rsidR="007E7221" w:rsidRPr="00E67218" w:rsidRDefault="007E7221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5950C5CE" w14:textId="007DED1B" w:rsidR="007E7221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3" w:name="lt_pId143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Courriel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3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583478907"/>
                      <w:placeholder>
                        <w:docPart w:val="45772DBDBAC047E4897364A5D18E5696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14:paraId="0AC15B83" w14:textId="79FDD5CF" w:rsidR="007E7221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4" w:name="lt_pId144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4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612097513"/>
                      <w:placeholder>
                        <w:docPart w:val="3BA10F8160E14C009CBAB44F5CCB7576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</w:tbl>
          <w:p w14:paraId="598590AF" w14:textId="77777777" w:rsidR="007E7221" w:rsidRPr="00E67218" w:rsidRDefault="007E7221" w:rsidP="00EA516E">
            <w:pPr>
              <w:rPr>
                <w:rFonts w:ascii="CircularXX" w:hAnsi="CircularXX" w:cs="CircularXX"/>
                <w:bCs/>
                <w:color w:val="595959" w:themeColor="text1" w:themeTint="A6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</w:tbl>
    <w:p w14:paraId="1A6E49C2" w14:textId="77777777" w:rsidR="007E7221" w:rsidRPr="00E67218" w:rsidRDefault="007E7221" w:rsidP="00A64844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141069FA" w14:textId="77777777" w:rsidR="007E7221" w:rsidRPr="00E67218" w:rsidRDefault="00976B2D" w:rsidP="00A64844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br w:type="page"/>
      </w:r>
    </w:p>
    <w:p w14:paraId="1D6A094E" w14:textId="77777777" w:rsidR="000B1988" w:rsidRDefault="001F617F" w:rsidP="007B1B98">
      <w:pPr>
        <w:spacing w:after="360" w:line="259" w:lineRule="auto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lastRenderedPageBreak/>
        <w:t>CONSENTEMENT</w:t>
      </w:r>
      <w:bookmarkStart w:id="105" w:name="lt_pId146"/>
      <w:bookmarkStart w:id="106" w:name="_Hlk115418539"/>
    </w:p>
    <w:p w14:paraId="54BE4EC5" w14:textId="69CAA007" w:rsidR="007E7221" w:rsidRPr="00E67218" w:rsidRDefault="00AC773A" w:rsidP="000B1988">
      <w:pPr>
        <w:spacing w:after="120" w:line="259" w:lineRule="auto"/>
        <w:rPr>
          <w:rFonts w:ascii="CircularXX" w:hAnsi="CircularXX" w:cs="CircularXX"/>
          <w:b/>
          <w:bCs/>
          <w:color w:val="00B2A9"/>
          <w:sz w:val="22"/>
          <w:szCs w:val="22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color w:val="00B2A9"/>
          <w:sz w:val="24"/>
          <w:szCs w:val="24"/>
          <w:lang w:val="fr-CA"/>
        </w:rPr>
        <w:t xml:space="preserve">En tant que candidat ou candidate au Projet outre-mer : </w:t>
      </w:r>
      <w:bookmarkEnd w:id="105"/>
    </w:p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485"/>
      </w:tblGrid>
      <w:tr w:rsidR="00A53C54" w:rsidRPr="00817764" w14:paraId="0065F6AB" w14:textId="77777777" w:rsidTr="000B1988">
        <w:trPr>
          <w:trHeight w:val="340"/>
        </w:trPr>
        <w:bookmarkEnd w:id="106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833412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3E0C930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01930651" w14:textId="738B3A6E" w:rsidR="007E7221" w:rsidRPr="00E67218" w:rsidRDefault="001F617F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07" w:name="lt_pId147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e confirme que j</w:t>
            </w:r>
            <w:r w:rsidR="00AC773A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’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i enseigné pendant </w:t>
            </w:r>
            <w:r w:rsidR="00445A6E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u moins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inq années complètes au Canada avant le début de mon affectation outre-mer</w:t>
            </w:r>
            <w:bookmarkEnd w:id="107"/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817764" w14:paraId="797A6D9D" w14:textId="77777777" w:rsidTr="000B1988">
        <w:trPr>
          <w:trHeight w:val="340"/>
        </w:trPr>
        <w:bookmarkStart w:id="108" w:name="_Hlk115418559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72987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62B4BC29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4AA36585" w14:textId="4FAC36A2" w:rsidR="007E7221" w:rsidRPr="00E67218" w:rsidRDefault="00AC773A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09" w:name="lt_pId14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e comprends que je pourrais </w:t>
            </w:r>
            <w:r w:rsidR="000A545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me voir assigner une affectation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ans n’importe quel pays où la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TF/FCE </w:t>
            </w:r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 un partenariat dans le cadre du PO et que je ne peux choisir ni mon affectation ni mon équipe</w:t>
            </w:r>
            <w:bookmarkEnd w:id="109"/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B5301D" w:rsidRPr="00817764" w14:paraId="02DB1C87" w14:textId="77777777" w:rsidTr="000B1988">
        <w:trPr>
          <w:trHeight w:val="34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915076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2F01194" w14:textId="55192034" w:rsidR="00B5301D" w:rsidRPr="00E67218" w:rsidRDefault="00B5301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EDF2D56" w14:textId="6E2A1639" w:rsidR="00B5301D" w:rsidRPr="00E67218" w:rsidRDefault="00B5301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e comprends que je pourrais me voir assigner une affectation dans un pays francophone.</w:t>
            </w:r>
          </w:p>
        </w:tc>
      </w:tr>
      <w:tr w:rsidR="00A53C54" w:rsidRPr="00817764" w14:paraId="24489A28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52419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68CC191E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78EC821D" w14:textId="2F5CD841" w:rsidR="007E7221" w:rsidRPr="00E67218" w:rsidRDefault="00F26C00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0" w:name="lt_pId14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e comprends que, bien que la CTF/FCE fasse tous les efforts possibles pour assigner aux candidates et candidats retenus une affectation conforme à leurs compétences et à leur expérience, les participantes et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participants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oivent s’attendre à coplanifier et à coanimer des ateliers de perfectionnement professionnel sur n’importe quel thème ou sujet; </w:t>
            </w:r>
            <w:bookmarkEnd w:id="110"/>
          </w:p>
        </w:tc>
      </w:tr>
      <w:tr w:rsidR="00A53C54" w:rsidRPr="00817764" w14:paraId="2F129926" w14:textId="77777777" w:rsidTr="000B1988">
        <w:trPr>
          <w:trHeight w:val="561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543063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104EC1AF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3868FF30" w14:textId="5F4A8056" w:rsidR="007E7221" w:rsidRPr="00E67218" w:rsidRDefault="00F26C00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1" w:name="lt_pId15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e comprends que les participantes et participants du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PO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oivent respecter les lois locales du pays d’affectation ainsi que les </w:t>
            </w:r>
            <w:bookmarkStart w:id="112" w:name="lt_pId151"/>
            <w:bookmarkEnd w:id="111"/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odes de conduite de la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TF/FCE </w:t>
            </w:r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t de leur organisation provinciale ou territoriale de l’enseignement, et se conformer au principe directeur de la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CTF/FCE</w:t>
            </w:r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sur la protection contre l’exploitation et la violence sexuelles</w:t>
            </w:r>
            <w:bookmarkEnd w:id="112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817764" w14:paraId="3026C1E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56592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778A0FEE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06922875" w14:textId="443540D2" w:rsidR="007E7221" w:rsidRPr="00E67218" w:rsidRDefault="00D2039E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3" w:name="lt_pId152"/>
            <w:r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J’accepte que,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pour des raisons de budget et de sécurité, les participantes et participants du PO partagent un logement, tant au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anada </w:t>
            </w:r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que pendant leur affectation à l’étranger. </w:t>
            </w:r>
            <w:bookmarkEnd w:id="113"/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’accepte aussi que les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>participantes et participants du PO</w:t>
            </w:r>
            <w:bookmarkStart w:id="114" w:name="lt_pId153"/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 </w:t>
            </w:r>
            <w:r w:rsidR="009A3022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logent à l’endroit désigné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>pendant toute la durée de l’affectation, y compris pendant le stage d’orientation 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Ottawa, </w:t>
            </w:r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sauf si d’autres arrangements ont été pris en consultation avec la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CTF/FCE</w:t>
            </w:r>
            <w:bookmarkEnd w:id="114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817764" w14:paraId="7F9361D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496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9E8C97A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52862702" w14:textId="0A6552D3" w:rsidR="007E7221" w:rsidRPr="00E67218" w:rsidRDefault="00BC0597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5" w:name="lt_pId154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’accepte que l’affectation p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uisse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comporter des risques, dont celui de contracter des maladies non présentes au Canada, et que les installations et services médicaux dans le pays d’affectation 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puissent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ne pas être de la même qualité ou aussi facilement accessibles qu’au Canada</w:t>
            </w:r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  <w:bookmarkEnd w:id="115"/>
          </w:p>
        </w:tc>
      </w:tr>
      <w:tr w:rsidR="00B5301D" w:rsidRPr="00817764" w14:paraId="33D86322" w14:textId="77777777" w:rsidTr="000B1988">
        <w:trPr>
          <w:trHeight w:val="36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857955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4DDD092" w14:textId="2E5FBD12" w:rsidR="00B5301D" w:rsidRPr="00E67218" w:rsidRDefault="00B5301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FR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5C974FAC" w14:textId="6975DC36" w:rsidR="00B5301D" w:rsidRPr="00E67218" w:rsidRDefault="00B5301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’affirme et je peux faire preuve de ma vaccination contre la COVID-19. </w:t>
            </w:r>
          </w:p>
        </w:tc>
      </w:tr>
      <w:tr w:rsidR="00A53C54" w:rsidRPr="00817764" w14:paraId="3DFCF74E" w14:textId="77777777" w:rsidTr="000B1988">
        <w:trPr>
          <w:trHeight w:val="567"/>
        </w:trPr>
        <w:bookmarkEnd w:id="108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320429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41CBD48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D966711" w14:textId="617E6469" w:rsidR="007E7221" w:rsidRPr="00E67218" w:rsidRDefault="001F617F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6" w:name="lt_pId155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Je comprends et accepte que l’assureur de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FCE puisse refuser de couvrir les soins médicaux associés à une blessure survenue pendant mon affectation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u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Projet outre-mer et causée par ma participation à des activités sportives à risque élevé</w:t>
            </w:r>
            <w:bookmarkEnd w:id="116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817764" w14:paraId="77955C1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275534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CA83631" w14:textId="77777777" w:rsidR="007E7221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4C33BAE2" w14:textId="6DB78FE9" w:rsidR="00F240EC" w:rsidRPr="00E67218" w:rsidRDefault="00F240EC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’</w:t>
            </w:r>
            <w:r w:rsidR="00445A6E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tteste </w:t>
            </w:r>
            <w:r w:rsidR="000A545D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que j’ai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fourni les renseignements personnels contenus dans le présent formulaire de demande de mon plein gré à mon organisation provinciale ou territoriale de l’enseignement et à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FCE afin de présenter une demande de participation au Projet outre-mer.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e comprends que, s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i je suis sélectionné pour le Projet outre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noBreakHyphen/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mer,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FCE gardera ces renseignements personnels dans ses dossiers uniquement aux fins de ma participation au Projet outre-mer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;</w:t>
            </w:r>
          </w:p>
        </w:tc>
      </w:tr>
      <w:tr w:rsidR="00A53C54" w:rsidRPr="00817764" w14:paraId="29A2C661" w14:textId="77777777" w:rsidTr="000B1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65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89466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7FA14ED" w14:textId="77777777" w:rsidR="007E7221" w:rsidRPr="00E67218" w:rsidRDefault="00976B2D" w:rsidP="005B20BA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</w:tcPr>
          <w:p w14:paraId="1001A1A4" w14:textId="2D39E2F1" w:rsidR="007E7221" w:rsidRPr="00E67218" w:rsidRDefault="00B25D2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e comprends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que les membres de la famille et les amis ne peuvent pas accompagner les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participantes et participants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u PO durant un projet, y compris pendant le stage d’orientation à Ottawa.</w:t>
            </w:r>
          </w:p>
        </w:tc>
      </w:tr>
    </w:tbl>
    <w:p w14:paraId="64A13ABF" w14:textId="77777777" w:rsidR="007E7221" w:rsidRPr="00E67218" w:rsidRDefault="007E7221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p w14:paraId="754DB628" w14:textId="77777777" w:rsidR="007E7221" w:rsidRPr="00E67218" w:rsidRDefault="007E7221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p w14:paraId="04EBD838" w14:textId="453882A1" w:rsidR="007E7221" w:rsidRPr="000B1988" w:rsidRDefault="00B25D2D" w:rsidP="00357C5F">
      <w:pPr>
        <w:ind w:left="37"/>
        <w:rPr>
          <w:rFonts w:ascii="CircularXX" w:hAnsi="CircularXX" w:cs="CircularXX"/>
          <w:color w:val="00B2A9"/>
          <w:sz w:val="22"/>
          <w:szCs w:val="22"/>
          <w:lang w:val="fr-CA"/>
        </w:rPr>
      </w:pPr>
      <w:r w:rsidRPr="000B1988">
        <w:rPr>
          <w:rFonts w:ascii="CircularXX" w:hAnsi="CircularXX" w:cs="CircularXX"/>
          <w:color w:val="00B2A9"/>
          <w:sz w:val="22"/>
          <w:szCs w:val="22"/>
          <w:lang w:val="fr-CA"/>
        </w:rPr>
        <w:t>Pour confirmer votre engagement à l’égard des énoncés qui précèdent, veuillez SVP écrire votre nom complet à l’endroit de la signature ci-dessous.</w:t>
      </w:r>
    </w:p>
    <w:p w14:paraId="23F834DB" w14:textId="77777777" w:rsidR="00B25D2D" w:rsidRPr="00E67218" w:rsidRDefault="00B25D2D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tbl>
      <w:tblPr>
        <w:tblStyle w:val="TableGrid"/>
        <w:tblW w:w="0" w:type="auto"/>
        <w:tblInd w:w="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9"/>
        <w:gridCol w:w="4323"/>
        <w:gridCol w:w="780"/>
        <w:gridCol w:w="851"/>
        <w:gridCol w:w="3685"/>
      </w:tblGrid>
      <w:tr w:rsidR="00A53C54" w:rsidRPr="00E67218" w14:paraId="07076C86" w14:textId="77777777" w:rsidTr="00AD281F">
        <w:tc>
          <w:tcPr>
            <w:tcW w:w="1239" w:type="dxa"/>
          </w:tcPr>
          <w:p w14:paraId="66D29224" w14:textId="156F99BA" w:rsidR="007E7221" w:rsidRPr="00E67218" w:rsidRDefault="00976B2D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7" w:name="lt_pId16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Signatur</w:t>
            </w:r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</w:t>
            </w:r>
            <w:bookmarkEnd w:id="117"/>
            <w:r w:rsidR="00247305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 :</w:t>
            </w:r>
          </w:p>
        </w:tc>
        <w:tc>
          <w:tcPr>
            <w:tcW w:w="4323" w:type="dxa"/>
            <w:tcBorders>
              <w:bottom w:val="single" w:sz="4" w:space="0" w:color="auto"/>
            </w:tcBorders>
          </w:tcPr>
          <w:p w14:paraId="373D58F4" w14:textId="77777777" w:rsidR="007E7221" w:rsidRPr="00E67218" w:rsidRDefault="007E7221" w:rsidP="00295926">
            <w:pPr>
              <w:ind w:right="250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780" w:type="dxa"/>
          </w:tcPr>
          <w:p w14:paraId="478A555E" w14:textId="77777777" w:rsidR="007E7221" w:rsidRPr="00E67218" w:rsidRDefault="007E7221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851" w:type="dxa"/>
          </w:tcPr>
          <w:p w14:paraId="20F9D0FD" w14:textId="1DD5CDC5" w:rsidR="007E7221" w:rsidRPr="00E67218" w:rsidRDefault="00976B2D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8" w:name="lt_pId16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te</w:t>
            </w:r>
            <w:bookmarkEnd w:id="118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:</w:t>
            </w:r>
            <w:r w:rsidRPr="00E67218">
              <w:rPr>
                <w:rStyle w:val="Style1"/>
                <w:rFonts w:ascii="CircularXX" w:hAnsi="CircularXX" w:cs="CircularXX"/>
                <w:u w:val="single"/>
                <w:bdr w:val="single" w:sz="4" w:space="0" w:color="auto"/>
                <w:lang w:val="fr-CA"/>
              </w:rPr>
              <w:t xml:space="preserve"> 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AD34B95" w14:textId="77777777" w:rsidR="007E7221" w:rsidRPr="00E67218" w:rsidRDefault="007E7221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</w:tbl>
    <w:p w14:paraId="42DAF88B" w14:textId="77777777" w:rsidR="007E7221" w:rsidRPr="00E67218" w:rsidRDefault="007E7221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sectPr w:rsidR="007E7221" w:rsidRPr="00E67218" w:rsidSect="000B1988">
      <w:footerReference w:type="default" r:id="rId13"/>
      <w:pgSz w:w="12240" w:h="15840" w:code="1"/>
      <w:pgMar w:top="567" w:right="567" w:bottom="567" w:left="56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ADFA3" w14:textId="77777777" w:rsidR="001B7F63" w:rsidRDefault="001B7F63">
      <w:r>
        <w:separator/>
      </w:r>
    </w:p>
  </w:endnote>
  <w:endnote w:type="continuationSeparator" w:id="0">
    <w:p w14:paraId="6DF54608" w14:textId="77777777" w:rsidR="001B7F63" w:rsidRDefault="001B7F63">
      <w:r>
        <w:continuationSeparator/>
      </w:r>
    </w:p>
  </w:endnote>
  <w:endnote w:type="continuationNotice" w:id="1">
    <w:p w14:paraId="2B9DE87E" w14:textId="77777777" w:rsidR="001B7F63" w:rsidRDefault="001B7F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rcularXX">
    <w:altName w:val="Calibri"/>
    <w:panose1 w:val="00000000000000000000"/>
    <w:charset w:val="00"/>
    <w:family w:val="swiss"/>
    <w:notTrueType/>
    <w:pitch w:val="variable"/>
    <w:sig w:usb0="A00000BF" w:usb1="5000E47B" w:usb2="00000008" w:usb3="00000000" w:csb0="00000093" w:csb1="00000000"/>
  </w:font>
  <w:font w:name="Circular Std Bold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76"/>
      <w:gridCol w:w="5739"/>
      <w:gridCol w:w="1491"/>
    </w:tblGrid>
    <w:tr w:rsidR="00A53C54" w14:paraId="7FAA32B4" w14:textId="77777777" w:rsidTr="00AD281F">
      <w:trPr>
        <w:trHeight w:val="558"/>
      </w:trPr>
      <w:tc>
        <w:tcPr>
          <w:tcW w:w="1980" w:type="dxa"/>
          <w:vAlign w:val="center"/>
        </w:tcPr>
        <w:p w14:paraId="0E423ECC" w14:textId="70A85349" w:rsidR="007E7221" w:rsidRDefault="00795E6F" w:rsidP="00F03A6F">
          <w:pPr>
            <w:pStyle w:val="Footer"/>
            <w:tabs>
              <w:tab w:val="left" w:pos="9072"/>
            </w:tabs>
            <w:ind w:right="-846"/>
            <w:rPr>
              <w:rFonts w:ascii="Myriad Pro" w:hAnsi="Myriad Pro"/>
            </w:rPr>
          </w:pPr>
          <w:r>
            <w:rPr>
              <w:rFonts w:ascii="Myriad Pro" w:hAnsi="Myriad Pro"/>
              <w:noProof/>
              <w14:ligatures w14:val="none"/>
              <w14:cntxtAlts w14:val="0"/>
            </w:rPr>
            <w:drawing>
              <wp:inline distT="0" distB="0" distL="0" distR="0" wp14:anchorId="04901DDF" wp14:editId="6239E08A">
                <wp:extent cx="2322576" cy="420624"/>
                <wp:effectExtent l="0" t="0" r="190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TF_MTS_Logo_2020_ENG_RGB_sm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22576" cy="420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6" w:type="dxa"/>
          <w:vAlign w:val="center"/>
        </w:tcPr>
        <w:p w14:paraId="1E6FE0CB" w14:textId="1BFA1591" w:rsidR="007E7221" w:rsidRPr="00AF5E6D" w:rsidRDefault="007E7221" w:rsidP="00F03A6F">
          <w:pPr>
            <w:pStyle w:val="Footer"/>
            <w:tabs>
              <w:tab w:val="left" w:pos="9072"/>
            </w:tabs>
            <w:spacing w:before="120"/>
            <w:ind w:right="-845"/>
            <w:rPr>
              <w:rFonts w:ascii="Myriad Pro" w:hAnsi="Myriad Pro"/>
              <w:lang w:val="fr-CA"/>
            </w:rPr>
          </w:pPr>
        </w:p>
      </w:tc>
      <w:tc>
        <w:tcPr>
          <w:tcW w:w="1740" w:type="dxa"/>
          <w:vAlign w:val="center"/>
        </w:tcPr>
        <w:p w14:paraId="450F8691" w14:textId="3C21AB40" w:rsidR="007E7221" w:rsidRPr="00AF5E6D" w:rsidRDefault="00976B2D" w:rsidP="00F03A6F">
          <w:pPr>
            <w:pStyle w:val="Footer"/>
            <w:tabs>
              <w:tab w:val="left" w:pos="9072"/>
            </w:tabs>
            <w:spacing w:before="120"/>
            <w:jc w:val="right"/>
            <w:rPr>
              <w:rFonts w:ascii="Myriad Pro" w:hAnsi="Myriad Pro"/>
            </w:rPr>
          </w:pPr>
          <w:bookmarkStart w:id="119" w:name="lt_pId001"/>
          <w:r w:rsidRPr="00AF5E6D">
            <w:rPr>
              <w:rFonts w:ascii="Myriad Pro" w:hAnsi="Myriad Pro"/>
              <w:color w:val="7F7F7F" w:themeColor="text1" w:themeTint="80"/>
            </w:rPr>
            <w:t>Page</w:t>
          </w:r>
          <w:bookmarkEnd w:id="119"/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instrText xml:space="preserve"> PAGE </w:instrTex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="00795E6F">
            <w:rPr>
              <w:rFonts w:ascii="Myriad Pro" w:hAnsi="Myriad Pro"/>
              <w:bCs/>
              <w:noProof/>
              <w:color w:val="7F7F7F" w:themeColor="text1" w:themeTint="80"/>
            </w:rPr>
            <w:t>3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="001504F8" w:rsidRPr="00AF5E6D">
            <w:rPr>
              <w:rFonts w:ascii="Myriad Pro" w:hAnsi="Myriad Pro"/>
              <w:color w:val="7F7F7F" w:themeColor="text1" w:themeTint="80"/>
            </w:rPr>
            <w:t>de</w:t>
          </w:r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instrText xml:space="preserve"> NUMPAGES  </w:instrTex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="00795E6F">
            <w:rPr>
              <w:rFonts w:ascii="Myriad Pro" w:hAnsi="Myriad Pro"/>
              <w:bCs/>
              <w:noProof/>
              <w:color w:val="7F7F7F" w:themeColor="text1" w:themeTint="80"/>
            </w:rPr>
            <w:t>8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</w:p>
      </w:tc>
    </w:tr>
  </w:tbl>
  <w:p w14:paraId="3F680EEA" w14:textId="77777777" w:rsidR="007E7221" w:rsidRPr="00A17803" w:rsidRDefault="007E7221" w:rsidP="00A17803">
    <w:pPr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7223" w14:textId="77777777" w:rsidR="001B7F63" w:rsidRDefault="001B7F63">
      <w:r>
        <w:separator/>
      </w:r>
    </w:p>
  </w:footnote>
  <w:footnote w:type="continuationSeparator" w:id="0">
    <w:p w14:paraId="1A24B3B4" w14:textId="77777777" w:rsidR="001B7F63" w:rsidRDefault="001B7F63">
      <w:r>
        <w:continuationSeparator/>
      </w:r>
    </w:p>
  </w:footnote>
  <w:footnote w:type="continuationNotice" w:id="1">
    <w:p w14:paraId="0C8F29DA" w14:textId="77777777" w:rsidR="001B7F63" w:rsidRDefault="001B7F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402A"/>
    <w:multiLevelType w:val="hybridMultilevel"/>
    <w:tmpl w:val="2952B99C"/>
    <w:lvl w:ilvl="0" w:tplc="2BEC6FEE">
      <w:start w:val="1"/>
      <w:numFmt w:val="decimal"/>
      <w:lvlText w:val="%1."/>
      <w:lvlJc w:val="left"/>
      <w:pPr>
        <w:ind w:left="716" w:hanging="432"/>
      </w:pPr>
      <w:rPr>
        <w:rFonts w:eastAsia="Times New Roman" w:hint="default"/>
        <w:color w:val="000000"/>
      </w:rPr>
    </w:lvl>
    <w:lvl w:ilvl="1" w:tplc="A04AC3F2" w:tentative="1">
      <w:start w:val="1"/>
      <w:numFmt w:val="lowerLetter"/>
      <w:lvlText w:val="%2."/>
      <w:lvlJc w:val="left"/>
      <w:pPr>
        <w:ind w:left="1364" w:hanging="360"/>
      </w:pPr>
    </w:lvl>
    <w:lvl w:ilvl="2" w:tplc="92960DC0" w:tentative="1">
      <w:start w:val="1"/>
      <w:numFmt w:val="lowerRoman"/>
      <w:lvlText w:val="%3."/>
      <w:lvlJc w:val="right"/>
      <w:pPr>
        <w:ind w:left="2084" w:hanging="180"/>
      </w:pPr>
    </w:lvl>
    <w:lvl w:ilvl="3" w:tplc="BBA2EF98" w:tentative="1">
      <w:start w:val="1"/>
      <w:numFmt w:val="decimal"/>
      <w:lvlText w:val="%4."/>
      <w:lvlJc w:val="left"/>
      <w:pPr>
        <w:ind w:left="2804" w:hanging="360"/>
      </w:pPr>
    </w:lvl>
    <w:lvl w:ilvl="4" w:tplc="5F34C74E" w:tentative="1">
      <w:start w:val="1"/>
      <w:numFmt w:val="lowerLetter"/>
      <w:lvlText w:val="%5."/>
      <w:lvlJc w:val="left"/>
      <w:pPr>
        <w:ind w:left="3524" w:hanging="360"/>
      </w:pPr>
    </w:lvl>
    <w:lvl w:ilvl="5" w:tplc="A4303D32" w:tentative="1">
      <w:start w:val="1"/>
      <w:numFmt w:val="lowerRoman"/>
      <w:lvlText w:val="%6."/>
      <w:lvlJc w:val="right"/>
      <w:pPr>
        <w:ind w:left="4244" w:hanging="180"/>
      </w:pPr>
    </w:lvl>
    <w:lvl w:ilvl="6" w:tplc="F7786070" w:tentative="1">
      <w:start w:val="1"/>
      <w:numFmt w:val="decimal"/>
      <w:lvlText w:val="%7."/>
      <w:lvlJc w:val="left"/>
      <w:pPr>
        <w:ind w:left="4964" w:hanging="360"/>
      </w:pPr>
    </w:lvl>
    <w:lvl w:ilvl="7" w:tplc="FD265BB8" w:tentative="1">
      <w:start w:val="1"/>
      <w:numFmt w:val="lowerLetter"/>
      <w:lvlText w:val="%8."/>
      <w:lvlJc w:val="left"/>
      <w:pPr>
        <w:ind w:left="5684" w:hanging="360"/>
      </w:pPr>
    </w:lvl>
    <w:lvl w:ilvl="8" w:tplc="398E5D7C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176279"/>
    <w:multiLevelType w:val="hybridMultilevel"/>
    <w:tmpl w:val="1882BC98"/>
    <w:lvl w:ilvl="0" w:tplc="C60C68EA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604CBB56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8C2639D4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DBB2E1B4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4240E3F8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21841772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EFD429EA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73AAB4E0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A46C5E50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68E322A"/>
    <w:multiLevelType w:val="hybridMultilevel"/>
    <w:tmpl w:val="88FCC528"/>
    <w:lvl w:ilvl="0" w:tplc="A70E6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EA06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037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784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83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7E8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445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270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AE0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E5867"/>
    <w:multiLevelType w:val="hybridMultilevel"/>
    <w:tmpl w:val="706666A2"/>
    <w:lvl w:ilvl="0" w:tplc="3F7C0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5EA5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CA7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CCA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A2FD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10C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87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E09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844F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F5781"/>
    <w:multiLevelType w:val="hybridMultilevel"/>
    <w:tmpl w:val="5080C6CA"/>
    <w:lvl w:ilvl="0" w:tplc="11763D30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EAE4F34E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8E2247C2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38CC652E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2F2277D8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283AA240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6C87C1C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C0F6574C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8D1AAF06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5" w15:restartNumberingAfterBreak="0">
    <w:nsid w:val="0B3D55C5"/>
    <w:multiLevelType w:val="hybridMultilevel"/>
    <w:tmpl w:val="B0508D9E"/>
    <w:lvl w:ilvl="0" w:tplc="5E263FCC">
      <w:start w:val="1"/>
      <w:numFmt w:val="lowerLetter"/>
      <w:lvlText w:val="%1)"/>
      <w:lvlJc w:val="left"/>
      <w:pPr>
        <w:ind w:left="360" w:hanging="360"/>
      </w:pPr>
    </w:lvl>
    <w:lvl w:ilvl="1" w:tplc="D376FF22" w:tentative="1">
      <w:start w:val="1"/>
      <w:numFmt w:val="lowerLetter"/>
      <w:lvlText w:val="%2."/>
      <w:lvlJc w:val="left"/>
      <w:pPr>
        <w:ind w:left="1080" w:hanging="360"/>
      </w:pPr>
    </w:lvl>
    <w:lvl w:ilvl="2" w:tplc="56A8FC5C" w:tentative="1">
      <w:start w:val="1"/>
      <w:numFmt w:val="lowerRoman"/>
      <w:lvlText w:val="%3."/>
      <w:lvlJc w:val="right"/>
      <w:pPr>
        <w:ind w:left="1800" w:hanging="180"/>
      </w:pPr>
    </w:lvl>
    <w:lvl w:ilvl="3" w:tplc="F6548B7E" w:tentative="1">
      <w:start w:val="1"/>
      <w:numFmt w:val="decimal"/>
      <w:lvlText w:val="%4."/>
      <w:lvlJc w:val="left"/>
      <w:pPr>
        <w:ind w:left="2520" w:hanging="360"/>
      </w:pPr>
    </w:lvl>
    <w:lvl w:ilvl="4" w:tplc="0832D3A6" w:tentative="1">
      <w:start w:val="1"/>
      <w:numFmt w:val="lowerLetter"/>
      <w:lvlText w:val="%5."/>
      <w:lvlJc w:val="left"/>
      <w:pPr>
        <w:ind w:left="3240" w:hanging="360"/>
      </w:pPr>
    </w:lvl>
    <w:lvl w:ilvl="5" w:tplc="2182F3C4" w:tentative="1">
      <w:start w:val="1"/>
      <w:numFmt w:val="lowerRoman"/>
      <w:lvlText w:val="%6."/>
      <w:lvlJc w:val="right"/>
      <w:pPr>
        <w:ind w:left="3960" w:hanging="180"/>
      </w:pPr>
    </w:lvl>
    <w:lvl w:ilvl="6" w:tplc="32706E20" w:tentative="1">
      <w:start w:val="1"/>
      <w:numFmt w:val="decimal"/>
      <w:lvlText w:val="%7."/>
      <w:lvlJc w:val="left"/>
      <w:pPr>
        <w:ind w:left="4680" w:hanging="360"/>
      </w:pPr>
    </w:lvl>
    <w:lvl w:ilvl="7" w:tplc="40FE9A08" w:tentative="1">
      <w:start w:val="1"/>
      <w:numFmt w:val="lowerLetter"/>
      <w:lvlText w:val="%8."/>
      <w:lvlJc w:val="left"/>
      <w:pPr>
        <w:ind w:left="5400" w:hanging="360"/>
      </w:pPr>
    </w:lvl>
    <w:lvl w:ilvl="8" w:tplc="A0F081E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497A18"/>
    <w:multiLevelType w:val="hybridMultilevel"/>
    <w:tmpl w:val="956605EE"/>
    <w:lvl w:ilvl="0" w:tplc="3A60CE40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2C96C236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7B83F80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5EB0EC98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8E42F48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66FC38DC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DD640994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CE08A224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DAAC9252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A293CA4"/>
    <w:multiLevelType w:val="hybridMultilevel"/>
    <w:tmpl w:val="5EEE59D6"/>
    <w:lvl w:ilvl="0" w:tplc="5EF681C6">
      <w:numFmt w:val="bullet"/>
      <w:lvlText w:val="•"/>
      <w:lvlJc w:val="left"/>
      <w:pPr>
        <w:ind w:left="1134" w:hanging="360"/>
      </w:pPr>
      <w:rPr>
        <w:rFonts w:ascii="Myriad Pro" w:eastAsia="Times New Roman" w:hAnsi="Myriad Pro" w:cs="Arial" w:hint="default"/>
      </w:rPr>
    </w:lvl>
    <w:lvl w:ilvl="1" w:tplc="0BBA4886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8DA8F85C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A688509C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C25A9242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7F845ECA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CBAAD656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5E7658DC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57A030C6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8" w15:restartNumberingAfterBreak="0">
    <w:nsid w:val="1CCC6C33"/>
    <w:multiLevelType w:val="hybridMultilevel"/>
    <w:tmpl w:val="57BE6700"/>
    <w:lvl w:ilvl="0" w:tplc="65586B96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DBF611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848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0E8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1C3A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7CEA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059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7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92E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6097A"/>
    <w:multiLevelType w:val="hybridMultilevel"/>
    <w:tmpl w:val="8DE070E4"/>
    <w:lvl w:ilvl="0" w:tplc="525A9F8E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8C262A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1AA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85C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0C1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946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9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8E30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8490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E10DD"/>
    <w:multiLevelType w:val="hybridMultilevel"/>
    <w:tmpl w:val="B0508D9E"/>
    <w:lvl w:ilvl="0" w:tplc="F482B03E">
      <w:start w:val="1"/>
      <w:numFmt w:val="lowerLetter"/>
      <w:lvlText w:val="%1)"/>
      <w:lvlJc w:val="left"/>
      <w:pPr>
        <w:ind w:left="360" w:hanging="360"/>
      </w:pPr>
    </w:lvl>
    <w:lvl w:ilvl="1" w:tplc="DFF8AC24" w:tentative="1">
      <w:start w:val="1"/>
      <w:numFmt w:val="lowerLetter"/>
      <w:lvlText w:val="%2."/>
      <w:lvlJc w:val="left"/>
      <w:pPr>
        <w:ind w:left="1080" w:hanging="360"/>
      </w:pPr>
    </w:lvl>
    <w:lvl w:ilvl="2" w:tplc="575CE18A" w:tentative="1">
      <w:start w:val="1"/>
      <w:numFmt w:val="lowerRoman"/>
      <w:lvlText w:val="%3."/>
      <w:lvlJc w:val="right"/>
      <w:pPr>
        <w:ind w:left="1800" w:hanging="180"/>
      </w:pPr>
    </w:lvl>
    <w:lvl w:ilvl="3" w:tplc="1186BDEC" w:tentative="1">
      <w:start w:val="1"/>
      <w:numFmt w:val="decimal"/>
      <w:lvlText w:val="%4."/>
      <w:lvlJc w:val="left"/>
      <w:pPr>
        <w:ind w:left="2520" w:hanging="360"/>
      </w:pPr>
    </w:lvl>
    <w:lvl w:ilvl="4" w:tplc="B4166812" w:tentative="1">
      <w:start w:val="1"/>
      <w:numFmt w:val="lowerLetter"/>
      <w:lvlText w:val="%5."/>
      <w:lvlJc w:val="left"/>
      <w:pPr>
        <w:ind w:left="3240" w:hanging="360"/>
      </w:pPr>
    </w:lvl>
    <w:lvl w:ilvl="5" w:tplc="D4CE5F26" w:tentative="1">
      <w:start w:val="1"/>
      <w:numFmt w:val="lowerRoman"/>
      <w:lvlText w:val="%6."/>
      <w:lvlJc w:val="right"/>
      <w:pPr>
        <w:ind w:left="3960" w:hanging="180"/>
      </w:pPr>
    </w:lvl>
    <w:lvl w:ilvl="6" w:tplc="9342EF2C" w:tentative="1">
      <w:start w:val="1"/>
      <w:numFmt w:val="decimal"/>
      <w:lvlText w:val="%7."/>
      <w:lvlJc w:val="left"/>
      <w:pPr>
        <w:ind w:left="4680" w:hanging="360"/>
      </w:pPr>
    </w:lvl>
    <w:lvl w:ilvl="7" w:tplc="00A068D0" w:tentative="1">
      <w:start w:val="1"/>
      <w:numFmt w:val="lowerLetter"/>
      <w:lvlText w:val="%8."/>
      <w:lvlJc w:val="left"/>
      <w:pPr>
        <w:ind w:left="5400" w:hanging="360"/>
      </w:pPr>
    </w:lvl>
    <w:lvl w:ilvl="8" w:tplc="64A43C8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312C5E"/>
    <w:multiLevelType w:val="hybridMultilevel"/>
    <w:tmpl w:val="AA10AC52"/>
    <w:lvl w:ilvl="0" w:tplc="C242D2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4FD4FBEC" w:tentative="1">
      <w:start w:val="1"/>
      <w:numFmt w:val="bullet"/>
      <w:lvlText w:val="o"/>
      <w:lvlJc w:val="left"/>
      <w:pPr>
        <w:tabs>
          <w:tab w:val="num" w:pos="1314"/>
        </w:tabs>
        <w:ind w:left="1314" w:hanging="360"/>
      </w:pPr>
      <w:rPr>
        <w:rFonts w:ascii="Courier New" w:hAnsi="Courier New" w:cs="Courier New" w:hint="default"/>
      </w:rPr>
    </w:lvl>
    <w:lvl w:ilvl="2" w:tplc="208AB95C" w:tentative="1">
      <w:start w:val="1"/>
      <w:numFmt w:val="bullet"/>
      <w:lvlText w:val=""/>
      <w:lvlJc w:val="left"/>
      <w:pPr>
        <w:tabs>
          <w:tab w:val="num" w:pos="2034"/>
        </w:tabs>
        <w:ind w:left="2034" w:hanging="360"/>
      </w:pPr>
      <w:rPr>
        <w:rFonts w:ascii="Wingdings" w:hAnsi="Wingdings" w:hint="default"/>
      </w:rPr>
    </w:lvl>
    <w:lvl w:ilvl="3" w:tplc="9A903344" w:tentative="1">
      <w:start w:val="1"/>
      <w:numFmt w:val="bullet"/>
      <w:lvlText w:val=""/>
      <w:lvlJc w:val="left"/>
      <w:pPr>
        <w:tabs>
          <w:tab w:val="num" w:pos="2754"/>
        </w:tabs>
        <w:ind w:left="2754" w:hanging="360"/>
      </w:pPr>
      <w:rPr>
        <w:rFonts w:ascii="Symbol" w:hAnsi="Symbol" w:hint="default"/>
      </w:rPr>
    </w:lvl>
    <w:lvl w:ilvl="4" w:tplc="07D82FB4" w:tentative="1">
      <w:start w:val="1"/>
      <w:numFmt w:val="bullet"/>
      <w:lvlText w:val="o"/>
      <w:lvlJc w:val="left"/>
      <w:pPr>
        <w:tabs>
          <w:tab w:val="num" w:pos="3474"/>
        </w:tabs>
        <w:ind w:left="3474" w:hanging="360"/>
      </w:pPr>
      <w:rPr>
        <w:rFonts w:ascii="Courier New" w:hAnsi="Courier New" w:cs="Courier New" w:hint="default"/>
      </w:rPr>
    </w:lvl>
    <w:lvl w:ilvl="5" w:tplc="863081AE" w:tentative="1">
      <w:start w:val="1"/>
      <w:numFmt w:val="bullet"/>
      <w:lvlText w:val=""/>
      <w:lvlJc w:val="left"/>
      <w:pPr>
        <w:tabs>
          <w:tab w:val="num" w:pos="4194"/>
        </w:tabs>
        <w:ind w:left="4194" w:hanging="360"/>
      </w:pPr>
      <w:rPr>
        <w:rFonts w:ascii="Wingdings" w:hAnsi="Wingdings" w:hint="default"/>
      </w:rPr>
    </w:lvl>
    <w:lvl w:ilvl="6" w:tplc="50F2BDEA" w:tentative="1">
      <w:start w:val="1"/>
      <w:numFmt w:val="bullet"/>
      <w:lvlText w:val=""/>
      <w:lvlJc w:val="left"/>
      <w:pPr>
        <w:tabs>
          <w:tab w:val="num" w:pos="4914"/>
        </w:tabs>
        <w:ind w:left="4914" w:hanging="360"/>
      </w:pPr>
      <w:rPr>
        <w:rFonts w:ascii="Symbol" w:hAnsi="Symbol" w:hint="default"/>
      </w:rPr>
    </w:lvl>
    <w:lvl w:ilvl="7" w:tplc="681453D6" w:tentative="1">
      <w:start w:val="1"/>
      <w:numFmt w:val="bullet"/>
      <w:lvlText w:val="o"/>
      <w:lvlJc w:val="left"/>
      <w:pPr>
        <w:tabs>
          <w:tab w:val="num" w:pos="5634"/>
        </w:tabs>
        <w:ind w:left="5634" w:hanging="360"/>
      </w:pPr>
      <w:rPr>
        <w:rFonts w:ascii="Courier New" w:hAnsi="Courier New" w:cs="Courier New" w:hint="default"/>
      </w:rPr>
    </w:lvl>
    <w:lvl w:ilvl="8" w:tplc="B48AB9AE" w:tentative="1">
      <w:start w:val="1"/>
      <w:numFmt w:val="bullet"/>
      <w:lvlText w:val=""/>
      <w:lvlJc w:val="left"/>
      <w:pPr>
        <w:tabs>
          <w:tab w:val="num" w:pos="6354"/>
        </w:tabs>
        <w:ind w:left="6354" w:hanging="360"/>
      </w:pPr>
      <w:rPr>
        <w:rFonts w:ascii="Wingdings" w:hAnsi="Wingdings" w:hint="default"/>
      </w:rPr>
    </w:lvl>
  </w:abstractNum>
  <w:abstractNum w:abstractNumId="12" w15:restartNumberingAfterBreak="0">
    <w:nsid w:val="28DC2927"/>
    <w:multiLevelType w:val="hybridMultilevel"/>
    <w:tmpl w:val="CC38F98E"/>
    <w:lvl w:ilvl="0" w:tplc="F4AC2DB6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027CCF34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BC8AB326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29B67732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232EF5E0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36C47B38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8294EDB2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811EC350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72D6ED5A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3" w15:restartNumberingAfterBreak="0">
    <w:nsid w:val="29B67023"/>
    <w:multiLevelType w:val="hybridMultilevel"/>
    <w:tmpl w:val="12BC1D28"/>
    <w:lvl w:ilvl="0" w:tplc="C2D849F0">
      <w:numFmt w:val="bullet"/>
      <w:lvlText w:val="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DDC468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FC8C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0E8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D42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20B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A7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C28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74B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E7B6A"/>
    <w:multiLevelType w:val="hybridMultilevel"/>
    <w:tmpl w:val="DE74854C"/>
    <w:lvl w:ilvl="0" w:tplc="A788B602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E1E6E9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847E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4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8B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4F6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960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7A85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7EA7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61F94"/>
    <w:multiLevelType w:val="hybridMultilevel"/>
    <w:tmpl w:val="5936F4C6"/>
    <w:lvl w:ilvl="0" w:tplc="E7F67AD0">
      <w:start w:val="1"/>
      <w:numFmt w:val="decimal"/>
      <w:lvlText w:val="%1."/>
      <w:lvlJc w:val="left"/>
      <w:pPr>
        <w:ind w:left="720" w:hanging="360"/>
      </w:pPr>
    </w:lvl>
    <w:lvl w:ilvl="1" w:tplc="DB7CA8D8" w:tentative="1">
      <w:start w:val="1"/>
      <w:numFmt w:val="lowerLetter"/>
      <w:lvlText w:val="%2."/>
      <w:lvlJc w:val="left"/>
      <w:pPr>
        <w:ind w:left="1440" w:hanging="360"/>
      </w:pPr>
    </w:lvl>
    <w:lvl w:ilvl="2" w:tplc="F8321720" w:tentative="1">
      <w:start w:val="1"/>
      <w:numFmt w:val="lowerRoman"/>
      <w:lvlText w:val="%3."/>
      <w:lvlJc w:val="right"/>
      <w:pPr>
        <w:ind w:left="2160" w:hanging="180"/>
      </w:pPr>
    </w:lvl>
    <w:lvl w:ilvl="3" w:tplc="A60A7EA2" w:tentative="1">
      <w:start w:val="1"/>
      <w:numFmt w:val="decimal"/>
      <w:lvlText w:val="%4."/>
      <w:lvlJc w:val="left"/>
      <w:pPr>
        <w:ind w:left="2880" w:hanging="360"/>
      </w:pPr>
    </w:lvl>
    <w:lvl w:ilvl="4" w:tplc="97F623A6" w:tentative="1">
      <w:start w:val="1"/>
      <w:numFmt w:val="lowerLetter"/>
      <w:lvlText w:val="%5."/>
      <w:lvlJc w:val="left"/>
      <w:pPr>
        <w:ind w:left="3600" w:hanging="360"/>
      </w:pPr>
    </w:lvl>
    <w:lvl w:ilvl="5" w:tplc="FC501236" w:tentative="1">
      <w:start w:val="1"/>
      <w:numFmt w:val="lowerRoman"/>
      <w:lvlText w:val="%6."/>
      <w:lvlJc w:val="right"/>
      <w:pPr>
        <w:ind w:left="4320" w:hanging="180"/>
      </w:pPr>
    </w:lvl>
    <w:lvl w:ilvl="6" w:tplc="F400620A" w:tentative="1">
      <w:start w:val="1"/>
      <w:numFmt w:val="decimal"/>
      <w:lvlText w:val="%7."/>
      <w:lvlJc w:val="left"/>
      <w:pPr>
        <w:ind w:left="5040" w:hanging="360"/>
      </w:pPr>
    </w:lvl>
    <w:lvl w:ilvl="7" w:tplc="7264F3E6" w:tentative="1">
      <w:start w:val="1"/>
      <w:numFmt w:val="lowerLetter"/>
      <w:lvlText w:val="%8."/>
      <w:lvlJc w:val="left"/>
      <w:pPr>
        <w:ind w:left="5760" w:hanging="360"/>
      </w:pPr>
    </w:lvl>
    <w:lvl w:ilvl="8" w:tplc="71B22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12DC"/>
    <w:multiLevelType w:val="hybridMultilevel"/>
    <w:tmpl w:val="849613B4"/>
    <w:lvl w:ilvl="0" w:tplc="C26AEB7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D3CCE92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2B0F246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11043A0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DDAA6A06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DD8E49E2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EBB4DAA2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98C5C38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5D4E1308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35885A25"/>
    <w:multiLevelType w:val="hybridMultilevel"/>
    <w:tmpl w:val="043E307C"/>
    <w:lvl w:ilvl="0" w:tplc="4AFAD0F6">
      <w:start w:val="1"/>
      <w:numFmt w:val="decimal"/>
      <w:lvlText w:val="%1."/>
      <w:lvlJc w:val="left"/>
      <w:pPr>
        <w:ind w:left="720" w:hanging="360"/>
      </w:pPr>
    </w:lvl>
    <w:lvl w:ilvl="1" w:tplc="075A6644" w:tentative="1">
      <w:start w:val="1"/>
      <w:numFmt w:val="lowerLetter"/>
      <w:lvlText w:val="%2."/>
      <w:lvlJc w:val="left"/>
      <w:pPr>
        <w:ind w:left="1440" w:hanging="360"/>
      </w:pPr>
    </w:lvl>
    <w:lvl w:ilvl="2" w:tplc="996C3E1A" w:tentative="1">
      <w:start w:val="1"/>
      <w:numFmt w:val="lowerRoman"/>
      <w:lvlText w:val="%3."/>
      <w:lvlJc w:val="right"/>
      <w:pPr>
        <w:ind w:left="2160" w:hanging="180"/>
      </w:pPr>
    </w:lvl>
    <w:lvl w:ilvl="3" w:tplc="D908B750" w:tentative="1">
      <w:start w:val="1"/>
      <w:numFmt w:val="decimal"/>
      <w:lvlText w:val="%4."/>
      <w:lvlJc w:val="left"/>
      <w:pPr>
        <w:ind w:left="2880" w:hanging="360"/>
      </w:pPr>
    </w:lvl>
    <w:lvl w:ilvl="4" w:tplc="FA205064" w:tentative="1">
      <w:start w:val="1"/>
      <w:numFmt w:val="lowerLetter"/>
      <w:lvlText w:val="%5."/>
      <w:lvlJc w:val="left"/>
      <w:pPr>
        <w:ind w:left="3600" w:hanging="360"/>
      </w:pPr>
    </w:lvl>
    <w:lvl w:ilvl="5" w:tplc="78969A16" w:tentative="1">
      <w:start w:val="1"/>
      <w:numFmt w:val="lowerRoman"/>
      <w:lvlText w:val="%6."/>
      <w:lvlJc w:val="right"/>
      <w:pPr>
        <w:ind w:left="4320" w:hanging="180"/>
      </w:pPr>
    </w:lvl>
    <w:lvl w:ilvl="6" w:tplc="A844A50A" w:tentative="1">
      <w:start w:val="1"/>
      <w:numFmt w:val="decimal"/>
      <w:lvlText w:val="%7."/>
      <w:lvlJc w:val="left"/>
      <w:pPr>
        <w:ind w:left="5040" w:hanging="360"/>
      </w:pPr>
    </w:lvl>
    <w:lvl w:ilvl="7" w:tplc="15ACA7C4" w:tentative="1">
      <w:start w:val="1"/>
      <w:numFmt w:val="lowerLetter"/>
      <w:lvlText w:val="%8."/>
      <w:lvlJc w:val="left"/>
      <w:pPr>
        <w:ind w:left="5760" w:hanging="360"/>
      </w:pPr>
    </w:lvl>
    <w:lvl w:ilvl="8" w:tplc="A0380F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0F2B64"/>
    <w:multiLevelType w:val="hybridMultilevel"/>
    <w:tmpl w:val="A720EFAC"/>
    <w:lvl w:ilvl="0" w:tplc="FC18EB20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B48ABA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1A8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FE3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EA8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EE9D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767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DCA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8E9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21B9B"/>
    <w:multiLevelType w:val="hybridMultilevel"/>
    <w:tmpl w:val="2B605E22"/>
    <w:lvl w:ilvl="0" w:tplc="08BEDB94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53B4A43C" w:tentative="1">
      <w:start w:val="1"/>
      <w:numFmt w:val="lowerLetter"/>
      <w:lvlText w:val="%2."/>
      <w:lvlJc w:val="left"/>
      <w:pPr>
        <w:ind w:left="1440" w:hanging="360"/>
      </w:pPr>
    </w:lvl>
    <w:lvl w:ilvl="2" w:tplc="3D0A32FE" w:tentative="1">
      <w:start w:val="1"/>
      <w:numFmt w:val="lowerRoman"/>
      <w:lvlText w:val="%3."/>
      <w:lvlJc w:val="right"/>
      <w:pPr>
        <w:ind w:left="2160" w:hanging="180"/>
      </w:pPr>
    </w:lvl>
    <w:lvl w:ilvl="3" w:tplc="84FC170E" w:tentative="1">
      <w:start w:val="1"/>
      <w:numFmt w:val="decimal"/>
      <w:lvlText w:val="%4."/>
      <w:lvlJc w:val="left"/>
      <w:pPr>
        <w:ind w:left="2880" w:hanging="360"/>
      </w:pPr>
    </w:lvl>
    <w:lvl w:ilvl="4" w:tplc="C764D800" w:tentative="1">
      <w:start w:val="1"/>
      <w:numFmt w:val="lowerLetter"/>
      <w:lvlText w:val="%5."/>
      <w:lvlJc w:val="left"/>
      <w:pPr>
        <w:ind w:left="3600" w:hanging="360"/>
      </w:pPr>
    </w:lvl>
    <w:lvl w:ilvl="5" w:tplc="1BCCB84E" w:tentative="1">
      <w:start w:val="1"/>
      <w:numFmt w:val="lowerRoman"/>
      <w:lvlText w:val="%6."/>
      <w:lvlJc w:val="right"/>
      <w:pPr>
        <w:ind w:left="4320" w:hanging="180"/>
      </w:pPr>
    </w:lvl>
    <w:lvl w:ilvl="6" w:tplc="34D09CA2" w:tentative="1">
      <w:start w:val="1"/>
      <w:numFmt w:val="decimal"/>
      <w:lvlText w:val="%7."/>
      <w:lvlJc w:val="left"/>
      <w:pPr>
        <w:ind w:left="5040" w:hanging="360"/>
      </w:pPr>
    </w:lvl>
    <w:lvl w:ilvl="7" w:tplc="9C0C2110" w:tentative="1">
      <w:start w:val="1"/>
      <w:numFmt w:val="lowerLetter"/>
      <w:lvlText w:val="%8."/>
      <w:lvlJc w:val="left"/>
      <w:pPr>
        <w:ind w:left="5760" w:hanging="360"/>
      </w:pPr>
    </w:lvl>
    <w:lvl w:ilvl="8" w:tplc="C2DCF8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81B6D"/>
    <w:multiLevelType w:val="hybridMultilevel"/>
    <w:tmpl w:val="AFCCA314"/>
    <w:lvl w:ilvl="0" w:tplc="0138129A">
      <w:start w:val="1"/>
      <w:numFmt w:val="decimal"/>
      <w:lvlText w:val="%1."/>
      <w:lvlJc w:val="left"/>
      <w:pPr>
        <w:ind w:left="720" w:hanging="360"/>
      </w:pPr>
    </w:lvl>
    <w:lvl w:ilvl="1" w:tplc="E6EC6ED0" w:tentative="1">
      <w:start w:val="1"/>
      <w:numFmt w:val="lowerLetter"/>
      <w:lvlText w:val="%2."/>
      <w:lvlJc w:val="left"/>
      <w:pPr>
        <w:ind w:left="1440" w:hanging="360"/>
      </w:pPr>
    </w:lvl>
    <w:lvl w:ilvl="2" w:tplc="C4B4CC42" w:tentative="1">
      <w:start w:val="1"/>
      <w:numFmt w:val="lowerRoman"/>
      <w:lvlText w:val="%3."/>
      <w:lvlJc w:val="right"/>
      <w:pPr>
        <w:ind w:left="2160" w:hanging="180"/>
      </w:pPr>
    </w:lvl>
    <w:lvl w:ilvl="3" w:tplc="98FED7C8" w:tentative="1">
      <w:start w:val="1"/>
      <w:numFmt w:val="decimal"/>
      <w:lvlText w:val="%4."/>
      <w:lvlJc w:val="left"/>
      <w:pPr>
        <w:ind w:left="2880" w:hanging="360"/>
      </w:pPr>
    </w:lvl>
    <w:lvl w:ilvl="4" w:tplc="AB8EFC60" w:tentative="1">
      <w:start w:val="1"/>
      <w:numFmt w:val="lowerLetter"/>
      <w:lvlText w:val="%5."/>
      <w:lvlJc w:val="left"/>
      <w:pPr>
        <w:ind w:left="3600" w:hanging="360"/>
      </w:pPr>
    </w:lvl>
    <w:lvl w:ilvl="5" w:tplc="A77A979E" w:tentative="1">
      <w:start w:val="1"/>
      <w:numFmt w:val="lowerRoman"/>
      <w:lvlText w:val="%6."/>
      <w:lvlJc w:val="right"/>
      <w:pPr>
        <w:ind w:left="4320" w:hanging="180"/>
      </w:pPr>
    </w:lvl>
    <w:lvl w:ilvl="6" w:tplc="30488E20" w:tentative="1">
      <w:start w:val="1"/>
      <w:numFmt w:val="decimal"/>
      <w:lvlText w:val="%7."/>
      <w:lvlJc w:val="left"/>
      <w:pPr>
        <w:ind w:left="5040" w:hanging="360"/>
      </w:pPr>
    </w:lvl>
    <w:lvl w:ilvl="7" w:tplc="CB226B86" w:tentative="1">
      <w:start w:val="1"/>
      <w:numFmt w:val="lowerLetter"/>
      <w:lvlText w:val="%8."/>
      <w:lvlJc w:val="left"/>
      <w:pPr>
        <w:ind w:left="5760" w:hanging="360"/>
      </w:pPr>
    </w:lvl>
    <w:lvl w:ilvl="8" w:tplc="8F3C56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6B5A4A"/>
    <w:multiLevelType w:val="hybridMultilevel"/>
    <w:tmpl w:val="45623C8C"/>
    <w:lvl w:ilvl="0" w:tplc="0D68910E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40A800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C437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CA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20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4E11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660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101C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6208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FC5A58"/>
    <w:multiLevelType w:val="hybridMultilevel"/>
    <w:tmpl w:val="48728E72"/>
    <w:lvl w:ilvl="0" w:tplc="59824FC0">
      <w:start w:val="1"/>
      <w:numFmt w:val="decimal"/>
      <w:lvlText w:val="%1."/>
      <w:lvlJc w:val="left"/>
      <w:pPr>
        <w:ind w:left="720" w:hanging="360"/>
      </w:pPr>
    </w:lvl>
    <w:lvl w:ilvl="1" w:tplc="DD0008DC" w:tentative="1">
      <w:start w:val="1"/>
      <w:numFmt w:val="lowerLetter"/>
      <w:lvlText w:val="%2."/>
      <w:lvlJc w:val="left"/>
      <w:pPr>
        <w:ind w:left="1440" w:hanging="360"/>
      </w:pPr>
    </w:lvl>
    <w:lvl w:ilvl="2" w:tplc="2DC65FB6" w:tentative="1">
      <w:start w:val="1"/>
      <w:numFmt w:val="lowerRoman"/>
      <w:lvlText w:val="%3."/>
      <w:lvlJc w:val="right"/>
      <w:pPr>
        <w:ind w:left="2160" w:hanging="180"/>
      </w:pPr>
    </w:lvl>
    <w:lvl w:ilvl="3" w:tplc="39ACCE58" w:tentative="1">
      <w:start w:val="1"/>
      <w:numFmt w:val="decimal"/>
      <w:lvlText w:val="%4."/>
      <w:lvlJc w:val="left"/>
      <w:pPr>
        <w:ind w:left="2880" w:hanging="360"/>
      </w:pPr>
    </w:lvl>
    <w:lvl w:ilvl="4" w:tplc="7AE40DE8" w:tentative="1">
      <w:start w:val="1"/>
      <w:numFmt w:val="lowerLetter"/>
      <w:lvlText w:val="%5."/>
      <w:lvlJc w:val="left"/>
      <w:pPr>
        <w:ind w:left="3600" w:hanging="360"/>
      </w:pPr>
    </w:lvl>
    <w:lvl w:ilvl="5" w:tplc="CD4EA77C" w:tentative="1">
      <w:start w:val="1"/>
      <w:numFmt w:val="lowerRoman"/>
      <w:lvlText w:val="%6."/>
      <w:lvlJc w:val="right"/>
      <w:pPr>
        <w:ind w:left="4320" w:hanging="180"/>
      </w:pPr>
    </w:lvl>
    <w:lvl w:ilvl="6" w:tplc="E0C0A592" w:tentative="1">
      <w:start w:val="1"/>
      <w:numFmt w:val="decimal"/>
      <w:lvlText w:val="%7."/>
      <w:lvlJc w:val="left"/>
      <w:pPr>
        <w:ind w:left="5040" w:hanging="360"/>
      </w:pPr>
    </w:lvl>
    <w:lvl w:ilvl="7" w:tplc="418E3D98" w:tentative="1">
      <w:start w:val="1"/>
      <w:numFmt w:val="lowerLetter"/>
      <w:lvlText w:val="%8."/>
      <w:lvlJc w:val="left"/>
      <w:pPr>
        <w:ind w:left="5760" w:hanging="360"/>
      </w:pPr>
    </w:lvl>
    <w:lvl w:ilvl="8" w:tplc="721C34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41C0D"/>
    <w:multiLevelType w:val="hybridMultilevel"/>
    <w:tmpl w:val="B0508D9E"/>
    <w:lvl w:ilvl="0" w:tplc="6460400E">
      <w:start w:val="1"/>
      <w:numFmt w:val="lowerLetter"/>
      <w:lvlText w:val="%1)"/>
      <w:lvlJc w:val="left"/>
      <w:pPr>
        <w:ind w:left="720" w:hanging="360"/>
      </w:pPr>
    </w:lvl>
    <w:lvl w:ilvl="1" w:tplc="D040AD22" w:tentative="1">
      <w:start w:val="1"/>
      <w:numFmt w:val="lowerLetter"/>
      <w:lvlText w:val="%2."/>
      <w:lvlJc w:val="left"/>
      <w:pPr>
        <w:ind w:left="1440" w:hanging="360"/>
      </w:pPr>
    </w:lvl>
    <w:lvl w:ilvl="2" w:tplc="72907C10" w:tentative="1">
      <w:start w:val="1"/>
      <w:numFmt w:val="lowerRoman"/>
      <w:lvlText w:val="%3."/>
      <w:lvlJc w:val="right"/>
      <w:pPr>
        <w:ind w:left="2160" w:hanging="180"/>
      </w:pPr>
    </w:lvl>
    <w:lvl w:ilvl="3" w:tplc="0A444F8E" w:tentative="1">
      <w:start w:val="1"/>
      <w:numFmt w:val="decimal"/>
      <w:lvlText w:val="%4."/>
      <w:lvlJc w:val="left"/>
      <w:pPr>
        <w:ind w:left="2880" w:hanging="360"/>
      </w:pPr>
    </w:lvl>
    <w:lvl w:ilvl="4" w:tplc="8DFC947E" w:tentative="1">
      <w:start w:val="1"/>
      <w:numFmt w:val="lowerLetter"/>
      <w:lvlText w:val="%5."/>
      <w:lvlJc w:val="left"/>
      <w:pPr>
        <w:ind w:left="3600" w:hanging="360"/>
      </w:pPr>
    </w:lvl>
    <w:lvl w:ilvl="5" w:tplc="2E665CBE" w:tentative="1">
      <w:start w:val="1"/>
      <w:numFmt w:val="lowerRoman"/>
      <w:lvlText w:val="%6."/>
      <w:lvlJc w:val="right"/>
      <w:pPr>
        <w:ind w:left="4320" w:hanging="180"/>
      </w:pPr>
    </w:lvl>
    <w:lvl w:ilvl="6" w:tplc="7D9C31F4" w:tentative="1">
      <w:start w:val="1"/>
      <w:numFmt w:val="decimal"/>
      <w:lvlText w:val="%7."/>
      <w:lvlJc w:val="left"/>
      <w:pPr>
        <w:ind w:left="5040" w:hanging="360"/>
      </w:pPr>
    </w:lvl>
    <w:lvl w:ilvl="7" w:tplc="C0C6FAC6" w:tentative="1">
      <w:start w:val="1"/>
      <w:numFmt w:val="lowerLetter"/>
      <w:lvlText w:val="%8."/>
      <w:lvlJc w:val="left"/>
      <w:pPr>
        <w:ind w:left="5760" w:hanging="360"/>
      </w:pPr>
    </w:lvl>
    <w:lvl w:ilvl="8" w:tplc="38B6F4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43B0B"/>
    <w:multiLevelType w:val="hybridMultilevel"/>
    <w:tmpl w:val="EAAE963A"/>
    <w:lvl w:ilvl="0" w:tplc="B234E848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A9604A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6648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4EB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181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E8B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B2CB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203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7684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C2F6F"/>
    <w:multiLevelType w:val="hybridMultilevel"/>
    <w:tmpl w:val="FB663380"/>
    <w:lvl w:ilvl="0" w:tplc="800CE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C38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2D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0631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864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1A4A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94C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49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476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C2F6D"/>
    <w:multiLevelType w:val="hybridMultilevel"/>
    <w:tmpl w:val="56347DF2"/>
    <w:lvl w:ilvl="0" w:tplc="BEF42692">
      <w:start w:val="1"/>
      <w:numFmt w:val="bullet"/>
      <w:lvlText w:val=""/>
      <w:lvlJc w:val="left"/>
      <w:pPr>
        <w:ind w:left="897" w:hanging="360"/>
      </w:pPr>
      <w:rPr>
        <w:rFonts w:ascii="Symbol" w:hAnsi="Symbol" w:hint="default"/>
      </w:rPr>
    </w:lvl>
    <w:lvl w:ilvl="1" w:tplc="24F42254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6F52073A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BAE6A22A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CD0020C0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DD50E2AE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B5285668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2946E572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EC645B88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27" w15:restartNumberingAfterBreak="0">
    <w:nsid w:val="6EBF5CB9"/>
    <w:multiLevelType w:val="hybridMultilevel"/>
    <w:tmpl w:val="3B628924"/>
    <w:lvl w:ilvl="0" w:tplc="116800BA">
      <w:start w:val="1"/>
      <w:numFmt w:val="decimal"/>
      <w:lvlText w:val="%1."/>
      <w:lvlJc w:val="left"/>
      <w:pPr>
        <w:ind w:left="720" w:hanging="360"/>
      </w:pPr>
    </w:lvl>
    <w:lvl w:ilvl="1" w:tplc="372CEC5C" w:tentative="1">
      <w:start w:val="1"/>
      <w:numFmt w:val="lowerLetter"/>
      <w:lvlText w:val="%2."/>
      <w:lvlJc w:val="left"/>
      <w:pPr>
        <w:ind w:left="1440" w:hanging="360"/>
      </w:pPr>
    </w:lvl>
    <w:lvl w:ilvl="2" w:tplc="4B78AEFC" w:tentative="1">
      <w:start w:val="1"/>
      <w:numFmt w:val="lowerRoman"/>
      <w:lvlText w:val="%3."/>
      <w:lvlJc w:val="right"/>
      <w:pPr>
        <w:ind w:left="2160" w:hanging="180"/>
      </w:pPr>
    </w:lvl>
    <w:lvl w:ilvl="3" w:tplc="AC24868A" w:tentative="1">
      <w:start w:val="1"/>
      <w:numFmt w:val="decimal"/>
      <w:lvlText w:val="%4."/>
      <w:lvlJc w:val="left"/>
      <w:pPr>
        <w:ind w:left="2880" w:hanging="360"/>
      </w:pPr>
    </w:lvl>
    <w:lvl w:ilvl="4" w:tplc="DEBEB932" w:tentative="1">
      <w:start w:val="1"/>
      <w:numFmt w:val="lowerLetter"/>
      <w:lvlText w:val="%5."/>
      <w:lvlJc w:val="left"/>
      <w:pPr>
        <w:ind w:left="3600" w:hanging="360"/>
      </w:pPr>
    </w:lvl>
    <w:lvl w:ilvl="5" w:tplc="3AEE3F6E" w:tentative="1">
      <w:start w:val="1"/>
      <w:numFmt w:val="lowerRoman"/>
      <w:lvlText w:val="%6."/>
      <w:lvlJc w:val="right"/>
      <w:pPr>
        <w:ind w:left="4320" w:hanging="180"/>
      </w:pPr>
    </w:lvl>
    <w:lvl w:ilvl="6" w:tplc="E5F6AC08" w:tentative="1">
      <w:start w:val="1"/>
      <w:numFmt w:val="decimal"/>
      <w:lvlText w:val="%7."/>
      <w:lvlJc w:val="left"/>
      <w:pPr>
        <w:ind w:left="5040" w:hanging="360"/>
      </w:pPr>
    </w:lvl>
    <w:lvl w:ilvl="7" w:tplc="4CB2C0D8" w:tentative="1">
      <w:start w:val="1"/>
      <w:numFmt w:val="lowerLetter"/>
      <w:lvlText w:val="%8."/>
      <w:lvlJc w:val="left"/>
      <w:pPr>
        <w:ind w:left="5760" w:hanging="360"/>
      </w:pPr>
    </w:lvl>
    <w:lvl w:ilvl="8" w:tplc="B1E407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4128B1"/>
    <w:multiLevelType w:val="hybridMultilevel"/>
    <w:tmpl w:val="4D4CC6CC"/>
    <w:lvl w:ilvl="0" w:tplc="D126517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3A24CDA" w:tentative="1">
      <w:start w:val="1"/>
      <w:numFmt w:val="lowerLetter"/>
      <w:lvlText w:val="%2."/>
      <w:lvlJc w:val="left"/>
      <w:pPr>
        <w:ind w:left="1440" w:hanging="360"/>
      </w:pPr>
    </w:lvl>
    <w:lvl w:ilvl="2" w:tplc="DE66816C" w:tentative="1">
      <w:start w:val="1"/>
      <w:numFmt w:val="lowerRoman"/>
      <w:lvlText w:val="%3."/>
      <w:lvlJc w:val="right"/>
      <w:pPr>
        <w:ind w:left="2160" w:hanging="180"/>
      </w:pPr>
    </w:lvl>
    <w:lvl w:ilvl="3" w:tplc="99E6A39E" w:tentative="1">
      <w:start w:val="1"/>
      <w:numFmt w:val="decimal"/>
      <w:lvlText w:val="%4."/>
      <w:lvlJc w:val="left"/>
      <w:pPr>
        <w:ind w:left="2880" w:hanging="360"/>
      </w:pPr>
    </w:lvl>
    <w:lvl w:ilvl="4" w:tplc="6562CE5A" w:tentative="1">
      <w:start w:val="1"/>
      <w:numFmt w:val="lowerLetter"/>
      <w:lvlText w:val="%5."/>
      <w:lvlJc w:val="left"/>
      <w:pPr>
        <w:ind w:left="3600" w:hanging="360"/>
      </w:pPr>
    </w:lvl>
    <w:lvl w:ilvl="5" w:tplc="D15A19DA" w:tentative="1">
      <w:start w:val="1"/>
      <w:numFmt w:val="lowerRoman"/>
      <w:lvlText w:val="%6."/>
      <w:lvlJc w:val="right"/>
      <w:pPr>
        <w:ind w:left="4320" w:hanging="180"/>
      </w:pPr>
    </w:lvl>
    <w:lvl w:ilvl="6" w:tplc="2062D77E" w:tentative="1">
      <w:start w:val="1"/>
      <w:numFmt w:val="decimal"/>
      <w:lvlText w:val="%7."/>
      <w:lvlJc w:val="left"/>
      <w:pPr>
        <w:ind w:left="5040" w:hanging="360"/>
      </w:pPr>
    </w:lvl>
    <w:lvl w:ilvl="7" w:tplc="AC8E377E" w:tentative="1">
      <w:start w:val="1"/>
      <w:numFmt w:val="lowerLetter"/>
      <w:lvlText w:val="%8."/>
      <w:lvlJc w:val="left"/>
      <w:pPr>
        <w:ind w:left="5760" w:hanging="360"/>
      </w:pPr>
    </w:lvl>
    <w:lvl w:ilvl="8" w:tplc="2D660B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4476826">
    <w:abstractNumId w:val="4"/>
  </w:num>
  <w:num w:numId="2" w16cid:durableId="187765193">
    <w:abstractNumId w:val="1"/>
  </w:num>
  <w:num w:numId="3" w16cid:durableId="1030715821">
    <w:abstractNumId w:val="6"/>
  </w:num>
  <w:num w:numId="4" w16cid:durableId="1804545668">
    <w:abstractNumId w:val="16"/>
  </w:num>
  <w:num w:numId="5" w16cid:durableId="1567372473">
    <w:abstractNumId w:val="11"/>
  </w:num>
  <w:num w:numId="6" w16cid:durableId="560798219">
    <w:abstractNumId w:val="15"/>
  </w:num>
  <w:num w:numId="7" w16cid:durableId="1836072985">
    <w:abstractNumId w:val="0"/>
  </w:num>
  <w:num w:numId="8" w16cid:durableId="232130912">
    <w:abstractNumId w:val="3"/>
  </w:num>
  <w:num w:numId="9" w16cid:durableId="113254062">
    <w:abstractNumId w:val="24"/>
  </w:num>
  <w:num w:numId="10" w16cid:durableId="885680863">
    <w:abstractNumId w:val="14"/>
  </w:num>
  <w:num w:numId="11" w16cid:durableId="1324092541">
    <w:abstractNumId w:val="8"/>
  </w:num>
  <w:num w:numId="12" w16cid:durableId="1330794495">
    <w:abstractNumId w:val="20"/>
  </w:num>
  <w:num w:numId="13" w16cid:durableId="970939702">
    <w:abstractNumId w:val="28"/>
  </w:num>
  <w:num w:numId="14" w16cid:durableId="2112966366">
    <w:abstractNumId w:val="27"/>
  </w:num>
  <w:num w:numId="15" w16cid:durableId="1177648311">
    <w:abstractNumId w:val="19"/>
  </w:num>
  <w:num w:numId="16" w16cid:durableId="1477062976">
    <w:abstractNumId w:val="21"/>
  </w:num>
  <w:num w:numId="17" w16cid:durableId="1342196154">
    <w:abstractNumId w:val="9"/>
  </w:num>
  <w:num w:numId="18" w16cid:durableId="1816212948">
    <w:abstractNumId w:val="18"/>
  </w:num>
  <w:num w:numId="19" w16cid:durableId="1207140138">
    <w:abstractNumId w:val="25"/>
  </w:num>
  <w:num w:numId="20" w16cid:durableId="174535762">
    <w:abstractNumId w:val="12"/>
  </w:num>
  <w:num w:numId="21" w16cid:durableId="2146462305">
    <w:abstractNumId w:val="7"/>
  </w:num>
  <w:num w:numId="22" w16cid:durableId="61560265">
    <w:abstractNumId w:val="22"/>
  </w:num>
  <w:num w:numId="23" w16cid:durableId="1491293586">
    <w:abstractNumId w:val="23"/>
  </w:num>
  <w:num w:numId="24" w16cid:durableId="1862623022">
    <w:abstractNumId w:val="26"/>
  </w:num>
  <w:num w:numId="25" w16cid:durableId="2144732949">
    <w:abstractNumId w:val="17"/>
  </w:num>
  <w:num w:numId="26" w16cid:durableId="1428572745">
    <w:abstractNumId w:val="13"/>
  </w:num>
  <w:num w:numId="27" w16cid:durableId="400373898">
    <w:abstractNumId w:val="2"/>
  </w:num>
  <w:num w:numId="28" w16cid:durableId="272177745">
    <w:abstractNumId w:val="5"/>
  </w:num>
  <w:num w:numId="29" w16cid:durableId="10952466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WzMAJBMwMzJR2l4NTi4sz8PJACw1oAKVsSlSwAAAA="/>
  </w:docVars>
  <w:rsids>
    <w:rsidRoot w:val="00A53C54"/>
    <w:rsid w:val="00017F91"/>
    <w:rsid w:val="00034497"/>
    <w:rsid w:val="00097230"/>
    <w:rsid w:val="000A545D"/>
    <w:rsid w:val="000B1988"/>
    <w:rsid w:val="000C6006"/>
    <w:rsid w:val="000E2740"/>
    <w:rsid w:val="000F4985"/>
    <w:rsid w:val="001217A7"/>
    <w:rsid w:val="001504F8"/>
    <w:rsid w:val="00194BDC"/>
    <w:rsid w:val="001A7144"/>
    <w:rsid w:val="001B7F63"/>
    <w:rsid w:val="001C062A"/>
    <w:rsid w:val="001C3226"/>
    <w:rsid w:val="001E54C8"/>
    <w:rsid w:val="001F27F5"/>
    <w:rsid w:val="001F617F"/>
    <w:rsid w:val="00217490"/>
    <w:rsid w:val="00247305"/>
    <w:rsid w:val="002E4162"/>
    <w:rsid w:val="003046E5"/>
    <w:rsid w:val="003257B4"/>
    <w:rsid w:val="0032697D"/>
    <w:rsid w:val="00367C54"/>
    <w:rsid w:val="00370EA1"/>
    <w:rsid w:val="003B0657"/>
    <w:rsid w:val="003D3AB2"/>
    <w:rsid w:val="00442E51"/>
    <w:rsid w:val="00445A6E"/>
    <w:rsid w:val="00502967"/>
    <w:rsid w:val="00560C7A"/>
    <w:rsid w:val="00581148"/>
    <w:rsid w:val="005D6663"/>
    <w:rsid w:val="005F2232"/>
    <w:rsid w:val="005F4A1B"/>
    <w:rsid w:val="0065246C"/>
    <w:rsid w:val="00673A3A"/>
    <w:rsid w:val="00674154"/>
    <w:rsid w:val="0068604F"/>
    <w:rsid w:val="00696B20"/>
    <w:rsid w:val="006D6B44"/>
    <w:rsid w:val="006E1153"/>
    <w:rsid w:val="006F1566"/>
    <w:rsid w:val="00734140"/>
    <w:rsid w:val="007924C3"/>
    <w:rsid w:val="00793BE1"/>
    <w:rsid w:val="00795E6F"/>
    <w:rsid w:val="007B7160"/>
    <w:rsid w:val="007D156B"/>
    <w:rsid w:val="007D71EC"/>
    <w:rsid w:val="007E71B1"/>
    <w:rsid w:val="007E7221"/>
    <w:rsid w:val="00817764"/>
    <w:rsid w:val="008438C3"/>
    <w:rsid w:val="00897FAE"/>
    <w:rsid w:val="008C7CE9"/>
    <w:rsid w:val="008E086D"/>
    <w:rsid w:val="009468A8"/>
    <w:rsid w:val="00971498"/>
    <w:rsid w:val="00976B2D"/>
    <w:rsid w:val="00976ECC"/>
    <w:rsid w:val="00981543"/>
    <w:rsid w:val="00996109"/>
    <w:rsid w:val="0099627E"/>
    <w:rsid w:val="009A3022"/>
    <w:rsid w:val="00A03626"/>
    <w:rsid w:val="00A13B58"/>
    <w:rsid w:val="00A358F9"/>
    <w:rsid w:val="00A431D2"/>
    <w:rsid w:val="00A514EC"/>
    <w:rsid w:val="00A53C54"/>
    <w:rsid w:val="00A6542F"/>
    <w:rsid w:val="00A738D4"/>
    <w:rsid w:val="00A903EB"/>
    <w:rsid w:val="00A933B6"/>
    <w:rsid w:val="00AB22BD"/>
    <w:rsid w:val="00AC773A"/>
    <w:rsid w:val="00AD129F"/>
    <w:rsid w:val="00AD281F"/>
    <w:rsid w:val="00AD3417"/>
    <w:rsid w:val="00AF30DD"/>
    <w:rsid w:val="00AF5E6D"/>
    <w:rsid w:val="00B01DDC"/>
    <w:rsid w:val="00B171D6"/>
    <w:rsid w:val="00B25D2D"/>
    <w:rsid w:val="00B5301D"/>
    <w:rsid w:val="00B62187"/>
    <w:rsid w:val="00BA49DF"/>
    <w:rsid w:val="00BB1505"/>
    <w:rsid w:val="00BB4CD0"/>
    <w:rsid w:val="00BC0597"/>
    <w:rsid w:val="00BD0331"/>
    <w:rsid w:val="00BD30C7"/>
    <w:rsid w:val="00BE4C97"/>
    <w:rsid w:val="00C02FEA"/>
    <w:rsid w:val="00C12E09"/>
    <w:rsid w:val="00C250BE"/>
    <w:rsid w:val="00C460E8"/>
    <w:rsid w:val="00C4695A"/>
    <w:rsid w:val="00C64BF7"/>
    <w:rsid w:val="00C81B4F"/>
    <w:rsid w:val="00C84632"/>
    <w:rsid w:val="00CC4F65"/>
    <w:rsid w:val="00D2039E"/>
    <w:rsid w:val="00D307BF"/>
    <w:rsid w:val="00D50AA3"/>
    <w:rsid w:val="00D601B9"/>
    <w:rsid w:val="00D90727"/>
    <w:rsid w:val="00DF32F6"/>
    <w:rsid w:val="00E07894"/>
    <w:rsid w:val="00E16D25"/>
    <w:rsid w:val="00E208F8"/>
    <w:rsid w:val="00E33BA6"/>
    <w:rsid w:val="00E44EB5"/>
    <w:rsid w:val="00E67218"/>
    <w:rsid w:val="00E811BA"/>
    <w:rsid w:val="00EB69EA"/>
    <w:rsid w:val="00ED17DD"/>
    <w:rsid w:val="00F03070"/>
    <w:rsid w:val="00F119DB"/>
    <w:rsid w:val="00F17D1F"/>
    <w:rsid w:val="00F240EC"/>
    <w:rsid w:val="00F26C00"/>
    <w:rsid w:val="00F337EA"/>
    <w:rsid w:val="00F753FD"/>
    <w:rsid w:val="00F853A2"/>
    <w:rsid w:val="00F954CE"/>
    <w:rsid w:val="00FB35D5"/>
    <w:rsid w:val="00FC3EFB"/>
    <w:rsid w:val="00FD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84DB5"/>
  <w15:chartTrackingRefBased/>
  <w15:docId w15:val="{9458844B-1C3F-46D8-800A-E4B0B579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13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E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3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3E13"/>
    <w:rPr>
      <w:rFonts w:asciiTheme="majorHAnsi" w:eastAsiaTheme="majorEastAsia" w:hAnsiTheme="majorHAnsi" w:cstheme="majorBidi"/>
      <w:b/>
      <w:bCs/>
      <w:color w:val="2E74B5" w:themeColor="accent1" w:themeShade="BF"/>
      <w:kern w:val="28"/>
      <w:sz w:val="28"/>
      <w:szCs w:val="28"/>
      <w:lang w:eastAsia="en-CA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A73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5"/>
    <w:rPr>
      <w:rFonts w:ascii="Segoe UI" w:eastAsia="Times New Roman" w:hAnsi="Segoe UI" w:cs="Segoe UI"/>
      <w:color w:val="000000"/>
      <w:kern w:val="28"/>
      <w:sz w:val="18"/>
      <w:szCs w:val="18"/>
      <w:lang w:eastAsia="en-CA"/>
      <w14:ligatures w14:val="standard"/>
      <w14:cntxtAlts/>
    </w:rPr>
  </w:style>
  <w:style w:type="character" w:styleId="Hyperlink">
    <w:name w:val="Hyperlink"/>
    <w:basedOn w:val="DefaultParagraphFont"/>
    <w:rsid w:val="004E2364"/>
    <w:rPr>
      <w:color w:val="0000FF"/>
      <w:u w:val="single"/>
    </w:rPr>
  </w:style>
  <w:style w:type="character" w:customStyle="1" w:styleId="desc">
    <w:name w:val="desc"/>
    <w:basedOn w:val="DefaultParagraphFont"/>
    <w:rsid w:val="004E2364"/>
  </w:style>
  <w:style w:type="paragraph" w:styleId="Header">
    <w:name w:val="header"/>
    <w:basedOn w:val="Normal"/>
    <w:link w:val="Head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customStyle="1" w:styleId="BasicParagraph">
    <w:name w:val="[Basic Paragraph]"/>
    <w:basedOn w:val="Normal"/>
    <w:uiPriority w:val="99"/>
    <w:rsid w:val="008D410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kern w:val="0"/>
      <w:sz w:val="24"/>
      <w:szCs w:val="24"/>
      <w:lang w:val="en-GB" w:eastAsia="en-US"/>
      <w14:ligatures w14:val="none"/>
      <w14:cntxtAlts w14:val="0"/>
    </w:rPr>
  </w:style>
  <w:style w:type="table" w:customStyle="1" w:styleId="PlainTable41">
    <w:name w:val="Plain Table 41"/>
    <w:basedOn w:val="TableNormal"/>
    <w:uiPriority w:val="44"/>
    <w:rsid w:val="001E38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1">
    <w:name w:val="Plain Table 11"/>
    <w:basedOn w:val="TableNormal"/>
    <w:uiPriority w:val="41"/>
    <w:rsid w:val="001E386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0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0F7C"/>
  </w:style>
  <w:style w:type="character" w:customStyle="1" w:styleId="CommentTextChar">
    <w:name w:val="Comment Text Char"/>
    <w:basedOn w:val="DefaultParagraphFont"/>
    <w:link w:val="CommentText"/>
    <w:uiPriority w:val="99"/>
    <w:rsid w:val="00F60F7C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0F7C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en-CA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497B1E"/>
    <w:rPr>
      <w:color w:val="808080"/>
    </w:rPr>
  </w:style>
  <w:style w:type="character" w:customStyle="1" w:styleId="Style1">
    <w:name w:val="Style1"/>
    <w:basedOn w:val="Strong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customStyle="1" w:styleId="Style2">
    <w:name w:val="Style2"/>
    <w:basedOn w:val="Style1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styleId="Strong">
    <w:name w:val="Strong"/>
    <w:basedOn w:val="DefaultParagraphFont"/>
    <w:uiPriority w:val="22"/>
    <w:qFormat/>
    <w:rsid w:val="00B84F2A"/>
    <w:rPr>
      <w:b/>
      <w:bCs/>
    </w:rPr>
  </w:style>
  <w:style w:type="paragraph" w:styleId="Revision">
    <w:name w:val="Revision"/>
    <w:hidden/>
    <w:uiPriority w:val="99"/>
    <w:semiHidden/>
    <w:rsid w:val="002179D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8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4423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738E196FBB45FA9B942EDE62F89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D9AA0-EBF6-410C-B3C3-652DB03B3032}"/>
      </w:docPartPr>
      <w:docPartBody>
        <w:p w:rsidR="001477D0" w:rsidRDefault="000D642E" w:rsidP="003B6765">
          <w:pPr>
            <w:pStyle w:val="6E738E196FBB45FA9B942EDE62F89FFD3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7FD5CFF725834564AC27A759B3B99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EC36B-84DA-4A7D-B82C-653A606FF828}"/>
      </w:docPartPr>
      <w:docPartBody>
        <w:p w:rsidR="001477D0" w:rsidRDefault="000D642E" w:rsidP="003B6765">
          <w:pPr>
            <w:pStyle w:val="7FD5CFF725834564AC27A759B3B999E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7EC926DCACA4853BA5B0B91E0FD0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6E200-F7C3-4454-B767-ABCDB14F6CA2}"/>
      </w:docPartPr>
      <w:docPartBody>
        <w:p w:rsidR="001477D0" w:rsidRDefault="000D642E" w:rsidP="003B6765">
          <w:pPr>
            <w:pStyle w:val="47EC926DCACA4853BA5B0B91E0FD0DBE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A00DDDBBC64486BB438F1CB3A7CD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B098C-7200-42FE-AB6C-D10B85262966}"/>
      </w:docPartPr>
      <w:docPartBody>
        <w:p w:rsidR="001477D0" w:rsidRDefault="000D642E" w:rsidP="003B6765">
          <w:pPr>
            <w:pStyle w:val="4A00DDDBBC64486BB438F1CB3A7CD987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CA9F95EF3C9481C84DA51E929CA8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372C-B653-4F04-B72E-7603ED633207}"/>
      </w:docPartPr>
      <w:docPartBody>
        <w:p w:rsidR="001477D0" w:rsidRDefault="000D642E" w:rsidP="003B6765">
          <w:pPr>
            <w:pStyle w:val="5CA9F95EF3C9481C84DA51E929CA845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64A9979422447E89D62F1F1CD711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6986E-A3ED-44DB-AF87-67D9DB1E94C2}"/>
      </w:docPartPr>
      <w:docPartBody>
        <w:p w:rsidR="001477D0" w:rsidRDefault="000D642E" w:rsidP="003B6765">
          <w:pPr>
            <w:pStyle w:val="064A9979422447E89D62F1F1CD71108D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03E10D7C1EC477DB139BBD3B9153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3DF79-50F4-415E-A5E8-6077C96ACF35}"/>
      </w:docPartPr>
      <w:docPartBody>
        <w:p w:rsidR="001477D0" w:rsidRDefault="000D642E" w:rsidP="003B6765">
          <w:pPr>
            <w:pStyle w:val="B03E10D7C1EC477DB139BBD3B91532E9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13628D6FC0741C5BC03260917672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7E141-7054-4A64-8F0C-96D5638E376F}"/>
      </w:docPartPr>
      <w:docPartBody>
        <w:p w:rsidR="001477D0" w:rsidRDefault="000D642E" w:rsidP="003B6765">
          <w:pPr>
            <w:pStyle w:val="613628D6FC0741C5BC03260917672397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F73F2BCC3104C66B079E07728F4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5A380-A809-4D8D-BAA1-6DA3E1E4A0A2}"/>
      </w:docPartPr>
      <w:docPartBody>
        <w:p w:rsidR="001477D0" w:rsidRDefault="000D642E" w:rsidP="003B6765">
          <w:pPr>
            <w:pStyle w:val="DF73F2BCC3104C66B079E07728F42ADF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B6254CF949C4F0FBD886E9D1EE99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2923-1E14-45B5-A37D-28442539E442}"/>
      </w:docPartPr>
      <w:docPartBody>
        <w:p w:rsidR="001477D0" w:rsidRDefault="000D642E" w:rsidP="003B6765">
          <w:pPr>
            <w:pStyle w:val="3B6254CF949C4F0FBD886E9D1EE99C4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ED537D6CC8D4D0DB391C984269A9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474AA-3255-4336-B3BB-8215DF666EA0}"/>
      </w:docPartPr>
      <w:docPartBody>
        <w:p w:rsidR="001477D0" w:rsidRDefault="000D642E" w:rsidP="003B6765">
          <w:pPr>
            <w:pStyle w:val="8ED537D6CC8D4D0DB391C984269A92B7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DAA28BA4363F45F0BE63681851A7C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E08EE-1F3E-4AA3-8404-44A748450D96}"/>
      </w:docPartPr>
      <w:docPartBody>
        <w:p w:rsidR="001477D0" w:rsidRDefault="000D642E" w:rsidP="003B6765">
          <w:pPr>
            <w:pStyle w:val="DAA28BA4363F45F0BE63681851A7C965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7E19BF61CCB740F7B82EB1AE0729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1A78E-7FDB-420F-B812-7C9B94560557}"/>
      </w:docPartPr>
      <w:docPartBody>
        <w:p w:rsidR="001477D0" w:rsidRDefault="000D642E" w:rsidP="003B6765">
          <w:pPr>
            <w:pStyle w:val="7E19BF61CCB740F7B82EB1AE0729E43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08E16BF2831426CB97CEF22FE03B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95C0E-16CE-40E6-A46C-875BA7FF1711}"/>
      </w:docPartPr>
      <w:docPartBody>
        <w:p w:rsidR="001477D0" w:rsidRDefault="000D642E" w:rsidP="003B6765">
          <w:pPr>
            <w:pStyle w:val="A08E16BF2831426CB97CEF22FE03B14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8507B5561EA4482BC4B3937943F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3FE15-3C14-46CC-B787-28387F475844}"/>
      </w:docPartPr>
      <w:docPartBody>
        <w:p w:rsidR="001477D0" w:rsidRDefault="000D642E" w:rsidP="003B6765">
          <w:pPr>
            <w:pStyle w:val="78507B5561EA4482BC4B3937943F85C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99A0F88FFDD464CBBA93BEBCEEA4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0D376-9176-44B2-B945-E154D1A50B1F}"/>
      </w:docPartPr>
      <w:docPartBody>
        <w:p w:rsidR="001477D0" w:rsidRDefault="000D642E" w:rsidP="003B6765">
          <w:pPr>
            <w:pStyle w:val="299A0F88FFDD464CBBA93BEBCEEA429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F5C6EE0C7924B0E90C545B075F4A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4138F-B79B-4D4B-A560-0D62D46D2B3A}"/>
      </w:docPartPr>
      <w:docPartBody>
        <w:p w:rsidR="001477D0" w:rsidRDefault="000D642E" w:rsidP="003B6765">
          <w:pPr>
            <w:pStyle w:val="DF5C6EE0C7924B0E90C545B075F4A6E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3634568F68B4746982CAC86BAACD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EF2D9-A088-4765-BA4D-E5E44445E31C}"/>
      </w:docPartPr>
      <w:docPartBody>
        <w:p w:rsidR="001477D0" w:rsidRDefault="000D642E" w:rsidP="003B6765">
          <w:pPr>
            <w:pStyle w:val="73634568F68B4746982CAC86BAACDB8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AD76387516E4B2C86D89CD05B267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9904F-B25B-4022-9893-535A51CFD51B}"/>
      </w:docPartPr>
      <w:docPartBody>
        <w:p w:rsidR="001477D0" w:rsidRDefault="000D642E" w:rsidP="003B6765">
          <w:pPr>
            <w:pStyle w:val="1AD76387516E4B2C86D89CD05B267E8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C2B44DD55AB40F6AADFA9B1C0048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642DB-B613-461B-BBEC-58F4AE72F5EA}"/>
      </w:docPartPr>
      <w:docPartBody>
        <w:p w:rsidR="001477D0" w:rsidRDefault="000D642E" w:rsidP="003B6765">
          <w:pPr>
            <w:pStyle w:val="DC2B44DD55AB40F6AADFA9B1C0048B5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CEC2E084C8E41498A164805C095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93DF1-1254-4F5C-94B8-ACAE8BE830B2}"/>
      </w:docPartPr>
      <w:docPartBody>
        <w:p w:rsidR="001477D0" w:rsidRDefault="000D642E" w:rsidP="003B6765">
          <w:pPr>
            <w:pStyle w:val="4CEC2E084C8E41498A164805C095E0B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11CDC04ED394ABDABFDFC8EA6FE3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BF5A6-B44A-4759-99A7-6946C5E62118}"/>
      </w:docPartPr>
      <w:docPartBody>
        <w:p w:rsidR="001477D0" w:rsidRDefault="000D642E" w:rsidP="003B6765">
          <w:pPr>
            <w:pStyle w:val="B11CDC04ED394ABDABFDFC8EA6FE387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1AB39BC8D5247C883665C47D2CFA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D8A2-7BAB-4B47-89FE-0485C46B7E2C}"/>
      </w:docPartPr>
      <w:docPartBody>
        <w:p w:rsidR="001477D0" w:rsidRDefault="000D642E" w:rsidP="003B6765">
          <w:pPr>
            <w:pStyle w:val="51AB39BC8D5247C883665C47D2CFA95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38FDC3A15674C3B908CC1E5DB26F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2573B-9409-4573-81E4-8B098975B461}"/>
      </w:docPartPr>
      <w:docPartBody>
        <w:p w:rsidR="001477D0" w:rsidRDefault="000D642E" w:rsidP="003B6765">
          <w:pPr>
            <w:pStyle w:val="838FDC3A15674C3B908CC1E5DB26FC7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E4688CA95304B1F9A2086EC4817E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5D6A3-79B7-4AB1-87C3-E051D2D6C70E}"/>
      </w:docPartPr>
      <w:docPartBody>
        <w:p w:rsidR="001477D0" w:rsidRDefault="000D642E" w:rsidP="003B6765">
          <w:pPr>
            <w:pStyle w:val="7E4688CA95304B1F9A2086EC4817E0B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45B3E1024F34EAF83E296A64E770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A87CE-2981-4D3D-8BDD-D3CE91FB36BB}"/>
      </w:docPartPr>
      <w:docPartBody>
        <w:p w:rsidR="001477D0" w:rsidRDefault="000D642E" w:rsidP="003B6765">
          <w:pPr>
            <w:pStyle w:val="B45B3E1024F34EAF83E296A64E7700A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420C60A08F74992930923CD6E786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F7A4E-59A2-4829-B75F-1741AB67AF86}"/>
      </w:docPartPr>
      <w:docPartBody>
        <w:p w:rsidR="001477D0" w:rsidRDefault="000D642E" w:rsidP="003B6765">
          <w:pPr>
            <w:pStyle w:val="3420C60A08F74992930923CD6E786E4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D6A60DA57ED4B50A8C095E508BDA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E3E07-C496-4604-8383-4A9A6E29D6E1}"/>
      </w:docPartPr>
      <w:docPartBody>
        <w:p w:rsidR="001477D0" w:rsidRDefault="000D642E" w:rsidP="003B6765">
          <w:pPr>
            <w:pStyle w:val="4D6A60DA57ED4B50A8C095E508BDAA7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5BD46DC4CC44ADFB41477B33F8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511CD-C47E-4245-9163-D37447ED5409}"/>
      </w:docPartPr>
      <w:docPartBody>
        <w:p w:rsidR="001477D0" w:rsidRDefault="000D642E" w:rsidP="003B6765">
          <w:pPr>
            <w:pStyle w:val="85BD46DC4CC44ADFB41477B33F8B85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A50D147B6574202B72FCC634D2B6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ED74F-A3CF-42C4-8FAB-274DFE10FCE9}"/>
      </w:docPartPr>
      <w:docPartBody>
        <w:p w:rsidR="001477D0" w:rsidRDefault="000D642E" w:rsidP="003B6765">
          <w:pPr>
            <w:pStyle w:val="1A50D147B6574202B72FCC634D2B679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E1CB34392364A28A0CB27040A9DB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1ED08-9693-4A2F-9CA6-F4EC75C5E2AA}"/>
      </w:docPartPr>
      <w:docPartBody>
        <w:p w:rsidR="001477D0" w:rsidRDefault="000D642E" w:rsidP="003B6765">
          <w:pPr>
            <w:pStyle w:val="BE1CB34392364A28A0CB27040A9DB68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AAE858AD6804B32A879195F61D79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78DF7-1A2A-4A26-9DF3-84DAA914A153}"/>
      </w:docPartPr>
      <w:docPartBody>
        <w:p w:rsidR="001477D0" w:rsidRDefault="000D642E" w:rsidP="003B6765">
          <w:pPr>
            <w:pStyle w:val="8AAE858AD6804B32A879195F61D7977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5772DBDBAC047E4897364A5D18E5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4765E-924E-40F1-AF95-92E9B931309E}"/>
      </w:docPartPr>
      <w:docPartBody>
        <w:p w:rsidR="001477D0" w:rsidRDefault="000D642E" w:rsidP="003B6765">
          <w:pPr>
            <w:pStyle w:val="45772DBDBAC047E4897364A5D18E569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BA10F8160E14C009CBAB44F5CCB7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4463D-C361-4DA1-ABE6-C0EB188E8E2D}"/>
      </w:docPartPr>
      <w:docPartBody>
        <w:p w:rsidR="001477D0" w:rsidRDefault="000D642E" w:rsidP="003B6765">
          <w:pPr>
            <w:pStyle w:val="3BA10F8160E14C009CBAB44F5CCB757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45C7A0850AB42EBA0EFE97BA15A1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6B1F2-4095-4F02-A67C-D9FDF6398E5C}"/>
      </w:docPartPr>
      <w:docPartBody>
        <w:p w:rsidR="001477D0" w:rsidRDefault="000D642E" w:rsidP="00F423E3">
          <w:pPr>
            <w:pStyle w:val="F45C7A0850AB42EBA0EFE97BA15A1CD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134A86991A54D8A8986D2B392365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1D648-2F96-43A4-99CC-FD24FC0D0F2C}"/>
      </w:docPartPr>
      <w:docPartBody>
        <w:p w:rsidR="001477D0" w:rsidRDefault="000D642E" w:rsidP="00F423E3">
          <w:pPr>
            <w:pStyle w:val="E134A86991A54D8A8986D2B39236587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B1304D55DE74717B0D36727B7B91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F871D-098F-4547-A16F-0447F4FC3C71}"/>
      </w:docPartPr>
      <w:docPartBody>
        <w:p w:rsidR="001477D0" w:rsidRDefault="000D642E" w:rsidP="00F423E3">
          <w:pPr>
            <w:pStyle w:val="1B1304D55DE74717B0D36727B7B91E0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4D87B1DC6B2466D8A7DD62FFA801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4786A-6FE5-4E80-98BD-7365BDE196E6}"/>
      </w:docPartPr>
      <w:docPartBody>
        <w:p w:rsidR="001477D0" w:rsidRDefault="000D642E" w:rsidP="00F423E3">
          <w:pPr>
            <w:pStyle w:val="04D87B1DC6B2466D8A7DD62FFA80142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0F312C8C72D4662BAA8B0F359FDF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D3BD3-734E-4C11-8891-972509CA8387}"/>
      </w:docPartPr>
      <w:docPartBody>
        <w:p w:rsidR="001477D0" w:rsidRDefault="000D642E" w:rsidP="00F423E3">
          <w:pPr>
            <w:pStyle w:val="A0F312C8C72D4662BAA8B0F359FDFAB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3FE3046EBA34D7AB09E3E6CC42F6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13173-107A-4A66-A817-384C06BC019B}"/>
      </w:docPartPr>
      <w:docPartBody>
        <w:p w:rsidR="001477D0" w:rsidRDefault="000D642E" w:rsidP="001A4E98">
          <w:pPr>
            <w:pStyle w:val="A3FE3046EBA34D7AB09E3E6CC42F674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CB0832D6DD84F21BD07765D14D0D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0CDCE-9F2D-48E1-83E4-F1FB8439FD62}"/>
      </w:docPartPr>
      <w:docPartBody>
        <w:p w:rsidR="001477D0" w:rsidRDefault="000D642E" w:rsidP="001A4E98">
          <w:pPr>
            <w:pStyle w:val="2CB0832D6DD84F21BD07765D14D0D9C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948F9685E64442481DABD590C6A0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E98E7-9BB5-4B7F-A454-A5BA378F73B2}"/>
      </w:docPartPr>
      <w:docPartBody>
        <w:p w:rsidR="001477D0" w:rsidRDefault="000D642E" w:rsidP="001A4E98">
          <w:pPr>
            <w:pStyle w:val="9948F9685E64442481DABD590C6A0E9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CE9EA68AB4042198FDDFD9CC3733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D1F8B-B06C-4F9B-BB99-A46E60819962}"/>
      </w:docPartPr>
      <w:docPartBody>
        <w:p w:rsidR="001477D0" w:rsidRDefault="000D642E" w:rsidP="001A4E98">
          <w:pPr>
            <w:pStyle w:val="3CE9EA68AB4042198FDDFD9CC3733E9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9E2916AAA044AA4A872DEBBE7F9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2F27-A39B-4081-9CC1-E488CCB2D0B6}"/>
      </w:docPartPr>
      <w:docPartBody>
        <w:p w:rsidR="001477D0" w:rsidRDefault="000D642E" w:rsidP="001A4E98">
          <w:pPr>
            <w:pStyle w:val="A9E2916AAA044AA4A872DEBBE7F9575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49DDAF8A1DF4DB5AA5BC1FF0389B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AB8C1-62A2-4B0D-9F56-83FFD35A081D}"/>
      </w:docPartPr>
      <w:docPartBody>
        <w:p w:rsidR="001477D0" w:rsidRDefault="000D642E" w:rsidP="001A4E98">
          <w:pPr>
            <w:pStyle w:val="249DDAF8A1DF4DB5AA5BC1FF0389BE9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AF171F75FE44DC89CFEA81DCB985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3B674-7AC6-4372-8477-FB20CE9895F3}"/>
      </w:docPartPr>
      <w:docPartBody>
        <w:p w:rsidR="001477D0" w:rsidRDefault="000D642E" w:rsidP="001A4E98">
          <w:pPr>
            <w:pStyle w:val="FAF171F75FE44DC89CFEA81DCB98599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A964E839694454BB5BC4F7DDB055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9A5C9-A071-4837-8E90-0023D758042D}"/>
      </w:docPartPr>
      <w:docPartBody>
        <w:p w:rsidR="001477D0" w:rsidRDefault="000D642E" w:rsidP="001A4E98">
          <w:pPr>
            <w:pStyle w:val="2A964E839694454BB5BC4F7DDB055CD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DCD134BC40A480292321CCC65F74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DF538-D1F4-48EF-B15E-CBC5833D441B}"/>
      </w:docPartPr>
      <w:docPartBody>
        <w:p w:rsidR="001477D0" w:rsidRDefault="000D642E" w:rsidP="001A4E98">
          <w:pPr>
            <w:pStyle w:val="8DCD134BC40A480292321CCC65F748A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84A1F5167BD4D50903E9B210D19E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982D-7893-4BF8-A8EC-678D45E79567}"/>
      </w:docPartPr>
      <w:docPartBody>
        <w:p w:rsidR="001477D0" w:rsidRDefault="000D642E" w:rsidP="001A4E98">
          <w:pPr>
            <w:pStyle w:val="C84A1F5167BD4D50903E9B210D19E37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19B2BA6DA2E41298156347D0FD99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299C2-D304-4C3D-A8CA-5A53C7631BE2}"/>
      </w:docPartPr>
      <w:docPartBody>
        <w:p w:rsidR="001477D0" w:rsidRDefault="000D642E" w:rsidP="00E64F08">
          <w:pPr>
            <w:pStyle w:val="119B2BA6DA2E41298156347D0FD997E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1423FAA3580466BA0E9F56C482E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9E080-15F7-4D28-8E30-4116589CC914}"/>
      </w:docPartPr>
      <w:docPartBody>
        <w:p w:rsidR="001477D0" w:rsidRDefault="000D642E" w:rsidP="00E64F08">
          <w:pPr>
            <w:pStyle w:val="41423FAA3580466BA0E9F56C482E3EE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08DB3431974413E93FC9B5E09DB9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F1329-AAD7-4C30-8228-774ED9575BB1}"/>
      </w:docPartPr>
      <w:docPartBody>
        <w:p w:rsidR="001477D0" w:rsidRDefault="000D642E" w:rsidP="00E64F08">
          <w:pPr>
            <w:pStyle w:val="B08DB3431974413E93FC9B5E09DB938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DB5B3C153414DE8B18F69B1DD097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0277-84EF-4238-AB55-5801A622B959}"/>
      </w:docPartPr>
      <w:docPartBody>
        <w:p w:rsidR="001477D0" w:rsidRDefault="000D642E" w:rsidP="00E64F08">
          <w:pPr>
            <w:pStyle w:val="DDB5B3C153414DE8B18F69B1DD097F9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1A2B91557164EA4BADE04F8D9CA4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E7A09-901F-4417-84DC-F151DACCC0E6}"/>
      </w:docPartPr>
      <w:docPartBody>
        <w:p w:rsidR="001477D0" w:rsidRDefault="000D642E" w:rsidP="00E64F08">
          <w:pPr>
            <w:pStyle w:val="F1A2B91557164EA4BADE04F8D9CA48C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D636EDCB7194A26A48C72B5E1ADA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46BE9-1161-47DD-980B-8D0F8830BE9C}"/>
      </w:docPartPr>
      <w:docPartBody>
        <w:p w:rsidR="001477D0" w:rsidRDefault="000D642E" w:rsidP="00E64F08">
          <w:pPr>
            <w:pStyle w:val="3D636EDCB7194A26A48C72B5E1ADA02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CD7C288FA5E42F280EE3EF5BD981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2E74-DE5F-4EF2-858F-1C2D5C5DC145}"/>
      </w:docPartPr>
      <w:docPartBody>
        <w:p w:rsidR="001477D0" w:rsidRDefault="000D642E" w:rsidP="00E64F08">
          <w:pPr>
            <w:pStyle w:val="DCD7C288FA5E42F280EE3EF5BD9813A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AEE5744655543869FF4F73D9DE04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9141A-5254-4EB9-855D-4011E8554B00}"/>
      </w:docPartPr>
      <w:docPartBody>
        <w:p w:rsidR="001477D0" w:rsidRDefault="000D642E" w:rsidP="00E64F08">
          <w:pPr>
            <w:pStyle w:val="EAEE5744655543869FF4F73D9DE0424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17672CB29744CE2B4E14EB142E69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C8F67-9677-4B07-A6CE-E46FA3E5C3C0}"/>
      </w:docPartPr>
      <w:docPartBody>
        <w:p w:rsidR="001477D0" w:rsidRDefault="000D642E" w:rsidP="00E64F08">
          <w:pPr>
            <w:pStyle w:val="017672CB29744CE2B4E14EB142E694A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CF8B521FECD4CD881922BD517AC1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FD19B-6E58-4A83-B7DF-67B2C9A0DDBC}"/>
      </w:docPartPr>
      <w:docPartBody>
        <w:p w:rsidR="001477D0" w:rsidRDefault="000D642E" w:rsidP="00E64F08">
          <w:pPr>
            <w:pStyle w:val="9CF8B521FECD4CD881922BD517AC144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42559B1711F47BDBB529968B547C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48D2-3D5C-4626-A578-837F8FDB5CAD}"/>
      </w:docPartPr>
      <w:docPartBody>
        <w:p w:rsidR="001477D0" w:rsidRDefault="000D642E" w:rsidP="00E64F08">
          <w:pPr>
            <w:pStyle w:val="642559B1711F47BDBB529968B547CD1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3A34569C504497586B54F27FCE17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5A9AE-11FC-4296-9EB9-2BF2C509BC63}"/>
      </w:docPartPr>
      <w:docPartBody>
        <w:p w:rsidR="001477D0" w:rsidRDefault="000D642E" w:rsidP="00E64F08">
          <w:pPr>
            <w:pStyle w:val="C3A34569C504497586B54F27FCE172E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DF5A883194C410BBB43CCD9FB6D9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50541-1362-4818-89F4-AFCC91D519A8}"/>
      </w:docPartPr>
      <w:docPartBody>
        <w:p w:rsidR="001477D0" w:rsidRDefault="000D642E" w:rsidP="00E64F08">
          <w:pPr>
            <w:pStyle w:val="EDF5A883194C410BBB43CCD9FB6D9E0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7DC20553ADB418796E5E9EA1CB5E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01260-29FF-4D0F-A5F3-A8735B57F972}"/>
      </w:docPartPr>
      <w:docPartBody>
        <w:p w:rsidR="001477D0" w:rsidRDefault="000D642E" w:rsidP="00E64F08">
          <w:pPr>
            <w:pStyle w:val="F7DC20553ADB418796E5E9EA1CB5E13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3282E0A32CE404CB260A01B159E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835D7-0F1C-437A-B2D2-219975325ED8}"/>
      </w:docPartPr>
      <w:docPartBody>
        <w:p w:rsidR="001477D0" w:rsidRDefault="000D642E" w:rsidP="00E64F08">
          <w:pPr>
            <w:pStyle w:val="B3282E0A32CE404CB260A01B159E17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086D4FAB6A04873AD1D27DF76F24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F2AB2-1029-4094-80D8-C69F65F8CEBD}"/>
      </w:docPartPr>
      <w:docPartBody>
        <w:p w:rsidR="001477D0" w:rsidRDefault="000D642E" w:rsidP="00E64F08">
          <w:pPr>
            <w:pStyle w:val="D086D4FAB6A04873AD1D27DF76F24E6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93C1EB7D8194345BFC0226E3BE37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BD8EC-78AC-4FA3-B75D-76B3D450446F}"/>
      </w:docPartPr>
      <w:docPartBody>
        <w:p w:rsidR="001477D0" w:rsidRDefault="000D642E" w:rsidP="00E64F08">
          <w:pPr>
            <w:pStyle w:val="793C1EB7D8194345BFC0226E3BE37AC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D5D48AA75FC4B379956F3AB18F7B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4DF7-4024-444A-ADC8-C95F969C57D1}"/>
      </w:docPartPr>
      <w:docPartBody>
        <w:p w:rsidR="001477D0" w:rsidRDefault="000D642E" w:rsidP="00E64F08">
          <w:pPr>
            <w:pStyle w:val="9D5D48AA75FC4B379956F3AB18F7B1B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D32D044A7F040CE8023302CE2B62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F4927-39C6-47C9-8031-B9715D2F14F1}"/>
      </w:docPartPr>
      <w:docPartBody>
        <w:p w:rsidR="001477D0" w:rsidRDefault="000D642E" w:rsidP="00E64F08">
          <w:pPr>
            <w:pStyle w:val="2D32D044A7F040CE8023302CE2B6263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6BD926167364F2398BCB818DB24F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ABDF5-3088-4065-B6A4-62938E6944E0}"/>
      </w:docPartPr>
      <w:docPartBody>
        <w:p w:rsidR="001477D0" w:rsidRDefault="000D642E" w:rsidP="00E64F08">
          <w:pPr>
            <w:pStyle w:val="36BD926167364F2398BCB818DB24FE5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9BA6EFE99C84BBD8AB1A4133CFDC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2DAC0-D9B6-4B43-9C51-BACB50290B48}"/>
      </w:docPartPr>
      <w:docPartBody>
        <w:p w:rsidR="001529A0" w:rsidRDefault="00920D39" w:rsidP="00920D39">
          <w:pPr>
            <w:pStyle w:val="19BA6EFE99C84BBD8AB1A4133CFDCF1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86885955ADD4374AED5E121E695C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49E5F-014A-48E4-9E58-DD86E27C8CD9}"/>
      </w:docPartPr>
      <w:docPartBody>
        <w:p w:rsidR="001529A0" w:rsidRDefault="00920D39" w:rsidP="00920D39">
          <w:pPr>
            <w:pStyle w:val="886885955ADD4374AED5E121E695C23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E6F082010614076947DAE43AA67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8198A-9EF6-4CAA-B2D4-B6FAE78E98F2}"/>
      </w:docPartPr>
      <w:docPartBody>
        <w:p w:rsidR="001529A0" w:rsidRDefault="00920D39" w:rsidP="00920D39">
          <w:pPr>
            <w:pStyle w:val="7E6F082010614076947DAE43AA67328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D741A8D566C4865AFC98CE206F47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8534-0B48-411B-A80E-E4830FF6920E}"/>
      </w:docPartPr>
      <w:docPartBody>
        <w:p w:rsidR="001529A0" w:rsidRDefault="00920D39" w:rsidP="00920D39">
          <w:pPr>
            <w:pStyle w:val="DD741A8D566C4865AFC98CE206F47CA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5EEF1B2393B4BE79178614ACC953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0CE93-76D2-4012-90A6-5CF2347A7E8F}"/>
      </w:docPartPr>
      <w:docPartBody>
        <w:p w:rsidR="001529A0" w:rsidRDefault="00920D39" w:rsidP="00920D39">
          <w:pPr>
            <w:pStyle w:val="C5EEF1B2393B4BE79178614ACC953DC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50A72D4EBD5488099A0963DD2EAC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15455-C16F-4C3B-AB9E-A17A2196F089}"/>
      </w:docPartPr>
      <w:docPartBody>
        <w:p w:rsidR="00E26F24" w:rsidRDefault="001529A0" w:rsidP="001529A0">
          <w:pPr>
            <w:pStyle w:val="A50A72D4EBD5488099A0963DD2EAC6E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D7CEFA1C2B84CCA839D5E1E5BDB8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2CF6F-3CE6-4757-9D88-A03F489A2C6C}"/>
      </w:docPartPr>
      <w:docPartBody>
        <w:p w:rsidR="00E26F24" w:rsidRDefault="001529A0" w:rsidP="001529A0">
          <w:pPr>
            <w:pStyle w:val="9D7CEFA1C2B84CCA839D5E1E5BDB8A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BEB3EBDCB6945FBA4D5FC4783D78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3C757-9E84-437F-96D2-275D4BE5F99E}"/>
      </w:docPartPr>
      <w:docPartBody>
        <w:p w:rsidR="00E26F24" w:rsidRDefault="001529A0" w:rsidP="001529A0">
          <w:pPr>
            <w:pStyle w:val="BBEB3EBDCB6945FBA4D5FC4783D78C8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1B4F1EE1CB343FF9C5D9675428F2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E238-3CC1-41C4-ACB8-22A4DAE24813}"/>
      </w:docPartPr>
      <w:docPartBody>
        <w:p w:rsidR="00E26F24" w:rsidRDefault="001529A0" w:rsidP="001529A0">
          <w:pPr>
            <w:pStyle w:val="11B4F1EE1CB343FF9C5D9675428F2EB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FCA05D2DFE2433B9E4DD17279BD3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B3595-1EFB-45EE-87E1-6D220FE997B8}"/>
      </w:docPartPr>
      <w:docPartBody>
        <w:p w:rsidR="00E26F24" w:rsidRDefault="001529A0" w:rsidP="001529A0">
          <w:pPr>
            <w:pStyle w:val="5FCA05D2DFE2433B9E4DD17279BD3C4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rcularXX">
    <w:altName w:val="Calibri"/>
    <w:panose1 w:val="00000000000000000000"/>
    <w:charset w:val="00"/>
    <w:family w:val="swiss"/>
    <w:notTrueType/>
    <w:pitch w:val="variable"/>
    <w:sig w:usb0="A00000BF" w:usb1="5000E47B" w:usb2="00000008" w:usb3="00000000" w:csb0="00000093" w:csb1="00000000"/>
  </w:font>
  <w:font w:name="Circular Std Bold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642E"/>
    <w:rsid w:val="000D642E"/>
    <w:rsid w:val="001477D0"/>
    <w:rsid w:val="001529A0"/>
    <w:rsid w:val="004F1044"/>
    <w:rsid w:val="00606FC9"/>
    <w:rsid w:val="00920D39"/>
    <w:rsid w:val="00AB0FEE"/>
    <w:rsid w:val="00AF36C2"/>
    <w:rsid w:val="00D10CB2"/>
    <w:rsid w:val="00E26F24"/>
    <w:rsid w:val="00EF03C7"/>
    <w:rsid w:val="00F0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9A0"/>
    <w:rPr>
      <w:color w:val="808080"/>
    </w:rPr>
  </w:style>
  <w:style w:type="paragraph" w:customStyle="1" w:styleId="F45C7A0850AB42EBA0EFE97BA15A1CD3">
    <w:name w:val="F45C7A0850AB42EBA0EFE97BA15A1CD3"/>
    <w:rsid w:val="00F423E3"/>
  </w:style>
  <w:style w:type="paragraph" w:customStyle="1" w:styleId="E134A86991A54D8A8986D2B392365870">
    <w:name w:val="E134A86991A54D8A8986D2B392365870"/>
    <w:rsid w:val="00F423E3"/>
  </w:style>
  <w:style w:type="paragraph" w:customStyle="1" w:styleId="1B1304D55DE74717B0D36727B7B91E0F">
    <w:name w:val="1B1304D55DE74717B0D36727B7B91E0F"/>
    <w:rsid w:val="00F423E3"/>
  </w:style>
  <w:style w:type="paragraph" w:customStyle="1" w:styleId="04D87B1DC6B2466D8A7DD62FFA801427">
    <w:name w:val="04D87B1DC6B2466D8A7DD62FFA801427"/>
    <w:rsid w:val="00F423E3"/>
  </w:style>
  <w:style w:type="paragraph" w:customStyle="1" w:styleId="A0F312C8C72D4662BAA8B0F359FDFAB6">
    <w:name w:val="A0F312C8C72D4662BAA8B0F359FDFAB6"/>
    <w:rsid w:val="00F423E3"/>
  </w:style>
  <w:style w:type="paragraph" w:customStyle="1" w:styleId="7FD5CFF725834564AC27A759B3B999E32">
    <w:name w:val="7FD5CFF725834564AC27A759B3B999E3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7EC926DCACA4853BA5B0B91E0FD0DBE2">
    <w:name w:val="47EC926DCACA4853BA5B0B91E0FD0DBE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88AC650CFD6C4DB4A281A7F78370CA342">
    <w:name w:val="88AC650CFD6C4DB4A281A7F78370CA34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AF263D412AEF410BA45ADD8F7E1ED87C2">
    <w:name w:val="AF263D412AEF410BA45ADD8F7E1ED87C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A00DDDBBC64486BB438F1CB3A7CD9872">
    <w:name w:val="4A00DDDBBC64486BB438F1CB3A7CD987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5CA9F95EF3C9481C84DA51E929CA84532">
    <w:name w:val="5CA9F95EF3C9481C84DA51E929CA8453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13628D6FC0741C5BC032609176723972">
    <w:name w:val="613628D6FC0741C5BC03260917672397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064A9979422447E89D62F1F1CD71108D2">
    <w:name w:val="064A9979422447E89D62F1F1CD71108D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DF73F2BCC3104C66B079E07728F42ADF2">
    <w:name w:val="DF73F2BCC3104C66B079E07728F42ADF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B03E10D7C1EC477DB139BBD3B91532E92">
    <w:name w:val="B03E10D7C1EC477DB139BBD3B91532E9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3B6254CF949C4F0FBD886E9D1EE99C462">
    <w:name w:val="3B6254CF949C4F0FBD886E9D1EE99C46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C9AEF69BADDB4FF7988C193EF835682C2">
    <w:name w:val="C9AEF69BADDB4FF7988C193EF835682C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5A2F1E7178054617A7C45ABD192D1D8A2">
    <w:name w:val="5A2F1E7178054617A7C45ABD192D1D8A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DC700EF9F58494292CC44141C045F142">
    <w:name w:val="6DC700EF9F58494292CC44141C045F14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C6D22791D26F407798921A2C8CA3A04F2">
    <w:name w:val="C6D22791D26F407798921A2C8CA3A04F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E738E196FBB45FA9B942EDE62F89FFD3">
    <w:name w:val="6E738E196FBB45FA9B942EDE62F89FFD3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B3C35FBE9C64122832034734FC0C8C63">
    <w:name w:val="6B3C35FBE9C64122832034734FC0C8C63"/>
    <w:rsid w:val="003B676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8ED537D6CC8D4D0DB391C984269A92B7">
    <w:name w:val="8ED537D6CC8D4D0DB391C984269A92B7"/>
    <w:rsid w:val="003B6765"/>
  </w:style>
  <w:style w:type="paragraph" w:customStyle="1" w:styleId="BFD547319B0849D39496E6F3BC4F5327">
    <w:name w:val="BFD547319B0849D39496E6F3BC4F5327"/>
    <w:rsid w:val="003B6765"/>
  </w:style>
  <w:style w:type="paragraph" w:customStyle="1" w:styleId="DAA28BA4363F45F0BE63681851A7C965">
    <w:name w:val="DAA28BA4363F45F0BE63681851A7C965"/>
    <w:rsid w:val="003B6765"/>
  </w:style>
  <w:style w:type="paragraph" w:customStyle="1" w:styleId="7E19BF61CCB740F7B82EB1AE0729E431">
    <w:name w:val="7E19BF61CCB740F7B82EB1AE0729E431"/>
    <w:rsid w:val="003B6765"/>
  </w:style>
  <w:style w:type="paragraph" w:customStyle="1" w:styleId="A08E16BF2831426CB97CEF22FE03B143">
    <w:name w:val="A08E16BF2831426CB97CEF22FE03B143"/>
    <w:rsid w:val="003B6765"/>
  </w:style>
  <w:style w:type="paragraph" w:customStyle="1" w:styleId="78507B5561EA4482BC4B3937943F85CF">
    <w:name w:val="78507B5561EA4482BC4B3937943F85CF"/>
    <w:rsid w:val="003B6765"/>
  </w:style>
  <w:style w:type="paragraph" w:customStyle="1" w:styleId="299A0F88FFDD464CBBA93BEBCEEA4293">
    <w:name w:val="299A0F88FFDD464CBBA93BEBCEEA4293"/>
    <w:rsid w:val="003B6765"/>
  </w:style>
  <w:style w:type="paragraph" w:customStyle="1" w:styleId="DF5C6EE0C7924B0E90C545B075F4A6E3">
    <w:name w:val="DF5C6EE0C7924B0E90C545B075F4A6E3"/>
    <w:rsid w:val="003B6765"/>
  </w:style>
  <w:style w:type="paragraph" w:customStyle="1" w:styleId="73634568F68B4746982CAC86BAACDB8D">
    <w:name w:val="73634568F68B4746982CAC86BAACDB8D"/>
    <w:rsid w:val="003B6765"/>
  </w:style>
  <w:style w:type="paragraph" w:customStyle="1" w:styleId="1AD76387516E4B2C86D89CD05B267E87">
    <w:name w:val="1AD76387516E4B2C86D89CD05B267E87"/>
    <w:rsid w:val="003B6765"/>
  </w:style>
  <w:style w:type="paragraph" w:customStyle="1" w:styleId="DC2B44DD55AB40F6AADFA9B1C0048B5C">
    <w:name w:val="DC2B44DD55AB40F6AADFA9B1C0048B5C"/>
    <w:rsid w:val="003B6765"/>
  </w:style>
  <w:style w:type="paragraph" w:customStyle="1" w:styleId="4CEC2E084C8E41498A164805C095E0B7">
    <w:name w:val="4CEC2E084C8E41498A164805C095E0B7"/>
    <w:rsid w:val="003B6765"/>
  </w:style>
  <w:style w:type="paragraph" w:customStyle="1" w:styleId="B11CDC04ED394ABDABFDFC8EA6FE387A">
    <w:name w:val="B11CDC04ED394ABDABFDFC8EA6FE387A"/>
    <w:rsid w:val="003B6765"/>
  </w:style>
  <w:style w:type="paragraph" w:customStyle="1" w:styleId="51AB39BC8D5247C883665C47D2CFA951">
    <w:name w:val="51AB39BC8D5247C883665C47D2CFA951"/>
    <w:rsid w:val="003B6765"/>
  </w:style>
  <w:style w:type="paragraph" w:customStyle="1" w:styleId="838FDC3A15674C3B908CC1E5DB26FC70">
    <w:name w:val="838FDC3A15674C3B908CC1E5DB26FC70"/>
    <w:rsid w:val="003B6765"/>
  </w:style>
  <w:style w:type="paragraph" w:customStyle="1" w:styleId="7E4688CA95304B1F9A2086EC4817E0B4">
    <w:name w:val="7E4688CA95304B1F9A2086EC4817E0B4"/>
    <w:rsid w:val="003B6765"/>
  </w:style>
  <w:style w:type="paragraph" w:customStyle="1" w:styleId="4591BB5198124C70BB35F1BA0673A654">
    <w:name w:val="4591BB5198124C70BB35F1BA0673A654"/>
    <w:rsid w:val="003B6765"/>
  </w:style>
  <w:style w:type="paragraph" w:customStyle="1" w:styleId="E895BC70FB7241E684B31E640D7849F5">
    <w:name w:val="E895BC70FB7241E684B31E640D7849F5"/>
    <w:rsid w:val="003B6765"/>
  </w:style>
  <w:style w:type="paragraph" w:customStyle="1" w:styleId="ACECC4F9DE2E461FB2B78BA8C6C44824">
    <w:name w:val="ACECC4F9DE2E461FB2B78BA8C6C44824"/>
    <w:rsid w:val="003B6765"/>
  </w:style>
  <w:style w:type="paragraph" w:customStyle="1" w:styleId="B87415E89B25428AB7B208ACCA8A4331">
    <w:name w:val="B87415E89B25428AB7B208ACCA8A4331"/>
    <w:rsid w:val="003B6765"/>
  </w:style>
  <w:style w:type="paragraph" w:customStyle="1" w:styleId="B45B3E1024F34EAF83E296A64E7700AA">
    <w:name w:val="B45B3E1024F34EAF83E296A64E7700AA"/>
    <w:rsid w:val="003B6765"/>
  </w:style>
  <w:style w:type="paragraph" w:customStyle="1" w:styleId="3420C60A08F74992930923CD6E786E4A">
    <w:name w:val="3420C60A08F74992930923CD6E786E4A"/>
    <w:rsid w:val="003B6765"/>
  </w:style>
  <w:style w:type="paragraph" w:customStyle="1" w:styleId="4D6A60DA57ED4B50A8C095E508BDAA73">
    <w:name w:val="4D6A60DA57ED4B50A8C095E508BDAA73"/>
    <w:rsid w:val="003B6765"/>
  </w:style>
  <w:style w:type="paragraph" w:customStyle="1" w:styleId="85BD46DC4CC44ADFB41477B33F8B8562">
    <w:name w:val="85BD46DC4CC44ADFB41477B33F8B8562"/>
    <w:rsid w:val="003B6765"/>
  </w:style>
  <w:style w:type="paragraph" w:customStyle="1" w:styleId="1A50D147B6574202B72FCC634D2B6790">
    <w:name w:val="1A50D147B6574202B72FCC634D2B6790"/>
    <w:rsid w:val="003B6765"/>
  </w:style>
  <w:style w:type="paragraph" w:customStyle="1" w:styleId="BE1CB34392364A28A0CB27040A9DB68A">
    <w:name w:val="BE1CB34392364A28A0CB27040A9DB68A"/>
    <w:rsid w:val="003B6765"/>
  </w:style>
  <w:style w:type="paragraph" w:customStyle="1" w:styleId="8AAE858AD6804B32A879195F61D7977B">
    <w:name w:val="8AAE858AD6804B32A879195F61D7977B"/>
    <w:rsid w:val="003B6765"/>
  </w:style>
  <w:style w:type="paragraph" w:customStyle="1" w:styleId="45772DBDBAC047E4897364A5D18E5696">
    <w:name w:val="45772DBDBAC047E4897364A5D18E5696"/>
    <w:rsid w:val="003B6765"/>
  </w:style>
  <w:style w:type="paragraph" w:customStyle="1" w:styleId="3BA10F8160E14C009CBAB44F5CCB7576">
    <w:name w:val="3BA10F8160E14C009CBAB44F5CCB7576"/>
    <w:rsid w:val="003B6765"/>
  </w:style>
  <w:style w:type="paragraph" w:customStyle="1" w:styleId="A3FE3046EBA34D7AB09E3E6CC42F6740">
    <w:name w:val="A3FE3046EBA34D7AB09E3E6CC42F6740"/>
    <w:rsid w:val="001A4E98"/>
  </w:style>
  <w:style w:type="paragraph" w:customStyle="1" w:styleId="2CB0832D6DD84F21BD07765D14D0D9C5">
    <w:name w:val="2CB0832D6DD84F21BD07765D14D0D9C5"/>
    <w:rsid w:val="001A4E98"/>
  </w:style>
  <w:style w:type="paragraph" w:customStyle="1" w:styleId="9948F9685E64442481DABD590C6A0E98">
    <w:name w:val="9948F9685E64442481DABD590C6A0E98"/>
    <w:rsid w:val="001A4E98"/>
  </w:style>
  <w:style w:type="paragraph" w:customStyle="1" w:styleId="3CE9EA68AB4042198FDDFD9CC3733E90">
    <w:name w:val="3CE9EA68AB4042198FDDFD9CC3733E90"/>
    <w:rsid w:val="001A4E98"/>
  </w:style>
  <w:style w:type="paragraph" w:customStyle="1" w:styleId="A9E2916AAA044AA4A872DEBBE7F95754">
    <w:name w:val="A9E2916AAA044AA4A872DEBBE7F95754"/>
    <w:rsid w:val="001A4E98"/>
  </w:style>
  <w:style w:type="paragraph" w:customStyle="1" w:styleId="249DDAF8A1DF4DB5AA5BC1FF0389BE92">
    <w:name w:val="249DDAF8A1DF4DB5AA5BC1FF0389BE92"/>
    <w:rsid w:val="001A4E98"/>
  </w:style>
  <w:style w:type="paragraph" w:customStyle="1" w:styleId="FAF171F75FE44DC89CFEA81DCB98599B">
    <w:name w:val="FAF171F75FE44DC89CFEA81DCB98599B"/>
    <w:rsid w:val="001A4E98"/>
  </w:style>
  <w:style w:type="paragraph" w:customStyle="1" w:styleId="2A964E839694454BB5BC4F7DDB055CD0">
    <w:name w:val="2A964E839694454BB5BC4F7DDB055CD0"/>
    <w:rsid w:val="001A4E98"/>
  </w:style>
  <w:style w:type="paragraph" w:customStyle="1" w:styleId="8DCD134BC40A480292321CCC65F748A3">
    <w:name w:val="8DCD134BC40A480292321CCC65F748A3"/>
    <w:rsid w:val="001A4E98"/>
  </w:style>
  <w:style w:type="paragraph" w:customStyle="1" w:styleId="C84A1F5167BD4D50903E9B210D19E378">
    <w:name w:val="C84A1F5167BD4D50903E9B210D19E378"/>
    <w:rsid w:val="001A4E98"/>
  </w:style>
  <w:style w:type="paragraph" w:customStyle="1" w:styleId="E4A9756E1DFB4DC2AC9BE4F2B0CF7B15">
    <w:name w:val="E4A9756E1DFB4DC2AC9BE4F2B0CF7B15"/>
  </w:style>
  <w:style w:type="paragraph" w:customStyle="1" w:styleId="119B2BA6DA2E41298156347D0FD997E6">
    <w:name w:val="119B2BA6DA2E41298156347D0FD997E6"/>
    <w:rsid w:val="00E64F08"/>
  </w:style>
  <w:style w:type="paragraph" w:customStyle="1" w:styleId="5A7F9D1B3298417FA16C5355F3F4602F">
    <w:name w:val="5A7F9D1B3298417FA16C5355F3F4602F"/>
    <w:rsid w:val="00E64F08"/>
  </w:style>
  <w:style w:type="paragraph" w:customStyle="1" w:styleId="41423FAA3580466BA0E9F56C482E3EE5">
    <w:name w:val="41423FAA3580466BA0E9F56C482E3EE5"/>
    <w:rsid w:val="00E64F08"/>
  </w:style>
  <w:style w:type="paragraph" w:customStyle="1" w:styleId="B08DB3431974413E93FC9B5E09DB9383">
    <w:name w:val="B08DB3431974413E93FC9B5E09DB9383"/>
    <w:rsid w:val="00E64F08"/>
  </w:style>
  <w:style w:type="paragraph" w:customStyle="1" w:styleId="DDB5B3C153414DE8B18F69B1DD097F96">
    <w:name w:val="DDB5B3C153414DE8B18F69B1DD097F96"/>
    <w:rsid w:val="00E64F08"/>
  </w:style>
  <w:style w:type="paragraph" w:customStyle="1" w:styleId="F1A2B91557164EA4BADE04F8D9CA48CD">
    <w:name w:val="F1A2B91557164EA4BADE04F8D9CA48CD"/>
    <w:rsid w:val="00E64F08"/>
  </w:style>
  <w:style w:type="paragraph" w:customStyle="1" w:styleId="3D636EDCB7194A26A48C72B5E1ADA024">
    <w:name w:val="3D636EDCB7194A26A48C72B5E1ADA024"/>
    <w:rsid w:val="00E64F08"/>
  </w:style>
  <w:style w:type="paragraph" w:customStyle="1" w:styleId="DCD7C288FA5E42F280EE3EF5BD9813AD">
    <w:name w:val="DCD7C288FA5E42F280EE3EF5BD9813AD"/>
    <w:rsid w:val="00E64F08"/>
  </w:style>
  <w:style w:type="paragraph" w:customStyle="1" w:styleId="EAEE5744655543869FF4F73D9DE04248">
    <w:name w:val="EAEE5744655543869FF4F73D9DE04248"/>
    <w:rsid w:val="00E64F08"/>
  </w:style>
  <w:style w:type="paragraph" w:customStyle="1" w:styleId="017672CB29744CE2B4E14EB142E694A1">
    <w:name w:val="017672CB29744CE2B4E14EB142E694A1"/>
    <w:rsid w:val="00E64F08"/>
  </w:style>
  <w:style w:type="paragraph" w:customStyle="1" w:styleId="9CF8B521FECD4CD881922BD517AC144C">
    <w:name w:val="9CF8B521FECD4CD881922BD517AC144C"/>
    <w:rsid w:val="00E64F08"/>
  </w:style>
  <w:style w:type="paragraph" w:customStyle="1" w:styleId="642559B1711F47BDBB529968B547CD12">
    <w:name w:val="642559B1711F47BDBB529968B547CD12"/>
    <w:rsid w:val="00E64F08"/>
  </w:style>
  <w:style w:type="paragraph" w:customStyle="1" w:styleId="C3A34569C504497586B54F27FCE172EE">
    <w:name w:val="C3A34569C504497586B54F27FCE172EE"/>
    <w:rsid w:val="00E64F08"/>
  </w:style>
  <w:style w:type="paragraph" w:customStyle="1" w:styleId="EDF5A883194C410BBB43CCD9FB6D9E01">
    <w:name w:val="EDF5A883194C410BBB43CCD9FB6D9E01"/>
    <w:rsid w:val="00E64F08"/>
  </w:style>
  <w:style w:type="paragraph" w:customStyle="1" w:styleId="F7DC20553ADB418796E5E9EA1CB5E135">
    <w:name w:val="F7DC20553ADB418796E5E9EA1CB5E135"/>
    <w:rsid w:val="00E64F08"/>
  </w:style>
  <w:style w:type="paragraph" w:customStyle="1" w:styleId="B3282E0A32CE404CB260A01B159E1762">
    <w:name w:val="B3282E0A32CE404CB260A01B159E1762"/>
    <w:rsid w:val="00E64F08"/>
  </w:style>
  <w:style w:type="paragraph" w:customStyle="1" w:styleId="D086D4FAB6A04873AD1D27DF76F24E65">
    <w:name w:val="D086D4FAB6A04873AD1D27DF76F24E65"/>
    <w:rsid w:val="00E64F08"/>
  </w:style>
  <w:style w:type="paragraph" w:customStyle="1" w:styleId="793C1EB7D8194345BFC0226E3BE37AC0">
    <w:name w:val="793C1EB7D8194345BFC0226E3BE37AC0"/>
    <w:rsid w:val="00E64F08"/>
  </w:style>
  <w:style w:type="paragraph" w:customStyle="1" w:styleId="9D5D48AA75FC4B379956F3AB18F7B1B3">
    <w:name w:val="9D5D48AA75FC4B379956F3AB18F7B1B3"/>
    <w:rsid w:val="00E64F08"/>
  </w:style>
  <w:style w:type="paragraph" w:customStyle="1" w:styleId="2D32D044A7F040CE8023302CE2B6263E">
    <w:name w:val="2D32D044A7F040CE8023302CE2B6263E"/>
    <w:rsid w:val="00E64F08"/>
  </w:style>
  <w:style w:type="paragraph" w:customStyle="1" w:styleId="36BD926167364F2398BCB818DB24FE5D">
    <w:name w:val="36BD926167364F2398BCB818DB24FE5D"/>
    <w:rsid w:val="00E64F08"/>
  </w:style>
  <w:style w:type="paragraph" w:customStyle="1" w:styleId="973D3CCC96294289869DDDFB81706458">
    <w:name w:val="973D3CCC96294289869DDDFB81706458"/>
    <w:rsid w:val="000D642E"/>
  </w:style>
  <w:style w:type="paragraph" w:customStyle="1" w:styleId="7F779491D1604D5FB6447F1F3B55E864">
    <w:name w:val="7F779491D1604D5FB6447F1F3B55E864"/>
    <w:rsid w:val="000D642E"/>
  </w:style>
  <w:style w:type="paragraph" w:customStyle="1" w:styleId="F41FC0A28B104CB2A79F024A0364F1A6">
    <w:name w:val="F41FC0A28B104CB2A79F024A0364F1A6"/>
    <w:rsid w:val="00D10CB2"/>
  </w:style>
  <w:style w:type="paragraph" w:customStyle="1" w:styleId="19BA6EFE99C84BBD8AB1A4133CFDCF14">
    <w:name w:val="19BA6EFE99C84BBD8AB1A4133CFDCF14"/>
    <w:rsid w:val="00920D39"/>
    <w:rPr>
      <w:kern w:val="2"/>
      <w14:ligatures w14:val="standardContextual"/>
    </w:rPr>
  </w:style>
  <w:style w:type="paragraph" w:customStyle="1" w:styleId="886885955ADD4374AED5E121E695C23B">
    <w:name w:val="886885955ADD4374AED5E121E695C23B"/>
    <w:rsid w:val="00920D39"/>
    <w:rPr>
      <w:kern w:val="2"/>
      <w14:ligatures w14:val="standardContextual"/>
    </w:rPr>
  </w:style>
  <w:style w:type="paragraph" w:customStyle="1" w:styleId="7E6F082010614076947DAE43AA673287">
    <w:name w:val="7E6F082010614076947DAE43AA673287"/>
    <w:rsid w:val="00920D39"/>
    <w:rPr>
      <w:kern w:val="2"/>
      <w14:ligatures w14:val="standardContextual"/>
    </w:rPr>
  </w:style>
  <w:style w:type="paragraph" w:customStyle="1" w:styleId="7AF4B853B6304111A5CEA58AF36C518D">
    <w:name w:val="7AF4B853B6304111A5CEA58AF36C518D"/>
    <w:rsid w:val="00920D39"/>
    <w:rPr>
      <w:kern w:val="2"/>
      <w14:ligatures w14:val="standardContextual"/>
    </w:rPr>
  </w:style>
  <w:style w:type="paragraph" w:customStyle="1" w:styleId="546ABBC07A93410DB199D5FCEA2E3551">
    <w:name w:val="546ABBC07A93410DB199D5FCEA2E3551"/>
    <w:rsid w:val="00920D39"/>
    <w:rPr>
      <w:kern w:val="2"/>
      <w14:ligatures w14:val="standardContextual"/>
    </w:rPr>
  </w:style>
  <w:style w:type="paragraph" w:customStyle="1" w:styleId="F00C4019642E4DB0B78BE3A90C90E206">
    <w:name w:val="F00C4019642E4DB0B78BE3A90C90E206"/>
    <w:rsid w:val="00920D39"/>
    <w:rPr>
      <w:kern w:val="2"/>
      <w14:ligatures w14:val="standardContextual"/>
    </w:rPr>
  </w:style>
  <w:style w:type="paragraph" w:customStyle="1" w:styleId="DD741A8D566C4865AFC98CE206F47CAF">
    <w:name w:val="DD741A8D566C4865AFC98CE206F47CAF"/>
    <w:rsid w:val="00920D39"/>
    <w:rPr>
      <w:kern w:val="2"/>
      <w14:ligatures w14:val="standardContextual"/>
    </w:rPr>
  </w:style>
  <w:style w:type="paragraph" w:customStyle="1" w:styleId="E2CBAE4543E84ECFB6D87E01C8A9EC5F">
    <w:name w:val="E2CBAE4543E84ECFB6D87E01C8A9EC5F"/>
    <w:rsid w:val="00920D39"/>
    <w:rPr>
      <w:kern w:val="2"/>
      <w14:ligatures w14:val="standardContextual"/>
    </w:rPr>
  </w:style>
  <w:style w:type="paragraph" w:customStyle="1" w:styleId="A84DCCFCA7094CB3BEEF7BD6BFC22F25">
    <w:name w:val="A84DCCFCA7094CB3BEEF7BD6BFC22F25"/>
    <w:rsid w:val="00920D39"/>
    <w:rPr>
      <w:kern w:val="2"/>
      <w14:ligatures w14:val="standardContextual"/>
    </w:rPr>
  </w:style>
  <w:style w:type="paragraph" w:customStyle="1" w:styleId="CFF11E6FF42F4F5A8AD3202B756957BB">
    <w:name w:val="CFF11E6FF42F4F5A8AD3202B756957BB"/>
    <w:rsid w:val="00920D39"/>
    <w:rPr>
      <w:kern w:val="2"/>
      <w14:ligatures w14:val="standardContextual"/>
    </w:rPr>
  </w:style>
  <w:style w:type="paragraph" w:customStyle="1" w:styleId="C5EEF1B2393B4BE79178614ACC953DC8">
    <w:name w:val="C5EEF1B2393B4BE79178614ACC953DC8"/>
    <w:rsid w:val="00920D39"/>
    <w:rPr>
      <w:kern w:val="2"/>
      <w14:ligatures w14:val="standardContextual"/>
    </w:rPr>
  </w:style>
  <w:style w:type="paragraph" w:customStyle="1" w:styleId="A50A72D4EBD5488099A0963DD2EAC6E8">
    <w:name w:val="A50A72D4EBD5488099A0963DD2EAC6E8"/>
    <w:rsid w:val="001529A0"/>
    <w:rPr>
      <w:kern w:val="2"/>
      <w14:ligatures w14:val="standardContextual"/>
    </w:rPr>
  </w:style>
  <w:style w:type="paragraph" w:customStyle="1" w:styleId="9D7CEFA1C2B84CCA839D5E1E5BDB8A32">
    <w:name w:val="9D7CEFA1C2B84CCA839D5E1E5BDB8A32"/>
    <w:rsid w:val="001529A0"/>
    <w:rPr>
      <w:kern w:val="2"/>
      <w14:ligatures w14:val="standardContextual"/>
    </w:rPr>
  </w:style>
  <w:style w:type="paragraph" w:customStyle="1" w:styleId="BBEB3EBDCB6945FBA4D5FC4783D78C88">
    <w:name w:val="BBEB3EBDCB6945FBA4D5FC4783D78C88"/>
    <w:rsid w:val="001529A0"/>
    <w:rPr>
      <w:kern w:val="2"/>
      <w14:ligatures w14:val="standardContextual"/>
    </w:rPr>
  </w:style>
  <w:style w:type="paragraph" w:customStyle="1" w:styleId="11B4F1EE1CB343FF9C5D9675428F2EBE">
    <w:name w:val="11B4F1EE1CB343FF9C5D9675428F2EBE"/>
    <w:rsid w:val="001529A0"/>
    <w:rPr>
      <w:kern w:val="2"/>
      <w14:ligatures w14:val="standardContextual"/>
    </w:rPr>
  </w:style>
  <w:style w:type="paragraph" w:customStyle="1" w:styleId="5FCA05D2DFE2433B9E4DD17279BD3C4F">
    <w:name w:val="5FCA05D2DFE2433B9E4DD17279BD3C4F"/>
    <w:rsid w:val="001529A0"/>
    <w:rPr>
      <w:kern w:val="2"/>
      <w14:ligatures w14:val="standardContextual"/>
    </w:rPr>
  </w:style>
  <w:style w:type="paragraph" w:customStyle="1" w:styleId="B0147B06D52F4AA0A4E788B8E51A71A2">
    <w:name w:val="B0147B06D52F4AA0A4E788B8E51A71A2"/>
    <w:rsid w:val="001529A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756387409154B815C4132B26A3BAA" ma:contentTypeVersion="14" ma:contentTypeDescription="Create a new document." ma:contentTypeScope="" ma:versionID="c7c66a7c011ba830715607f39263e9a9">
  <xsd:schema xmlns:xsd="http://www.w3.org/2001/XMLSchema" xmlns:xs="http://www.w3.org/2001/XMLSchema" xmlns:p="http://schemas.microsoft.com/office/2006/metadata/properties" xmlns:ns2="71494be4-6886-4845-9186-fa5d289e075f" xmlns:ns3="c29a1c01-8dc0-4044-8f84-df91ac053ad1" targetNamespace="http://schemas.microsoft.com/office/2006/metadata/properties" ma:root="true" ma:fieldsID="3fa10981bb5d29bc2aba18a433ef7194" ns2:_="" ns3:_="">
    <xsd:import namespace="71494be4-6886-4845-9186-fa5d289e075f"/>
    <xsd:import namespace="c29a1c01-8dc0-4044-8f84-df91ac053a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94be4-6886-4845-9186-fa5d289e07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9e6f1515-9e17-4c19-bb93-e9aca68f04ee}" ma:internalName="TaxCatchAll" ma:showField="CatchAllData" ma:web="71494be4-6886-4845-9186-fa5d289e07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a1c01-8dc0-4044-8f84-df91ac053a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5e827ec-21fc-4a87-9c14-0599e166d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494be4-6886-4845-9186-fa5d289e075f" xsi:nil="true"/>
    <SharedWithUsers xmlns="71494be4-6886-4845-9186-fa5d289e075f">
      <UserInfo>
        <DisplayName>Salwa Maadarani</DisplayName>
        <AccountId>50</AccountId>
        <AccountType/>
      </UserInfo>
      <UserInfo>
        <DisplayName>Denise Leger</DisplayName>
        <AccountId>24</AccountId>
        <AccountType/>
      </UserInfo>
      <UserInfo>
        <DisplayName>Marie-Helene Larrue</DisplayName>
        <AccountId>43</AccountId>
        <AccountType/>
      </UserInfo>
    </SharedWithUsers>
    <lcf76f155ced4ddcb4097134ff3c332f xmlns="c29a1c01-8dc0-4044-8f84-df91ac053a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78370E-982B-4CA5-8776-BB4A3872CB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345471-ADAC-4700-B7DC-E84F2BB46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494be4-6886-4845-9186-fa5d289e075f"/>
    <ds:schemaRef ds:uri="c29a1c01-8dc0-4044-8f84-df91ac053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DBC31-EDBE-4380-ABFE-471C380A19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96E03A-DB56-4F68-8895-EAEA0818ACC6}">
  <ds:schemaRefs>
    <ds:schemaRef ds:uri="http://schemas.microsoft.com/office/2006/metadata/properties"/>
    <ds:schemaRef ds:uri="http://schemas.microsoft.com/office/infopath/2007/PartnerControls"/>
    <ds:schemaRef ds:uri="71494be4-6886-4845-9186-fa5d289e075f"/>
    <ds:schemaRef ds:uri="c29a1c01-8dc0-4044-8f84-df91ac053a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117</Words>
  <Characters>1207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 2024 Application Form - FR</vt:lpstr>
    </vt:vector>
  </TitlesOfParts>
  <Company>Windows User</Company>
  <LinksUpToDate>false</LinksUpToDate>
  <CharactersWithSpaces>1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 2024 Application Form - FR</dc:title>
  <dc:creator>Salwa Maadarani</dc:creator>
  <cp:lastModifiedBy>Matthew Kehler</cp:lastModifiedBy>
  <cp:revision>3</cp:revision>
  <cp:lastPrinted>2023-09-08T15:11:00Z</cp:lastPrinted>
  <dcterms:created xsi:type="dcterms:W3CDTF">2023-10-16T15:10:00Z</dcterms:created>
  <dcterms:modified xsi:type="dcterms:W3CDTF">2023-10-1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9d4054a823046deb83194e348459731">
    <vt:lpwstr/>
  </property>
  <property fmtid="{D5CDD505-2E9C-101B-9397-08002B2CF9AE}" pid="3" name="bd736efdac2e4581bf5cbbd6df1ad393">
    <vt:lpwstr/>
  </property>
  <property fmtid="{D5CDD505-2E9C-101B-9397-08002B2CF9AE}" pid="4" name="Business Function">
    <vt:lpwstr>130;#International Program|744e460c-a301-4747-8a11-e1edcee1ca60</vt:lpwstr>
  </property>
  <property fmtid="{D5CDD505-2E9C-101B-9397-08002B2CF9AE}" pid="5" name="Business_x0020_Function">
    <vt:lpwstr>130;#International Program|744e460c-a301-4747-8a11-e1edcee1ca60</vt:lpwstr>
  </property>
  <property fmtid="{D5CDD505-2E9C-101B-9397-08002B2CF9AE}" pid="6" name="ContentTypeId">
    <vt:lpwstr>0x010100003756387409154B815C4132B26A3BAA</vt:lpwstr>
  </property>
  <property fmtid="{D5CDD505-2E9C-101B-9397-08002B2CF9AE}" pid="7" name="Document Type">
    <vt:lpwstr>615;#Application|acae9965-c7b3-4d12-a6da-f2f4ef7c3c2f</vt:lpwstr>
  </property>
  <property fmtid="{D5CDD505-2E9C-101B-9397-08002B2CF9AE}" pid="8" name="Document Type0">
    <vt:lpwstr/>
  </property>
  <property fmtid="{D5CDD505-2E9C-101B-9397-08002B2CF9AE}" pid="9" name="Document_x0020_Type0">
    <vt:lpwstr/>
  </property>
  <property fmtid="{D5CDD505-2E9C-101B-9397-08002B2CF9AE}" pid="10" name="Event1">
    <vt:lpwstr/>
  </property>
  <property fmtid="{D5CDD505-2E9C-101B-9397-08002B2CF9AE}" pid="11" name="ge1bbdad91d64952a82dd60745f53546">
    <vt:lpwstr/>
  </property>
  <property fmtid="{D5CDD505-2E9C-101B-9397-08002B2CF9AE}" pid="12" name="Member1">
    <vt:lpwstr/>
  </property>
  <property fmtid="{D5CDD505-2E9C-101B-9397-08002B2CF9AE}" pid="13" name="Month">
    <vt:lpwstr/>
  </property>
  <property fmtid="{D5CDD505-2E9C-101B-9397-08002B2CF9AE}" pid="14" name="o694ffe8a07547d8aacc819fe3da125c">
    <vt:lpwstr/>
  </property>
  <property fmtid="{D5CDD505-2E9C-101B-9397-08002B2CF9AE}" pid="15" name="Partner">
    <vt:lpwstr/>
  </property>
  <property fmtid="{D5CDD505-2E9C-101B-9397-08002B2CF9AE}" pid="16" name="Project Type">
    <vt:lpwstr>46;#Project Overseas - General Documents|31c73fa4-74d1-4e38-bbe2-dbcf549052a0</vt:lpwstr>
  </property>
  <property fmtid="{D5CDD505-2E9C-101B-9397-08002B2CF9AE}" pid="17" name="Topic">
    <vt:lpwstr/>
  </property>
  <property fmtid="{D5CDD505-2E9C-101B-9397-08002B2CF9AE}" pid="18" name="Year1">
    <vt:lpwstr/>
  </property>
  <property fmtid="{D5CDD505-2E9C-101B-9397-08002B2CF9AE}" pid="19" name="_dlc_DocIdItemGuid">
    <vt:lpwstr>3c2535c7-fd94-4bf8-bbcc-5e070e52f65c</vt:lpwstr>
  </property>
  <property fmtid="{D5CDD505-2E9C-101B-9397-08002B2CF9AE}" pid="20" name="Year">
    <vt:lpwstr>663;#2024|22af1e4b-7123-4046-9cd6-c87ef743f123</vt:lpwstr>
  </property>
  <property fmtid="{D5CDD505-2E9C-101B-9397-08002B2CF9AE}" pid="21" name="MediaServiceImageTags">
    <vt:lpwstr/>
  </property>
</Properties>
</file>